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A4975" w14:textId="245CA557" w:rsidR="00867FCF" w:rsidRDefault="003544E8" w:rsidP="00B540C9">
      <w:pPr>
        <w:pStyle w:val="RPHead"/>
        <w:spacing w:afterLines="50" w:after="180"/>
        <w:ind w:left="502" w:hanging="442"/>
        <w:rPr>
          <w:rFonts w:ascii="Arial" w:eastAsiaTheme="minorEastAsia" w:hAnsi="Arial" w:cs="Arial"/>
          <w:sz w:val="28"/>
          <w:szCs w:val="28"/>
          <w:lang w:eastAsia="zh-HK"/>
        </w:rPr>
      </w:pPr>
      <w:r>
        <w:rPr>
          <w:rFonts w:eastAsiaTheme="minorEastAsia" w:hint="eastAsia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2E50AE7" wp14:editId="076CDD8A">
                <wp:simplePos x="0" y="0"/>
                <wp:positionH relativeFrom="column">
                  <wp:posOffset>635</wp:posOffset>
                </wp:positionH>
                <wp:positionV relativeFrom="paragraph">
                  <wp:posOffset>271145</wp:posOffset>
                </wp:positionV>
                <wp:extent cx="6543675" cy="2194560"/>
                <wp:effectExtent l="0" t="0" r="28575" b="15240"/>
                <wp:wrapNone/>
                <wp:docPr id="17" name="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2194560"/>
                        </a:xfrm>
                        <a:prstGeom prst="roundRect">
                          <a:avLst>
                            <a:gd name="adj" fmla="val 8681"/>
                          </a:avLst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AAB2A" w14:textId="63CB39A9" w:rsidR="00AF4442" w:rsidRPr="008C6B16" w:rsidRDefault="00215B2F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A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  <w:t>eat a roast goose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AF4442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AF4442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B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  <w:t>eat a roast turkey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</w:p>
                          <w:p w14:paraId="14D67C27" w14:textId="28306624" w:rsidR="00215B2F" w:rsidRPr="008C6B16" w:rsidRDefault="00215B2F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C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  <w:t>eat pineapple fried rice</w:t>
                            </w:r>
                            <w:r w:rsidR="00AF4442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AF4442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AF4442"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D</w:t>
                            </w:r>
                            <w:r w:rsidR="00AF4442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eat rice with deep-fried pork chop</w:t>
                            </w:r>
                          </w:p>
                          <w:p w14:paraId="46FBF1E9" w14:textId="35917488" w:rsidR="00215B2F" w:rsidRPr="008C6B16" w:rsidRDefault="00AF4442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proofErr w:type="spellStart"/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E</w:t>
                            </w:r>
                            <w:proofErr w:type="spellEnd"/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eat sushi at a fish market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F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explore a cave</w:t>
                            </w:r>
                          </w:p>
                          <w:p w14:paraId="1DDBD8E5" w14:textId="4EF20408" w:rsidR="00215B2F" w:rsidRPr="008C6B16" w:rsidRDefault="00AF4442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G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go on a boat trip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H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go on a castle</w:t>
                            </w:r>
                            <w:r w:rsidR="008C6B16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 xml:space="preserve"> tour</w:t>
                            </w:r>
                          </w:p>
                          <w:p w14:paraId="5F8B2AE9" w14:textId="0CF5DB7D" w:rsidR="00215B2F" w:rsidRPr="008C6B16" w:rsidRDefault="00AF4442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I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go skiing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J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take a ride in a hot-air balloon</w:t>
                            </w:r>
                          </w:p>
                          <w:p w14:paraId="2C98008C" w14:textId="57B9C636" w:rsidR="00215B2F" w:rsidRPr="008C6B16" w:rsidRDefault="00AF4442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K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take photos with cartoon characters</w:t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4F7C78"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L</w:t>
                            </w:r>
                            <w:r w:rsidR="004F7C78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visit a chocolate factory</w:t>
                            </w:r>
                          </w:p>
                          <w:p w14:paraId="32DADB65" w14:textId="066FE649" w:rsidR="00215B2F" w:rsidRPr="008C6B16" w:rsidRDefault="004F7C78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M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visit a fishing village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N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visit a temple</w:t>
                            </w:r>
                          </w:p>
                          <w:p w14:paraId="2E9F5C11" w14:textId="7DBD4742" w:rsidR="002F7DA7" w:rsidRDefault="004F7C78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O</w:t>
                            </w:r>
                            <w:r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215B2F" w:rsidRP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watch a play at a theatre</w:t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</w:r>
                            <w:r w:rsidR="008C6B16"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P</w:t>
                            </w:r>
                            <w:r w:rsidR="008C6B16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  <w:t>look at some waterfalls</w:t>
                            </w:r>
                          </w:p>
                          <w:p w14:paraId="4821CB02" w14:textId="61117D7C" w:rsidR="008C6B16" w:rsidRPr="008C6B16" w:rsidRDefault="008C6B16" w:rsidP="00215B2F">
                            <w:pPr>
                              <w:adjustRightInd w:val="0"/>
                              <w:snapToGrid w:val="0"/>
                              <w:spacing w:line="300" w:lineRule="auto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8C6B1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Cs w:val="24"/>
                                <w:lang w:eastAsia="zh-HK"/>
                              </w:rPr>
                              <w:t>Q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ab/>
                              <w:t>look at some mount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E50AE7" id="圓角矩形 30" o:spid="_x0000_s1026" style="position:absolute;left:0;text-align:left;margin-left:.05pt;margin-top:21.35pt;width:515.25pt;height:172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56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" fillcolor="white [3212]" strokecolor="black [3213]">
                <v:textbox>
                  <w:txbxContent>
                    <w:p w14:paraId="793AAB2A" w14:textId="63CB39A9" w:rsidR="00AF4442" w:rsidRPr="008C6B16" w:rsidRDefault="00215B2F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A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  <w:t>eat a roast goose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AF4442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AF4442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B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  <w:t>eat a roast turkey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</w:p>
                    <w:p w14:paraId="14D67C27" w14:textId="28306624" w:rsidR="00215B2F" w:rsidRPr="008C6B16" w:rsidRDefault="00215B2F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C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  <w:t>eat pineapple fried rice</w:t>
                      </w:r>
                      <w:r w:rsidR="00AF4442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AF4442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AF4442"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D</w:t>
                      </w:r>
                      <w:r w:rsidR="00AF4442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eat rice with deep-fried pork chop</w:t>
                      </w:r>
                    </w:p>
                    <w:p w14:paraId="46FBF1E9" w14:textId="35917488" w:rsidR="00215B2F" w:rsidRPr="008C6B16" w:rsidRDefault="00AF4442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proofErr w:type="spellStart"/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E</w:t>
                      </w:r>
                      <w:proofErr w:type="spellEnd"/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eat sushi at a fish market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F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explore a cave</w:t>
                      </w:r>
                    </w:p>
                    <w:p w14:paraId="1DDBD8E5" w14:textId="4EF20408" w:rsidR="00215B2F" w:rsidRPr="008C6B16" w:rsidRDefault="00AF4442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G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go on a boat trip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H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go on a castle</w:t>
                      </w:r>
                      <w:r w:rsidR="008C6B16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 xml:space="preserve"> tour</w:t>
                      </w:r>
                    </w:p>
                    <w:p w14:paraId="5F8B2AE9" w14:textId="0CF5DB7D" w:rsidR="00215B2F" w:rsidRPr="008C6B16" w:rsidRDefault="00AF4442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I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go skiing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J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take a ride in a hot-air balloon</w:t>
                      </w:r>
                    </w:p>
                    <w:p w14:paraId="2C98008C" w14:textId="57B9C636" w:rsidR="00215B2F" w:rsidRPr="008C6B16" w:rsidRDefault="00AF4442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K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take photos with cartoon characters</w:t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4F7C78"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L</w:t>
                      </w:r>
                      <w:r w:rsidR="004F7C78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visit a chocolate factory</w:t>
                      </w:r>
                    </w:p>
                    <w:p w14:paraId="32DADB65" w14:textId="066FE649" w:rsidR="00215B2F" w:rsidRPr="008C6B16" w:rsidRDefault="004F7C78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M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visit a fishing village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N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visit a temple</w:t>
                      </w:r>
                    </w:p>
                    <w:p w14:paraId="2E9F5C11" w14:textId="7DBD4742" w:rsidR="002F7DA7" w:rsidRDefault="004F7C78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O</w:t>
                      </w:r>
                      <w:r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215B2F" w:rsidRP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watch a play at a theatre</w:t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</w:r>
                      <w:r w:rsidR="008C6B16"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P</w:t>
                      </w:r>
                      <w:r w:rsidR="008C6B16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  <w:t>look at some waterfalls</w:t>
                      </w:r>
                    </w:p>
                    <w:p w14:paraId="4821CB02" w14:textId="61117D7C" w:rsidR="008C6B16" w:rsidRPr="008C6B16" w:rsidRDefault="008C6B16" w:rsidP="00215B2F">
                      <w:pPr>
                        <w:adjustRightInd w:val="0"/>
                        <w:snapToGrid w:val="0"/>
                        <w:spacing w:line="300" w:lineRule="auto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8C6B1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Cs w:val="24"/>
                          <w:lang w:eastAsia="zh-HK"/>
                        </w:rPr>
                        <w:t>Q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ab/>
                        <w:t>look at some mountains</w:t>
                      </w:r>
                    </w:p>
                  </w:txbxContent>
                </v:textbox>
              </v:roundrect>
            </w:pict>
          </mc:Fallback>
        </mc:AlternateContent>
      </w:r>
      <w:r w:rsidR="0075217C">
        <w:rPr>
          <w:rFonts w:ascii="Arial" w:hAnsi="Arial" w:cs="Arial"/>
          <w:noProof/>
          <w:sz w:val="52"/>
          <w:szCs w:val="32"/>
        </w:rPr>
        <mc:AlternateContent>
          <mc:Choice Requires="wpg">
            <w:drawing>
              <wp:anchor distT="0" distB="0" distL="114300" distR="114300" simplePos="0" relativeHeight="251658255" behindDoc="0" locked="0" layoutInCell="1" allowOverlap="1" wp14:anchorId="7E912B29" wp14:editId="72E1FC33">
                <wp:simplePos x="0" y="0"/>
                <wp:positionH relativeFrom="column">
                  <wp:posOffset>-313055</wp:posOffset>
                </wp:positionH>
                <wp:positionV relativeFrom="paragraph">
                  <wp:posOffset>-1074420</wp:posOffset>
                </wp:positionV>
                <wp:extent cx="7095490" cy="869950"/>
                <wp:effectExtent l="114300" t="114300" r="105410" b="101600"/>
                <wp:wrapNone/>
                <wp:docPr id="142205819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087492516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105245982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2857700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788623067" name="文字方塊 8"/>
                        <wps:cNvSpPr txBox="1"/>
                        <wps:spPr>
                          <a:xfrm>
                            <a:off x="4953000" y="88900"/>
                            <a:ext cx="1685925" cy="6549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200D113" w14:textId="77777777" w:rsidR="0075217C" w:rsidRPr="00D34C7B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5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A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6</w:t>
                              </w:r>
                            </w:p>
                            <w:p w14:paraId="44619361" w14:textId="457562A2" w:rsidR="0075217C" w:rsidRPr="00825737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6E5FDA09" w14:textId="77777777" w:rsidR="0075217C" w:rsidRDefault="0075217C" w:rsidP="0075217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912B29" id="Group 6" o:spid="_x0000_s1027" style="position:absolute;left:0;text-align:left;margin-left:-24.65pt;margin-top:-84.6pt;width:558.7pt;height:68.5pt;z-index:251658255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1T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D5D/be/5K38&#10;AP8AsKan/wCkq17v8Cf+RFX/AK+ZP514R+29/wAlb+AH/YU1P/0lWvd/gT/yIq/9fMn86APRaKKK&#10;ACiiigAooooAKKKKACiiigAooooAKKKKACiiigAooooAKKKKACiiigAooooAKKKKACiiigAooooA&#10;KKKKACiiigAooooAKKKKACiiigAooooAKKKKACiiigAooooAKKKKACiiigAooooAKSlooA+D/j5C&#10;jeOvDcrjL23jC1lib+44l+Vh7g8g9a+76+E/2gv3fi7SW/u+LLX/ANHCvu2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DeaN3OKdRQAnpS0UUAR55zT80tFACZpa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">
                <v:group id="Group 4" o:spid="_x0000_s1028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9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">
                    <v:imagedata r:id="rId13" o:title="A black line drawing of a car&#10;&#10;Description automatically generated with medium confidence"/>
                  </v:shape>
                  <v:shape id="Picture 2" o:spid="_x0000_s1030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">
                    <v:imagedata r:id="rId14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8" o:spid="_x0000_s1031" type="#_x0000_t202" style="position:absolute;left:49530;top:889;width:16859;height:6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" filled="f" stroked="f" strokeweight=".5pt">
                  <v:textbox>
                    <w:txbxContent>
                      <w:p w14:paraId="1200D113" w14:textId="77777777" w:rsidR="0075217C" w:rsidRPr="00D34C7B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5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A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6</w:t>
                        </w:r>
                      </w:p>
                      <w:p w14:paraId="44619361" w14:textId="457562A2" w:rsidR="0075217C" w:rsidRPr="00825737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6E5FDA09" w14:textId="77777777" w:rsidR="0075217C" w:rsidRDefault="0075217C" w:rsidP="0075217C"/>
                    </w:txbxContent>
                  </v:textbox>
                </v:shape>
              </v:group>
            </w:pict>
          </mc:Fallback>
        </mc:AlternateContent>
      </w:r>
      <w:r w:rsidR="002354F9"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5D2F65E" wp14:editId="0A922A7A">
                <wp:simplePos x="0" y="0"/>
                <wp:positionH relativeFrom="column">
                  <wp:posOffset>-535940</wp:posOffset>
                </wp:positionH>
                <wp:positionV relativeFrom="paragraph">
                  <wp:posOffset>-1250315</wp:posOffset>
                </wp:positionV>
                <wp:extent cx="7591425" cy="1397000"/>
                <wp:effectExtent l="0" t="0" r="9525" b="0"/>
                <wp:wrapNone/>
                <wp:docPr id="15" name="Flowchart: Documen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F75958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15" o:spid="_x0000_s1026" type="#_x0000_t114" style="position:absolute;margin-left:-42.2pt;margin-top:-98.45pt;width:597.75pt;height:110pt;flip:x;z-index:-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747D63">
        <w:rPr>
          <w:rFonts w:ascii="Arial" w:eastAsiaTheme="minorEastAsia" w:hAnsi="Arial" w:cs="Arial"/>
          <w:sz w:val="28"/>
          <w:szCs w:val="28"/>
          <w:lang w:eastAsia="zh-HK"/>
        </w:rPr>
        <w:t xml:space="preserve">Write </w:t>
      </w:r>
      <w:r w:rsidR="000856BD">
        <w:rPr>
          <w:rFonts w:ascii="Arial" w:eastAsiaTheme="minorEastAsia" w:hAnsi="Arial" w:cs="Arial"/>
          <w:sz w:val="28"/>
          <w:szCs w:val="28"/>
          <w:lang w:eastAsia="zh-HK"/>
        </w:rPr>
        <w:t>the</w:t>
      </w:r>
      <w:r w:rsidR="00747D63">
        <w:rPr>
          <w:rFonts w:ascii="Arial" w:eastAsiaTheme="minorEastAsia" w:hAnsi="Arial" w:cs="Arial"/>
          <w:sz w:val="28"/>
          <w:szCs w:val="28"/>
          <w:lang w:eastAsia="zh-HK"/>
        </w:rPr>
        <w:t xml:space="preserve"> correct</w:t>
      </w:r>
      <w:r w:rsidR="000856BD">
        <w:rPr>
          <w:rFonts w:ascii="Arial" w:eastAsiaTheme="minorEastAsia" w:hAnsi="Arial" w:cs="Arial"/>
          <w:sz w:val="28"/>
          <w:szCs w:val="28"/>
          <w:lang w:eastAsia="zh-HK"/>
        </w:rPr>
        <w:t xml:space="preserve"> letters </w:t>
      </w:r>
      <w:r w:rsidR="00747D63">
        <w:rPr>
          <w:rFonts w:ascii="Arial" w:eastAsiaTheme="minorEastAsia" w:hAnsi="Arial" w:cs="Arial"/>
          <w:sz w:val="28"/>
          <w:szCs w:val="28"/>
          <w:lang w:eastAsia="zh-HK"/>
        </w:rPr>
        <w:t xml:space="preserve">(A – O) </w:t>
      </w:r>
      <w:r w:rsidR="000856BD">
        <w:rPr>
          <w:rFonts w:ascii="Arial" w:eastAsiaTheme="minorEastAsia" w:hAnsi="Arial" w:cs="Arial"/>
          <w:sz w:val="28"/>
          <w:szCs w:val="28"/>
          <w:lang w:eastAsia="zh-HK"/>
        </w:rPr>
        <w:t>in the boxes.</w:t>
      </w:r>
    </w:p>
    <w:p w14:paraId="1CB82C50" w14:textId="73F31315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7946D9A9" w14:textId="05EB7251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14151FE7" w14:textId="2B9BB441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022071F5" w14:textId="77777777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403015CC" w14:textId="7DEA6FFA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7BEC9A04" w14:textId="048A755A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5294512D" w14:textId="7FF6D522" w:rsidR="002F7DA7" w:rsidRDefault="002F7DA7" w:rsidP="00B540C9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014080BF" w14:textId="5B5B5FA9" w:rsidR="00351547" w:rsidRDefault="006F0BBA" w:rsidP="00351547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  <w:r w:rsidRPr="004518C0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16" behindDoc="0" locked="0" layoutInCell="1" allowOverlap="1" wp14:anchorId="0A321706" wp14:editId="7926DF6F">
            <wp:simplePos x="0" y="0"/>
            <wp:positionH relativeFrom="column">
              <wp:posOffset>5011158</wp:posOffset>
            </wp:positionH>
            <wp:positionV relativeFrom="paragraph">
              <wp:posOffset>4991843</wp:posOffset>
            </wp:positionV>
            <wp:extent cx="822679" cy="799496"/>
            <wp:effectExtent l="0" t="0" r="0" b="635"/>
            <wp:wrapNone/>
            <wp:docPr id="31" name="Picture 31" descr="A cartoon of a pineap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cartoon of a pineapple&#10;&#10;AI-generated content may be incorrect."/>
                    <pic:cNvPicPr/>
                  </pic:nvPicPr>
                  <pic:blipFill>
                    <a:blip r:embed="rId1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679" cy="799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8" behindDoc="0" locked="0" layoutInCell="1" allowOverlap="1" wp14:anchorId="2127DBDA" wp14:editId="5BCC387F">
                <wp:simplePos x="0" y="0"/>
                <wp:positionH relativeFrom="column">
                  <wp:posOffset>5758532</wp:posOffset>
                </wp:positionH>
                <wp:positionV relativeFrom="paragraph">
                  <wp:posOffset>5439234</wp:posOffset>
                </wp:positionV>
                <wp:extent cx="359410" cy="359410"/>
                <wp:effectExtent l="0" t="0" r="21590" b="21590"/>
                <wp:wrapNone/>
                <wp:docPr id="20292809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3E2A0" id="Rectangle 1" o:spid="_x0000_s1026" style="position:absolute;margin-left:453.45pt;margin-top:428.3pt;width:28.3pt;height:28.3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kt5ppO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7" behindDoc="0" locked="0" layoutInCell="1" allowOverlap="1" wp14:anchorId="3F7118F1" wp14:editId="7479356F">
                <wp:simplePos x="0" y="0"/>
                <wp:positionH relativeFrom="column">
                  <wp:posOffset>3837511</wp:posOffset>
                </wp:positionH>
                <wp:positionV relativeFrom="paragraph">
                  <wp:posOffset>5419159</wp:posOffset>
                </wp:positionV>
                <wp:extent cx="359410" cy="359410"/>
                <wp:effectExtent l="0" t="0" r="21590" b="21590"/>
                <wp:wrapNone/>
                <wp:docPr id="3272372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A52C6" id="Rectangle 1" o:spid="_x0000_s1026" style="position:absolute;margin-left:302.15pt;margin-top:426.7pt;width:28.3pt;height:28.3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I0tnXO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6" behindDoc="0" locked="0" layoutInCell="1" allowOverlap="1" wp14:anchorId="59DE240E" wp14:editId="75217E12">
                <wp:simplePos x="0" y="0"/>
                <wp:positionH relativeFrom="column">
                  <wp:posOffset>1502326</wp:posOffset>
                </wp:positionH>
                <wp:positionV relativeFrom="paragraph">
                  <wp:posOffset>5418654</wp:posOffset>
                </wp:positionV>
                <wp:extent cx="359410" cy="359410"/>
                <wp:effectExtent l="0" t="0" r="21590" b="21590"/>
                <wp:wrapNone/>
                <wp:docPr id="6000756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D3FDD3" id="Rectangle 1" o:spid="_x0000_s1026" style="position:absolute;margin-left:118.3pt;margin-top:426.65pt;width:28.3pt;height:28.3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KiePUuAAAAALAQAADwAAAAAAAAAAAAAAAADeBAAAZHJzL2Rvd25yZXYueG1sUEsFBgAAAAAE&#10;AAQA8wAAAOsFAAAAAA==&#10;" fillcolor="white [3212]" strokecolor="black [3213]" strokeweight="1pt"/>
            </w:pict>
          </mc:Fallback>
        </mc:AlternateContent>
      </w:r>
      <w:r w:rsidRPr="008B713C"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8315" behindDoc="0" locked="0" layoutInCell="1" allowOverlap="1" wp14:anchorId="198E7848" wp14:editId="571877CC">
            <wp:simplePos x="0" y="0"/>
            <wp:positionH relativeFrom="column">
              <wp:posOffset>2444750</wp:posOffset>
            </wp:positionH>
            <wp:positionV relativeFrom="paragraph">
              <wp:posOffset>4993418</wp:posOffset>
            </wp:positionV>
            <wp:extent cx="1376680" cy="807085"/>
            <wp:effectExtent l="0" t="0" r="0" b="0"/>
            <wp:wrapNone/>
            <wp:docPr id="29" name="Picture 29" descr="A group of people fishing in a lak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group of people fishing in a lake&#10;&#10;AI-generated content may be incorrect."/>
                    <pic:cNvPicPr/>
                  </pic:nvPicPr>
                  <pic:blipFill>
                    <a:blip r:embed="rId16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680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14" behindDoc="0" locked="0" layoutInCell="1" allowOverlap="1" wp14:anchorId="021116B2" wp14:editId="0B7A69F6">
            <wp:simplePos x="0" y="0"/>
            <wp:positionH relativeFrom="column">
              <wp:posOffset>340360</wp:posOffset>
            </wp:positionH>
            <wp:positionV relativeFrom="paragraph">
              <wp:posOffset>4956588</wp:posOffset>
            </wp:positionV>
            <wp:extent cx="1145540" cy="832485"/>
            <wp:effectExtent l="0" t="0" r="0" b="5715"/>
            <wp:wrapNone/>
            <wp:docPr id="956845772" name="Picture 1" descr="A cartoon of a person next to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845772" name="Picture 1" descr="A cartoon of a person next to a building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54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3C5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58313" behindDoc="0" locked="0" layoutInCell="1" allowOverlap="1" wp14:anchorId="119B6222" wp14:editId="2CA8C5CE">
                <wp:simplePos x="0" y="0"/>
                <wp:positionH relativeFrom="column">
                  <wp:posOffset>117475</wp:posOffset>
                </wp:positionH>
                <wp:positionV relativeFrom="paragraph">
                  <wp:posOffset>4645438</wp:posOffset>
                </wp:positionV>
                <wp:extent cx="2291080" cy="374015"/>
                <wp:effectExtent l="0" t="0" r="0" b="0"/>
                <wp:wrapNone/>
                <wp:docPr id="6055326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080" cy="3740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B977E" w14:textId="6FF99A63" w:rsidR="006F0BBA" w:rsidRPr="00401275" w:rsidRDefault="006F0BBA" w:rsidP="006F0BBA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Things to do in 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a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B6222" id="Text Box 2" o:spid="_x0000_s1032" type="#_x0000_t202" style="position:absolute;left:0;text-align:left;margin-left:9.25pt;margin-top:365.8pt;width:180.4pt;height:29.45pt;z-index:25165831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" filled="f" stroked="f">
                <v:textbox>
                  <w:txbxContent>
                    <w:p w14:paraId="7B1B977E" w14:textId="6FF99A63" w:rsidR="006F0BBA" w:rsidRPr="00401275" w:rsidRDefault="006F0BBA" w:rsidP="006F0BBA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Things to do in 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ailand</w:t>
                      </w:r>
                    </w:p>
                  </w:txbxContent>
                </v:textbox>
              </v:shape>
            </w:pict>
          </mc:Fallback>
        </mc:AlternateContent>
      </w:r>
      <w:r w:rsidRPr="006F0BB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11" behindDoc="0" locked="0" layoutInCell="1" allowOverlap="1" wp14:anchorId="09D55D8F" wp14:editId="3B8A6FAA">
            <wp:simplePos x="0" y="0"/>
            <wp:positionH relativeFrom="column">
              <wp:posOffset>4000087</wp:posOffset>
            </wp:positionH>
            <wp:positionV relativeFrom="paragraph">
              <wp:posOffset>3492500</wp:posOffset>
            </wp:positionV>
            <wp:extent cx="935990" cy="663575"/>
            <wp:effectExtent l="0" t="0" r="0" b="3175"/>
            <wp:wrapNone/>
            <wp:docPr id="338772303" name="Picture 1" descr="A cartoon of a person ski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772303" name="Picture 1" descr="A cartoon of a person skiing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99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C6130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58312" behindDoc="0" locked="0" layoutInCell="1" allowOverlap="1" wp14:anchorId="0DB18C04" wp14:editId="424DD328">
            <wp:simplePos x="0" y="0"/>
            <wp:positionH relativeFrom="column">
              <wp:posOffset>5386705</wp:posOffset>
            </wp:positionH>
            <wp:positionV relativeFrom="paragraph">
              <wp:posOffset>3653155</wp:posOffset>
            </wp:positionV>
            <wp:extent cx="920750" cy="391795"/>
            <wp:effectExtent l="0" t="0" r="0" b="8255"/>
            <wp:wrapNone/>
            <wp:docPr id="27" name="Picture 27" descr="A plate of food with sau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late of food with sauce&#10;&#10;AI-generated content may be incorrect."/>
                    <pic:cNvPicPr/>
                  </pic:nvPicPr>
                  <pic:blipFill>
                    <a:blip r:embed="rId1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 wp14:anchorId="41298729" wp14:editId="6134D149">
                <wp:simplePos x="0" y="0"/>
                <wp:positionH relativeFrom="column">
                  <wp:posOffset>396240</wp:posOffset>
                </wp:positionH>
                <wp:positionV relativeFrom="paragraph">
                  <wp:posOffset>4126865</wp:posOffset>
                </wp:positionV>
                <wp:extent cx="359410" cy="359410"/>
                <wp:effectExtent l="0" t="0" r="21590" b="21590"/>
                <wp:wrapNone/>
                <wp:docPr id="17135927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2AD9C" id="Rectangle 1" o:spid="_x0000_s1026" style="position:absolute;margin-left:31.2pt;margin-top:324.95pt;width:28.3pt;height:28.3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 wp14:anchorId="4CC75174" wp14:editId="04B2FA31">
                <wp:simplePos x="0" y="0"/>
                <wp:positionH relativeFrom="column">
                  <wp:posOffset>1713865</wp:posOffset>
                </wp:positionH>
                <wp:positionV relativeFrom="paragraph">
                  <wp:posOffset>4122420</wp:posOffset>
                </wp:positionV>
                <wp:extent cx="359410" cy="359410"/>
                <wp:effectExtent l="0" t="0" r="21590" b="21590"/>
                <wp:wrapNone/>
                <wp:docPr id="18908211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291F4" id="Rectangle 1" o:spid="_x0000_s1026" style="position:absolute;margin-left:134.95pt;margin-top:324.6pt;width:28.3pt;height:28.3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46wqVu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3" behindDoc="0" locked="0" layoutInCell="1" allowOverlap="1" wp14:anchorId="505DF54E" wp14:editId="4DC7CA91">
                <wp:simplePos x="0" y="0"/>
                <wp:positionH relativeFrom="column">
                  <wp:posOffset>3068320</wp:posOffset>
                </wp:positionH>
                <wp:positionV relativeFrom="paragraph">
                  <wp:posOffset>4122420</wp:posOffset>
                </wp:positionV>
                <wp:extent cx="359410" cy="359410"/>
                <wp:effectExtent l="0" t="0" r="21590" b="21590"/>
                <wp:wrapNone/>
                <wp:docPr id="21260240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B0E3D8" id="Rectangle 1" o:spid="_x0000_s1026" style="position:absolute;margin-left:241.6pt;margin-top:324.6pt;width:28.3pt;height:28.3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4" behindDoc="0" locked="0" layoutInCell="1" allowOverlap="1" wp14:anchorId="586562EF" wp14:editId="0415A782">
                <wp:simplePos x="0" y="0"/>
                <wp:positionH relativeFrom="column">
                  <wp:posOffset>4358640</wp:posOffset>
                </wp:positionH>
                <wp:positionV relativeFrom="paragraph">
                  <wp:posOffset>4127500</wp:posOffset>
                </wp:positionV>
                <wp:extent cx="359410" cy="359410"/>
                <wp:effectExtent l="0" t="0" r="21590" b="21590"/>
                <wp:wrapNone/>
                <wp:docPr id="15565121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1F01A" id="Rectangle 1" o:spid="_x0000_s1026" style="position:absolute;margin-left:343.2pt;margin-top:325pt;width:28.3pt;height:28.3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5" behindDoc="0" locked="0" layoutInCell="1" allowOverlap="1" wp14:anchorId="1711DC41" wp14:editId="0DDA204B">
                <wp:simplePos x="0" y="0"/>
                <wp:positionH relativeFrom="column">
                  <wp:posOffset>5678805</wp:posOffset>
                </wp:positionH>
                <wp:positionV relativeFrom="paragraph">
                  <wp:posOffset>4128135</wp:posOffset>
                </wp:positionV>
                <wp:extent cx="359410" cy="359410"/>
                <wp:effectExtent l="0" t="0" r="21590" b="21590"/>
                <wp:wrapNone/>
                <wp:docPr id="18827308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28E1AC" id="Rectangle 1" o:spid="_x0000_s1026" style="position:absolute;margin-left:447.15pt;margin-top:325.05pt;width:28.3pt;height:28.3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p/XgbuAAAAALAQAADwAAAAAAAAAAAAAAAADeBAAAZHJzL2Rvd25yZXYueG1sUEsFBgAAAAAE&#10;AAQA8wAAAOsFAAAAAA==&#10;" fillcolor="white [3212]" strokecolor="black [3213]" strokeweight="1pt"/>
            </w:pict>
          </mc:Fallback>
        </mc:AlternateContent>
      </w:r>
      <w:r w:rsidRPr="00CC3C5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58307" behindDoc="0" locked="0" layoutInCell="1" allowOverlap="1" wp14:anchorId="66551902" wp14:editId="2429100B">
                <wp:simplePos x="0" y="0"/>
                <wp:positionH relativeFrom="column">
                  <wp:posOffset>-3175</wp:posOffset>
                </wp:positionH>
                <wp:positionV relativeFrom="paragraph">
                  <wp:posOffset>3134995</wp:posOffset>
                </wp:positionV>
                <wp:extent cx="2291080" cy="374015"/>
                <wp:effectExtent l="0" t="0" r="0" b="0"/>
                <wp:wrapNone/>
                <wp:docPr id="14526236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080" cy="3740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7E519" w14:textId="391B44B2" w:rsidR="00507144" w:rsidRPr="00401275" w:rsidRDefault="00507144" w:rsidP="00507144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Things to do in 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Jap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51902" id="_x0000_s1033" type="#_x0000_t202" style="position:absolute;left:0;text-align:left;margin-left:-.25pt;margin-top:246.85pt;width:180.4pt;height:29.45pt;z-index:25165830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" filled="f" stroked="f">
                <v:textbox>
                  <w:txbxContent>
                    <w:p w14:paraId="2477E519" w14:textId="391B44B2" w:rsidR="00507144" w:rsidRPr="00401275" w:rsidRDefault="00507144" w:rsidP="00507144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Things to do in 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Japan</w:t>
                      </w:r>
                    </w:p>
                  </w:txbxContent>
                </v:textbox>
              </v:shape>
            </w:pict>
          </mc:Fallback>
        </mc:AlternateContent>
      </w:r>
      <w:r w:rsidRPr="006F0BB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10" behindDoc="0" locked="0" layoutInCell="1" allowOverlap="1" wp14:anchorId="4FA469E7" wp14:editId="4AE1140D">
            <wp:simplePos x="0" y="0"/>
            <wp:positionH relativeFrom="column">
              <wp:posOffset>2566035</wp:posOffset>
            </wp:positionH>
            <wp:positionV relativeFrom="paragraph">
              <wp:posOffset>3479165</wp:posOffset>
            </wp:positionV>
            <wp:extent cx="958850" cy="680085"/>
            <wp:effectExtent l="0" t="0" r="0" b="5715"/>
            <wp:wrapNone/>
            <wp:docPr id="1179396582" name="Picture 1" descr="A cartoon of a person cook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396582" name="Picture 1" descr="A cartoon of a person cooking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9" behindDoc="0" locked="0" layoutInCell="1" allowOverlap="1" wp14:anchorId="637EED0B" wp14:editId="1B2A8FF3">
            <wp:simplePos x="0" y="0"/>
            <wp:positionH relativeFrom="column">
              <wp:posOffset>1391285</wp:posOffset>
            </wp:positionH>
            <wp:positionV relativeFrom="paragraph">
              <wp:posOffset>3522345</wp:posOffset>
            </wp:positionV>
            <wp:extent cx="902970" cy="600075"/>
            <wp:effectExtent l="0" t="0" r="0" b="9525"/>
            <wp:wrapNone/>
            <wp:docPr id="467131199" name="Picture 1" descr="A cartoon of a person in a factor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131199" name="Picture 1" descr="A cartoon of a person in a factory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97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8" behindDoc="0" locked="0" layoutInCell="1" allowOverlap="1" wp14:anchorId="246F60AC" wp14:editId="7EB7894F">
            <wp:simplePos x="0" y="0"/>
            <wp:positionH relativeFrom="column">
              <wp:posOffset>120015</wp:posOffset>
            </wp:positionH>
            <wp:positionV relativeFrom="paragraph">
              <wp:posOffset>3457353</wp:posOffset>
            </wp:positionV>
            <wp:extent cx="956310" cy="702310"/>
            <wp:effectExtent l="0" t="0" r="0" b="2540"/>
            <wp:wrapNone/>
            <wp:docPr id="1337944912" name="Picture 1" descr="A cartoon characters holding han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944912" name="Picture 1" descr="A cartoon characters holding hands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31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20" behindDoc="0" locked="0" layoutInCell="1" allowOverlap="1" wp14:anchorId="6B50302B" wp14:editId="0000A0BC">
                <wp:simplePos x="0" y="0"/>
                <wp:positionH relativeFrom="column">
                  <wp:posOffset>5926233</wp:posOffset>
                </wp:positionH>
                <wp:positionV relativeFrom="paragraph">
                  <wp:posOffset>2475230</wp:posOffset>
                </wp:positionV>
                <wp:extent cx="359410" cy="359410"/>
                <wp:effectExtent l="0" t="0" r="21590" b="21590"/>
                <wp:wrapNone/>
                <wp:docPr id="13607784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6FC39" id="Rectangle 1" o:spid="_x0000_s1026" style="position:absolute;margin-left:466.65pt;margin-top:194.9pt;width:28.3pt;height:28.3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YA/fdu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19" behindDoc="0" locked="0" layoutInCell="1" allowOverlap="1" wp14:anchorId="1775DF0C" wp14:editId="33230698">
                <wp:simplePos x="0" y="0"/>
                <wp:positionH relativeFrom="column">
                  <wp:posOffset>4366260</wp:posOffset>
                </wp:positionH>
                <wp:positionV relativeFrom="paragraph">
                  <wp:posOffset>2481993</wp:posOffset>
                </wp:positionV>
                <wp:extent cx="359410" cy="359410"/>
                <wp:effectExtent l="0" t="0" r="21590" b="21590"/>
                <wp:wrapNone/>
                <wp:docPr id="8588467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A322B" id="Rectangle 1" o:spid="_x0000_s1026" style="position:absolute;margin-left:343.8pt;margin-top:195.45pt;width:28.3pt;height:28.3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ALk+0+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18" behindDoc="0" locked="0" layoutInCell="1" allowOverlap="1" wp14:anchorId="006939D7" wp14:editId="61C0B4D5">
                <wp:simplePos x="0" y="0"/>
                <wp:positionH relativeFrom="column">
                  <wp:posOffset>2893282</wp:posOffset>
                </wp:positionH>
                <wp:positionV relativeFrom="paragraph">
                  <wp:posOffset>2477770</wp:posOffset>
                </wp:positionV>
                <wp:extent cx="359410" cy="359410"/>
                <wp:effectExtent l="0" t="0" r="21590" b="21590"/>
                <wp:wrapNone/>
                <wp:docPr id="20842773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4DA15" id="Rectangle 1" o:spid="_x0000_s1026" style="position:absolute;margin-left:227.8pt;margin-top:195.1pt;width:28.3pt;height:28.3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1J9DrOAAAAALAQAADwAAAAAAAAAAAAAAAADeBAAAZHJzL2Rvd25yZXYueG1sUEsFBgAAAAAE&#10;AAQA8wAAAOsFAAAAAA==&#10;" fillcolor="white [3212]" strokecolor="black [3213]" strokeweight="1pt"/>
            </w:pict>
          </mc:Fallback>
        </mc:AlternateContent>
      </w:r>
      <w:r w:rsidRPr="00507144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4" behindDoc="0" locked="0" layoutInCell="1" allowOverlap="1" wp14:anchorId="2FD967FE" wp14:editId="38E63F2C">
            <wp:simplePos x="0" y="0"/>
            <wp:positionH relativeFrom="column">
              <wp:posOffset>1894182</wp:posOffset>
            </wp:positionH>
            <wp:positionV relativeFrom="paragraph">
              <wp:posOffset>2105025</wp:posOffset>
            </wp:positionV>
            <wp:extent cx="1040269" cy="738344"/>
            <wp:effectExtent l="0" t="0" r="7620" b="5080"/>
            <wp:wrapNone/>
            <wp:docPr id="729348663" name="Picture 1" descr="A drawing of a cast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348663" name="Picture 1" descr="A drawing of a castle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269" cy="73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17" behindDoc="0" locked="0" layoutInCell="1" allowOverlap="1" wp14:anchorId="4133AD8B" wp14:editId="7412551F">
                <wp:simplePos x="0" y="0"/>
                <wp:positionH relativeFrom="column">
                  <wp:posOffset>1148815</wp:posOffset>
                </wp:positionH>
                <wp:positionV relativeFrom="paragraph">
                  <wp:posOffset>2482391</wp:posOffset>
                </wp:positionV>
                <wp:extent cx="359410" cy="359410"/>
                <wp:effectExtent l="0" t="0" r="21590" b="21590"/>
                <wp:wrapNone/>
                <wp:docPr id="13926584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762BC" id="Rectangle 1" o:spid="_x0000_s1026" style="position:absolute;margin-left:90.45pt;margin-top:195.45pt;width:28.3pt;height:28.3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" fillcolor="white [3212]" strokecolor="black [3213]" strokeweight="1pt"/>
            </w:pict>
          </mc:Fallback>
        </mc:AlternateContent>
      </w:r>
      <w:r w:rsidRPr="00507144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3" behindDoc="0" locked="0" layoutInCell="1" allowOverlap="1" wp14:anchorId="3D1144A7" wp14:editId="7E5873CE">
            <wp:simplePos x="0" y="0"/>
            <wp:positionH relativeFrom="column">
              <wp:posOffset>131445</wp:posOffset>
            </wp:positionH>
            <wp:positionV relativeFrom="paragraph">
              <wp:posOffset>2125345</wp:posOffset>
            </wp:positionV>
            <wp:extent cx="1046480" cy="716915"/>
            <wp:effectExtent l="0" t="0" r="1270" b="6985"/>
            <wp:wrapNone/>
            <wp:docPr id="1544080909" name="Picture 1" descr="A cartoon of a person walking next to a waterfa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080909" name="Picture 1" descr="A cartoon of a person walking next to a waterfall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6480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5" behindDoc="0" locked="0" layoutInCell="1" allowOverlap="1" wp14:anchorId="544BA27E" wp14:editId="225F9542">
            <wp:simplePos x="0" y="0"/>
            <wp:positionH relativeFrom="column">
              <wp:posOffset>3765970</wp:posOffset>
            </wp:positionH>
            <wp:positionV relativeFrom="paragraph">
              <wp:posOffset>2103388</wp:posOffset>
            </wp:positionV>
            <wp:extent cx="685800" cy="877824"/>
            <wp:effectExtent l="0" t="0" r="0" b="0"/>
            <wp:wrapNone/>
            <wp:docPr id="23" name="Picture 4" descr="A cartoon child in a hot air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4" descr="A cartoon child in a hot air balloon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92293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06" behindDoc="0" locked="0" layoutInCell="1" allowOverlap="1" wp14:anchorId="2C222E4F" wp14:editId="47EDBC59">
            <wp:simplePos x="0" y="0"/>
            <wp:positionH relativeFrom="column">
              <wp:posOffset>5064760</wp:posOffset>
            </wp:positionH>
            <wp:positionV relativeFrom="paragraph">
              <wp:posOffset>2159635</wp:posOffset>
            </wp:positionV>
            <wp:extent cx="857250" cy="749300"/>
            <wp:effectExtent l="0" t="0" r="0" b="0"/>
            <wp:wrapNone/>
            <wp:docPr id="24" name="Picture 24" descr="A cartoon of a turk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artoon of a turkey&#10;&#10;AI-generated content may be incorrect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91" behindDoc="0" locked="0" layoutInCell="1" allowOverlap="1" wp14:anchorId="08A36E16" wp14:editId="065F8517">
            <wp:simplePos x="0" y="0"/>
            <wp:positionH relativeFrom="column">
              <wp:posOffset>175168</wp:posOffset>
            </wp:positionH>
            <wp:positionV relativeFrom="paragraph">
              <wp:posOffset>492760</wp:posOffset>
            </wp:positionV>
            <wp:extent cx="901700" cy="615950"/>
            <wp:effectExtent l="0" t="0" r="0" b="0"/>
            <wp:wrapNone/>
            <wp:docPr id="572785637" name="圖片 15" descr="A cartoon child in a fr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785637" name="圖片 15" descr="A cartoon child in a frame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t="11572" r="10345" b="11289"/>
                    <a:stretch/>
                  </pic:blipFill>
                  <pic:spPr bwMode="auto">
                    <a:xfrm>
                      <a:off x="0" y="0"/>
                      <a:ext cx="901700" cy="61595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2217FB55" wp14:editId="19818645">
                <wp:simplePos x="0" y="0"/>
                <wp:positionH relativeFrom="column">
                  <wp:posOffset>1680623</wp:posOffset>
                </wp:positionH>
                <wp:positionV relativeFrom="paragraph">
                  <wp:posOffset>1233170</wp:posOffset>
                </wp:positionV>
                <wp:extent cx="359410" cy="359410"/>
                <wp:effectExtent l="0" t="0" r="21590" b="21590"/>
                <wp:wrapNone/>
                <wp:docPr id="188367416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B3B53" id="Rectangle 1" o:spid="_x0000_s1026" style="position:absolute;margin-left:132.35pt;margin-top:97.1pt;width:28.3pt;height:28.3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" fillcolor="white [3212]" strokecolor="black [3213]" strokeweight="1pt"/>
            </w:pict>
          </mc:Fallback>
        </mc:AlternateContent>
      </w:r>
      <w:r w:rsidR="00000000">
        <w:rPr>
          <w:noProof/>
        </w:rPr>
        <w:object w:dxaOrig="1440" w:dyaOrig="1440" w14:anchorId="195DDD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170" type="#_x0000_t75" style="position:absolute;left:0;text-align:left;margin-left:111.8pt;margin-top:29.95pt;width:80.75pt;height:61.2pt;z-index:251658292;mso-position-horizontal-relative:text;mso-position-vertical-relative:text;mso-width-relative:page;mso-height-relative:page" strokecolor="black [3213]">
            <v:imagedata r:id="rId28" o:title=""/>
          </v:shape>
          <o:OLEObject Type="Embed" ProgID="PBrush" ShapeID="_x0000_s2170" DrawAspect="Content" ObjectID="_1822830448" r:id="rId29"/>
        </w:object>
      </w:r>
      <w:r w:rsidRPr="006C6EA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96" behindDoc="0" locked="0" layoutInCell="1" allowOverlap="1" wp14:anchorId="16148847" wp14:editId="1908C06A">
            <wp:simplePos x="0" y="0"/>
            <wp:positionH relativeFrom="column">
              <wp:posOffset>5433443</wp:posOffset>
            </wp:positionH>
            <wp:positionV relativeFrom="paragraph">
              <wp:posOffset>421701</wp:posOffset>
            </wp:positionV>
            <wp:extent cx="882015" cy="740410"/>
            <wp:effectExtent l="0" t="0" r="0" b="2540"/>
            <wp:wrapNone/>
            <wp:docPr id="1697245010" name="Picture 1697245010" descr="A group of people on a st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360271" name="Picture 1895360271" descr="A group of people on a stage&#10;&#10;AI-generated content may be incorrect."/>
                    <pic:cNvPicPr/>
                  </pic:nvPicPr>
                  <pic:blipFill>
                    <a:blip r:embed="rId30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74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0645AB83" wp14:editId="7FCA5096">
                <wp:simplePos x="0" y="0"/>
                <wp:positionH relativeFrom="column">
                  <wp:posOffset>362585</wp:posOffset>
                </wp:positionH>
                <wp:positionV relativeFrom="paragraph">
                  <wp:posOffset>1237615</wp:posOffset>
                </wp:positionV>
                <wp:extent cx="359410" cy="359410"/>
                <wp:effectExtent l="0" t="0" r="21590" b="21590"/>
                <wp:wrapNone/>
                <wp:docPr id="207489916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502D" id="Rectangle 1" o:spid="_x0000_s1026" style="position:absolute;margin-left:28.55pt;margin-top:97.45pt;width:28.3pt;height:28.3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6B626B08" wp14:editId="0F827F89">
                <wp:simplePos x="0" y="0"/>
                <wp:positionH relativeFrom="column">
                  <wp:posOffset>4324985</wp:posOffset>
                </wp:positionH>
                <wp:positionV relativeFrom="paragraph">
                  <wp:posOffset>1238250</wp:posOffset>
                </wp:positionV>
                <wp:extent cx="359410" cy="359410"/>
                <wp:effectExtent l="0" t="0" r="21590" b="21590"/>
                <wp:wrapNone/>
                <wp:docPr id="9637512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FF9E9E" id="Rectangle 1" o:spid="_x0000_s1026" style="position:absolute;margin-left:340.55pt;margin-top:97.5pt;width:28.3pt;height:28.3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120913DC" wp14:editId="1C6353C2">
                <wp:simplePos x="0" y="0"/>
                <wp:positionH relativeFrom="column">
                  <wp:posOffset>5645150</wp:posOffset>
                </wp:positionH>
                <wp:positionV relativeFrom="paragraph">
                  <wp:posOffset>1238885</wp:posOffset>
                </wp:positionV>
                <wp:extent cx="359410" cy="359410"/>
                <wp:effectExtent l="0" t="0" r="21590" b="21590"/>
                <wp:wrapNone/>
                <wp:docPr id="18417977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EF7289" id="Rectangle 1" o:spid="_x0000_s1026" style="position:absolute;margin-left:444.5pt;margin-top:97.55pt;width:28.3pt;height:28.3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dNsHy+AAAAALAQAADwAAAAAAAAAAAAAAAADeBAAAZHJzL2Rvd25yZXYueG1sUEsFBgAAAAAE&#10;AAQA8wAAAOsFAAAAAA==&#10;" fillcolor="white [3212]" strokecolor="black [3213]" strokeweight="1pt"/>
            </w:pict>
          </mc:Fallback>
        </mc:AlternateContent>
      </w:r>
      <w:r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30361F23" wp14:editId="47FF7198">
                <wp:simplePos x="0" y="0"/>
                <wp:positionH relativeFrom="column">
                  <wp:posOffset>3034665</wp:posOffset>
                </wp:positionH>
                <wp:positionV relativeFrom="paragraph">
                  <wp:posOffset>1233392</wp:posOffset>
                </wp:positionV>
                <wp:extent cx="359410" cy="359410"/>
                <wp:effectExtent l="0" t="0" r="21590" b="21590"/>
                <wp:wrapNone/>
                <wp:docPr id="197130251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32009" id="Rectangle 1" o:spid="_x0000_s1026" style="position:absolute;margin-left:238.95pt;margin-top:97.1pt;width:28.3pt;height:28.3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" fillcolor="white [3212]" strokecolor="black [3213]" strokeweight="1pt"/>
            </w:pict>
          </mc:Fallback>
        </mc:AlternateContent>
      </w:r>
      <w:r w:rsidR="00507144" w:rsidRPr="00CC3C5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58302" behindDoc="0" locked="0" layoutInCell="1" allowOverlap="1" wp14:anchorId="4A5CFB31" wp14:editId="29264BE6">
                <wp:simplePos x="0" y="0"/>
                <wp:positionH relativeFrom="column">
                  <wp:posOffset>-558</wp:posOffset>
                </wp:positionH>
                <wp:positionV relativeFrom="paragraph">
                  <wp:posOffset>1785934</wp:posOffset>
                </wp:positionV>
                <wp:extent cx="2291508" cy="374573"/>
                <wp:effectExtent l="0" t="0" r="0" b="0"/>
                <wp:wrapNone/>
                <wp:docPr id="4878029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508" cy="3745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229CB6" w14:textId="5E105BD4" w:rsidR="00507144" w:rsidRPr="00401275" w:rsidRDefault="00507144" w:rsidP="00507144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Things to do in 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Ame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CFB31" id="_x0000_s1034" type="#_x0000_t202" style="position:absolute;left:0;text-align:left;margin-left:-.05pt;margin-top:140.6pt;width:180.45pt;height:29.5pt;z-index:25165830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" filled="f" stroked="f">
                <v:textbox>
                  <w:txbxContent>
                    <w:p w14:paraId="7A229CB6" w14:textId="5E105BD4" w:rsidR="00507144" w:rsidRPr="00401275" w:rsidRDefault="00507144" w:rsidP="00507144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Things to do in 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America</w:t>
                      </w:r>
                    </w:p>
                  </w:txbxContent>
                </v:textbox>
              </v:shape>
            </w:pict>
          </mc:Fallback>
        </mc:AlternateContent>
      </w:r>
      <w:r w:rsidR="00507144" w:rsidRPr="00BE60F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94" behindDoc="0" locked="0" layoutInCell="1" allowOverlap="1" wp14:anchorId="49E35601" wp14:editId="7DF643B4">
            <wp:simplePos x="0" y="0"/>
            <wp:positionH relativeFrom="column">
              <wp:posOffset>4335342</wp:posOffset>
            </wp:positionH>
            <wp:positionV relativeFrom="paragraph">
              <wp:posOffset>254186</wp:posOffset>
            </wp:positionV>
            <wp:extent cx="492760" cy="844550"/>
            <wp:effectExtent l="133350" t="0" r="78740" b="69850"/>
            <wp:wrapNone/>
            <wp:docPr id="732614892" name="Picture 732614892" descr="A yellow bird with a white out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yellow bird with a white outline&#10;&#10;AI-generated content may be incorrect."/>
                    <pic:cNvPicPr/>
                  </pic:nvPicPr>
                  <pic:blipFill>
                    <a:blip r:embed="rId31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167284">
                      <a:off x="0" y="0"/>
                      <a:ext cx="49276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7144" w:rsidRPr="00507144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95" behindDoc="0" locked="0" layoutInCell="1" allowOverlap="1" wp14:anchorId="4DFC3CA0" wp14:editId="72F90978">
            <wp:simplePos x="0" y="0"/>
            <wp:positionH relativeFrom="column">
              <wp:posOffset>2771045</wp:posOffset>
            </wp:positionH>
            <wp:positionV relativeFrom="paragraph">
              <wp:posOffset>416912</wp:posOffset>
            </wp:positionV>
            <wp:extent cx="1029100" cy="693068"/>
            <wp:effectExtent l="0" t="0" r="0" b="0"/>
            <wp:wrapNone/>
            <wp:docPr id="2003987000" name="Picture 1" descr="A cartoon of a person in the clou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987000" name="Picture 1" descr="A cartoon of a person in the clouds&#10;&#10;AI-generated content may be incorrect.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100" cy="6930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275" w:rsidRPr="00CC3C5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58290" behindDoc="0" locked="0" layoutInCell="1" allowOverlap="1" wp14:anchorId="07A904E7" wp14:editId="0338A6AA">
                <wp:simplePos x="0" y="0"/>
                <wp:positionH relativeFrom="column">
                  <wp:posOffset>-558</wp:posOffset>
                </wp:positionH>
                <wp:positionV relativeFrom="paragraph">
                  <wp:posOffset>45269</wp:posOffset>
                </wp:positionV>
                <wp:extent cx="2082187" cy="374573"/>
                <wp:effectExtent l="0" t="0" r="0" b="0"/>
                <wp:wrapNone/>
                <wp:docPr id="9760576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187" cy="3745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BC8D37" w14:textId="21DC3985" w:rsidR="00401275" w:rsidRPr="00401275" w:rsidRDefault="00401275" w:rsidP="00401275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ings to do in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904E7" id="_x0000_s1035" type="#_x0000_t202" style="position:absolute;left:0;text-align:left;margin-left:-.05pt;margin-top:3.55pt;width:163.95pt;height:29.5pt;z-index:25165829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" filled="f" stroked="f">
                <v:textbox>
                  <w:txbxContent>
                    <w:p w14:paraId="15BC8D37" w14:textId="21DC3985" w:rsidR="00401275" w:rsidRPr="00401275" w:rsidRDefault="00401275" w:rsidP="00401275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ings to do in China</w:t>
                      </w:r>
                    </w:p>
                  </w:txbxContent>
                </v:textbox>
              </v:shape>
            </w:pict>
          </mc:Fallback>
        </mc:AlternateContent>
      </w:r>
      <w:r w:rsidR="00867FCF">
        <w:rPr>
          <w:rFonts w:ascii="Arial" w:eastAsiaTheme="minorEastAsia" w:hAnsi="Arial" w:cs="Arial"/>
          <w:sz w:val="28"/>
          <w:szCs w:val="28"/>
          <w:lang w:eastAsia="zh-HK"/>
        </w:rPr>
        <w:br w:type="column"/>
      </w:r>
      <w:r w:rsidR="00A26A37">
        <w:rPr>
          <w:b w:val="0"/>
          <w:bCs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59165661" wp14:editId="705A8830">
                <wp:simplePos x="0" y="0"/>
                <wp:positionH relativeFrom="column">
                  <wp:posOffset>-635</wp:posOffset>
                </wp:positionH>
                <wp:positionV relativeFrom="paragraph">
                  <wp:posOffset>281305</wp:posOffset>
                </wp:positionV>
                <wp:extent cx="6675120" cy="2115185"/>
                <wp:effectExtent l="0" t="0" r="11430" b="18415"/>
                <wp:wrapNone/>
                <wp:docPr id="2004841417" name="Rectangle: Folded Corner 2004841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0" cy="2115185"/>
                        </a:xfrm>
                        <a:prstGeom prst="foldedCorner">
                          <a:avLst>
                            <a:gd name="adj" fmla="val 9375"/>
                          </a:avLst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770CF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2004841417" o:spid="_x0000_s1026" type="#_x0000_t65" style="position:absolute;margin-left:-.05pt;margin-top:22.15pt;width:525.6pt;height:166.5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" adj="19575" fillcolor="white [3212]" strokecolor="black [3213]" strokeweight="1pt"/>
            </w:pict>
          </mc:Fallback>
        </mc:AlternateContent>
      </w:r>
      <w:r w:rsidR="0075217C">
        <w:rPr>
          <w:rFonts w:ascii="Arial" w:hAnsi="Arial" w:cs="Arial"/>
          <w:noProof/>
          <w:sz w:val="52"/>
          <w:szCs w:val="32"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00B11EB1" wp14:editId="111F7A8D">
                <wp:simplePos x="0" y="0"/>
                <wp:positionH relativeFrom="column">
                  <wp:posOffset>-286022</wp:posOffset>
                </wp:positionH>
                <wp:positionV relativeFrom="paragraph">
                  <wp:posOffset>-973390</wp:posOffset>
                </wp:positionV>
                <wp:extent cx="7095490" cy="869950"/>
                <wp:effectExtent l="114300" t="114300" r="105410" b="101600"/>
                <wp:wrapNone/>
                <wp:docPr id="100312822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516295751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911899097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363516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28280147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48764506" name="文字方塊 8"/>
                        <wps:cNvSpPr txBox="1"/>
                        <wps:spPr>
                          <a:xfrm>
                            <a:off x="4953000" y="88900"/>
                            <a:ext cx="1685925" cy="6446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CE66CF2" w14:textId="77777777" w:rsidR="0075217C" w:rsidRPr="00D34C7B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>Book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 xml:space="preserve"> 5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A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6</w:t>
                              </w:r>
                            </w:p>
                            <w:p w14:paraId="6EEE5CAC" w14:textId="1138962E" w:rsidR="0075217C" w:rsidRPr="00825737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49662DBE" w14:textId="77777777" w:rsidR="0075217C" w:rsidRDefault="0075217C" w:rsidP="0075217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B11EB1" id="_x0000_s1036" style="position:absolute;left:0;text-align:left;margin-left:-22.5pt;margin-top:-76.65pt;width:558.7pt;height:68.5pt;z-index:251658252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D5D/be/5K38AP8AsKan/wCkq17v8Cf+RFX/AK+Z&#10;P514R+29/wAlb+AH/YU1P/0lWvd/gT/yIq/9fMn86APRaKKKACiiigAooooAKKKKACiiigAooooA&#10;KKKKACiiigAooooAKKKKACiiigAooooAKKKKACiiigAooooAKKKKACiiigAooooAKKKKACiiigAo&#10;oooAKKKKACiiigAooooAKKKKACiiigAooooAKSlooA+D/j5CjeOvDcrjL23jC1lib+44l+Vh7g8g&#10;9a+76+E/2gv3fi7SW/u+LLX/ANHCvu2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DeaN3OKdRQAnpS0UUAR55zT80tFACZpa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">
                <v:group id="Group 4" o:spid="_x0000_s1037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">
                  <v:shape id="Picture 1" o:spid="_x0000_s1038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">
                    <v:imagedata r:id="rId13" o:title="A black line drawing of a car&#10;&#10;Description automatically generated with medium confidence"/>
                  </v:shape>
                  <v:shape id="Picture 2" o:spid="_x0000_s1039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">
                    <v:imagedata r:id="rId14" o:title=""/>
                  </v:shape>
                  <v:shape id="Picture 2" o:spid="_x0000_s1040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">
                    <v:imagedata r:id="rId14" o:title=""/>
                  </v:shape>
                </v:group>
                <v:shape id="文字方塊 8" o:spid="_x0000_s1041" type="#_x0000_t202" style="position:absolute;left:49530;top:889;width:16859;height: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" filled="f" stroked="f" strokeweight=".5pt">
                  <v:textbox>
                    <w:txbxContent>
                      <w:p w14:paraId="3CE66CF2" w14:textId="77777777" w:rsidR="0075217C" w:rsidRPr="00D34C7B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>Book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 xml:space="preserve"> 5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A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6</w:t>
                        </w:r>
                      </w:p>
                      <w:p w14:paraId="6EEE5CAC" w14:textId="1138962E" w:rsidR="0075217C" w:rsidRPr="00825737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49662DBE" w14:textId="77777777" w:rsidR="0075217C" w:rsidRDefault="0075217C" w:rsidP="0075217C"/>
                    </w:txbxContent>
                  </v:textbox>
                </v:shape>
              </v:group>
            </w:pict>
          </mc:Fallback>
        </mc:AlternateContent>
      </w:r>
      <w:r w:rsidR="006B168A"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13FD03F4" wp14:editId="07E382D7">
                <wp:simplePos x="0" y="0"/>
                <wp:positionH relativeFrom="column">
                  <wp:posOffset>-535940</wp:posOffset>
                </wp:positionH>
                <wp:positionV relativeFrom="paragraph">
                  <wp:posOffset>-1250315</wp:posOffset>
                </wp:positionV>
                <wp:extent cx="7591425" cy="1397000"/>
                <wp:effectExtent l="0" t="0" r="9525" b="0"/>
                <wp:wrapNone/>
                <wp:docPr id="1993266174" name="Flowchart: Document 1993266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F90D5" id="Flowchart: Document 1993266174" o:spid="_x0000_s1026" type="#_x0000_t114" style="position:absolute;margin-left:-42.2pt;margin-top:-98.45pt;width:597.75pt;height:110pt;flip:x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6B168A">
        <w:rPr>
          <w:rFonts w:ascii="Arial" w:eastAsiaTheme="minorEastAsia" w:hAnsi="Arial" w:cs="Arial"/>
          <w:sz w:val="28"/>
          <w:szCs w:val="28"/>
          <w:lang w:eastAsia="zh-HK"/>
        </w:rPr>
        <w:t>Write.</w:t>
      </w:r>
      <w:r w:rsidR="00507144" w:rsidRPr="00507144">
        <w:rPr>
          <w:rFonts w:ascii="Arial" w:eastAsiaTheme="minorEastAsia" w:hAnsi="Arial" w:cs="Arial"/>
          <w:noProof/>
          <w:sz w:val="28"/>
          <w:szCs w:val="28"/>
          <w:lang w:eastAsia="zh-HK"/>
        </w:rPr>
        <w:t xml:space="preserve"> </w:t>
      </w:r>
    </w:p>
    <w:p w14:paraId="0E7E75DC" w14:textId="1D071037" w:rsidR="00351547" w:rsidRDefault="00A26A37" w:rsidP="00351547">
      <w:pPr>
        <w:pStyle w:val="RPHead"/>
        <w:spacing w:afterLines="50" w:after="180"/>
        <w:ind w:left="502" w:hanging="442"/>
        <w:rPr>
          <w:rFonts w:ascii="Arial" w:eastAsiaTheme="minorEastAsia" w:hAnsi="Arial" w:cs="Arial"/>
          <w:sz w:val="28"/>
          <w:szCs w:val="28"/>
          <w:lang w:eastAsia="zh-HK"/>
        </w:rPr>
      </w:pPr>
      <w:r w:rsidRPr="00CC3C53">
        <w:rPr>
          <w:b w:val="0"/>
          <w:bCs w:val="0"/>
          <w:noProof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0FCD28D9" wp14:editId="6268E686">
                <wp:simplePos x="0" y="0"/>
                <wp:positionH relativeFrom="column">
                  <wp:posOffset>54526</wp:posOffset>
                </wp:positionH>
                <wp:positionV relativeFrom="paragraph">
                  <wp:posOffset>7184</wp:posOffset>
                </wp:positionV>
                <wp:extent cx="6431280" cy="1957254"/>
                <wp:effectExtent l="0" t="0" r="0" b="5080"/>
                <wp:wrapNone/>
                <wp:docPr id="329776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1280" cy="195725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6A9FB" w14:textId="77777777" w:rsidR="00351547" w:rsidRDefault="00351547" w:rsidP="00351547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ings to do in China</w:t>
                            </w:r>
                          </w:p>
                          <w:p w14:paraId="4B63C339" w14:textId="77777777" w:rsidR="00351547" w:rsidRPr="008B713C" w:rsidRDefault="0035154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/>
                                <w:lang w:eastAsia="zh-HK"/>
                              </w:rPr>
                              <w:t xml:space="preserve">❶ 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e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 a c_____________</w:t>
                            </w:r>
                          </w:p>
                          <w:p w14:paraId="4D452EA8" w14:textId="77777777" w:rsidR="00351547" w:rsidRPr="008B713C" w:rsidRDefault="0035154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❷</w:t>
                            </w:r>
                            <w:r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go on a b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 t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721BD1C6" w14:textId="77777777" w:rsidR="00351547" w:rsidRPr="008B713C" w:rsidRDefault="0035154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❸</w:t>
                            </w:r>
                            <w:r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e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at a r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 g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2443E27F" w14:textId="77777777" w:rsidR="00A26A37" w:rsidRDefault="0035154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❹</w:t>
                            </w:r>
                            <w:r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w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atch a p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 at a t</w:t>
                            </w:r>
                            <w:r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32317B9D" w14:textId="32AF3B98" w:rsidR="00A26A3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❺</w:t>
                            </w:r>
                            <w:r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>l___________ at some m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D28D9" id="_x0000_s1042" type="#_x0000_t202" style="position:absolute;left:0;text-align:left;margin-left:4.3pt;margin-top:.55pt;width:506.4pt;height:154.1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" filled="f" stroked="f">
                <v:textbox>
                  <w:txbxContent>
                    <w:p w14:paraId="0876A9FB" w14:textId="77777777" w:rsidR="00351547" w:rsidRDefault="00351547" w:rsidP="00351547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ings to do in China</w:t>
                      </w:r>
                    </w:p>
                    <w:p w14:paraId="4B63C339" w14:textId="77777777" w:rsidR="00351547" w:rsidRPr="008B713C" w:rsidRDefault="0035154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/>
                          <w:lang w:eastAsia="zh-HK"/>
                        </w:rPr>
                        <w:t xml:space="preserve">❶ </w:t>
                      </w:r>
                      <w:r w:rsidRPr="008B713C">
                        <w:rPr>
                          <w:rFonts w:ascii="Cavolini" w:hAnsi="Cavolini" w:cs="Cavolini"/>
                        </w:rPr>
                        <w:t>e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 a c_____________</w:t>
                      </w:r>
                    </w:p>
                    <w:p w14:paraId="4D452EA8" w14:textId="77777777" w:rsidR="00351547" w:rsidRPr="008B713C" w:rsidRDefault="0035154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❷</w:t>
                      </w:r>
                      <w:r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Pr="008B713C">
                        <w:rPr>
                          <w:rFonts w:ascii="Cavolini" w:hAnsi="Cavolini" w:cs="Cavolini"/>
                        </w:rPr>
                        <w:t>go on a b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 t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721BD1C6" w14:textId="77777777" w:rsidR="00351547" w:rsidRPr="008B713C" w:rsidRDefault="0035154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❸</w:t>
                      </w:r>
                      <w:r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e</w:t>
                      </w:r>
                      <w:r w:rsidRPr="008B713C">
                        <w:rPr>
                          <w:rFonts w:ascii="Cavolini" w:hAnsi="Cavolini" w:cs="Cavolini"/>
                        </w:rPr>
                        <w:t>at a r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 g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2443E27F" w14:textId="77777777" w:rsidR="00A26A37" w:rsidRDefault="0035154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❹</w:t>
                      </w:r>
                      <w:r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w</w:t>
                      </w:r>
                      <w:r w:rsidRPr="008B713C">
                        <w:rPr>
                          <w:rFonts w:ascii="Cavolini" w:hAnsi="Cavolini" w:cs="Cavolini"/>
                        </w:rPr>
                        <w:t>atch a p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 at a t</w:t>
                      </w:r>
                      <w:r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32317B9D" w14:textId="32AF3B98" w:rsidR="00A26A3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❺</w:t>
                      </w:r>
                      <w:r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>
                        <w:rPr>
                          <w:rFonts w:ascii="Cavolini" w:hAnsi="Cavolini" w:cs="Cavolini"/>
                        </w:rPr>
                        <w:t>l___________ at some m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67" behindDoc="0" locked="0" layoutInCell="1" allowOverlap="1" wp14:anchorId="1DC23931" wp14:editId="626BE9AE">
            <wp:simplePos x="0" y="0"/>
            <wp:positionH relativeFrom="column">
              <wp:posOffset>4430900</wp:posOffset>
            </wp:positionH>
            <wp:positionV relativeFrom="paragraph">
              <wp:posOffset>77225</wp:posOffset>
            </wp:positionV>
            <wp:extent cx="901700" cy="615950"/>
            <wp:effectExtent l="0" t="0" r="0" b="0"/>
            <wp:wrapNone/>
            <wp:docPr id="1233131743" name="圖片 15" descr="A cartoon child in a fr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31743" name="圖片 15" descr="A cartoon child in a frame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t="11572" r="10345" b="11289"/>
                    <a:stretch/>
                  </pic:blipFill>
                  <pic:spPr bwMode="auto">
                    <a:xfrm>
                      <a:off x="0" y="0"/>
                      <a:ext cx="901700" cy="61595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rFonts w:ascii="Arial" w:eastAsiaTheme="minorEastAsia" w:hAnsi="Arial" w:cs="Arial"/>
          <w:noProof/>
          <w:sz w:val="28"/>
          <w:szCs w:val="28"/>
          <w:lang w:eastAsia="zh-HK"/>
        </w:rPr>
        <w:object w:dxaOrig="1440" w:dyaOrig="1440" w14:anchorId="195DDDCE">
          <v:shape id="_x0000_s2165" type="#_x0000_t75" style="position:absolute;left:0;text-align:left;margin-left:445.85pt;margin-top:3.35pt;width:75.45pt;height:57.2pt;z-index:251658275;mso-position-horizontal-relative:text;mso-position-vertical-relative:text;mso-width-relative:page;mso-height-relative:page" strokecolor="black [3213]">
            <v:imagedata r:id="rId28" o:title=""/>
          </v:shape>
          <o:OLEObject Type="Embed" ProgID="PBrush" ShapeID="_x0000_s2165" DrawAspect="Content" ObjectID="_1822830449" r:id="rId33"/>
        </w:object>
      </w:r>
    </w:p>
    <w:p w14:paraId="247C25E2" w14:textId="6130DDCC" w:rsidR="00351547" w:rsidRDefault="00351547" w:rsidP="00351547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49C60D7B" w14:textId="45773A3A" w:rsidR="00351547" w:rsidRDefault="00A26A37" w:rsidP="00351547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  <w:r w:rsidRPr="00BE60F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93" behindDoc="0" locked="0" layoutInCell="1" allowOverlap="1" wp14:anchorId="258E774F" wp14:editId="1D8B2424">
            <wp:simplePos x="0" y="0"/>
            <wp:positionH relativeFrom="column">
              <wp:posOffset>4283287</wp:posOffset>
            </wp:positionH>
            <wp:positionV relativeFrom="paragraph">
              <wp:posOffset>110232</wp:posOffset>
            </wp:positionV>
            <wp:extent cx="492789" cy="844618"/>
            <wp:effectExtent l="133350" t="0" r="78740" b="69850"/>
            <wp:wrapNone/>
            <wp:docPr id="19" name="Picture 19" descr="A yellow bird with a white out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yellow bird with a white outline&#10;&#10;AI-generated content may be incorrect."/>
                    <pic:cNvPicPr/>
                  </pic:nvPicPr>
                  <pic:blipFill>
                    <a:blip r:embed="rId31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167284">
                      <a:off x="0" y="0"/>
                      <a:ext cx="492789" cy="844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7144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29" behindDoc="0" locked="0" layoutInCell="1" allowOverlap="1" wp14:anchorId="1C11392B" wp14:editId="5D68AA12">
            <wp:simplePos x="0" y="0"/>
            <wp:positionH relativeFrom="column">
              <wp:posOffset>5726460</wp:posOffset>
            </wp:positionH>
            <wp:positionV relativeFrom="paragraph">
              <wp:posOffset>201135</wp:posOffset>
            </wp:positionV>
            <wp:extent cx="874444" cy="588912"/>
            <wp:effectExtent l="0" t="0" r="1905" b="1905"/>
            <wp:wrapNone/>
            <wp:docPr id="1783223522" name="Picture 1" descr="A cartoon of a person in the clou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987000" name="Picture 1" descr="A cartoon of a person in the clouds&#10;&#10;AI-generated content may be incorrect.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44" cy="588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FFF69F" w14:textId="559B7868" w:rsidR="00351547" w:rsidRDefault="00351547" w:rsidP="00351547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6FA50621" w14:textId="47DE4A67" w:rsidR="00351547" w:rsidRPr="00755A5A" w:rsidRDefault="00A26A37" w:rsidP="00351547">
      <w:pPr>
        <w:pStyle w:val="RPHead"/>
        <w:adjustRightInd w:val="0"/>
        <w:ind w:leftChars="0" w:left="90" w:hangingChars="32" w:hanging="90"/>
        <w:rPr>
          <w:rFonts w:ascii="Arial" w:eastAsiaTheme="minorEastAsia" w:hAnsi="Arial" w:cs="Arial"/>
          <w:sz w:val="40"/>
          <w:szCs w:val="32"/>
          <w:lang w:eastAsia="zh-HK"/>
        </w:rPr>
      </w:pPr>
      <w:r w:rsidRPr="006C6EAA">
        <w:rPr>
          <w:rFonts w:ascii="Arial" w:eastAsiaTheme="minorEastAsia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71" behindDoc="0" locked="0" layoutInCell="1" allowOverlap="1" wp14:anchorId="6866BD60" wp14:editId="66913DD4">
            <wp:simplePos x="0" y="0"/>
            <wp:positionH relativeFrom="column">
              <wp:posOffset>4799766</wp:posOffset>
            </wp:positionH>
            <wp:positionV relativeFrom="paragraph">
              <wp:posOffset>10160</wp:posOffset>
            </wp:positionV>
            <wp:extent cx="882015" cy="740410"/>
            <wp:effectExtent l="0" t="0" r="0" b="2540"/>
            <wp:wrapNone/>
            <wp:docPr id="1895360271" name="Picture 1895360271" descr="A group of people on a st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360271" name="Picture 1895360271" descr="A group of people on a stage&#10;&#10;AI-generated content may be incorrect."/>
                    <pic:cNvPicPr/>
                  </pic:nvPicPr>
                  <pic:blipFill>
                    <a:blip r:embed="rId30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74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90E0F" w14:textId="6CADB3D1" w:rsidR="00351547" w:rsidRDefault="00A26A37" w:rsidP="00351547">
      <w:r w:rsidRPr="00507144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330" behindDoc="0" locked="0" layoutInCell="1" allowOverlap="1" wp14:anchorId="18FCC43A" wp14:editId="409E42D5">
            <wp:simplePos x="0" y="0"/>
            <wp:positionH relativeFrom="column">
              <wp:posOffset>4283718</wp:posOffset>
            </wp:positionH>
            <wp:positionV relativeFrom="paragraph">
              <wp:posOffset>1722717</wp:posOffset>
            </wp:positionV>
            <wp:extent cx="870332" cy="596241"/>
            <wp:effectExtent l="0" t="0" r="6350" b="0"/>
            <wp:wrapNone/>
            <wp:docPr id="881498436" name="Picture 1" descr="A cartoon of a person walking next to a waterfa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080909" name="Picture 1" descr="A cartoon of a person walking next to a waterfall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332" cy="596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92293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62" behindDoc="0" locked="0" layoutInCell="1" allowOverlap="1" wp14:anchorId="4686B633" wp14:editId="4AE35B37">
            <wp:simplePos x="0" y="0"/>
            <wp:positionH relativeFrom="column">
              <wp:posOffset>5331605</wp:posOffset>
            </wp:positionH>
            <wp:positionV relativeFrom="paragraph">
              <wp:posOffset>1557777</wp:posOffset>
            </wp:positionV>
            <wp:extent cx="694063" cy="607094"/>
            <wp:effectExtent l="0" t="0" r="0" b="2540"/>
            <wp:wrapNone/>
            <wp:docPr id="1919744529" name="Picture 1919744529" descr="A cartoon of a turk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744529" name="Picture 1919744529" descr="A cartoon of a turkey&#10;&#10;AI-generated content may be incorrect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403" cy="607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020BF3B" wp14:editId="6036FB50">
                <wp:simplePos x="0" y="0"/>
                <wp:positionH relativeFrom="column">
                  <wp:posOffset>10160</wp:posOffset>
                </wp:positionH>
                <wp:positionV relativeFrom="paragraph">
                  <wp:posOffset>664845</wp:posOffset>
                </wp:positionV>
                <wp:extent cx="6675120" cy="1766570"/>
                <wp:effectExtent l="0" t="0" r="11430" b="24130"/>
                <wp:wrapNone/>
                <wp:docPr id="478690630" name="Rectangle: Folded Corner 478690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0" cy="1766570"/>
                        </a:xfrm>
                        <a:prstGeom prst="foldedCorner">
                          <a:avLst>
                            <a:gd name="adj" fmla="val 11054"/>
                          </a:avLst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A2375" id="Rectangle: Folded Corner 478690630" o:spid="_x0000_s1026" type="#_x0000_t65" style="position:absolute;margin-left:.8pt;margin-top:52.35pt;width:525.6pt;height:139.1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" adj="19212" fillcolor="white [3212]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61" behindDoc="0" locked="0" layoutInCell="1" allowOverlap="1" wp14:anchorId="1D3AD31A" wp14:editId="30C8B8FC">
            <wp:simplePos x="0" y="0"/>
            <wp:positionH relativeFrom="column">
              <wp:posOffset>6031177</wp:posOffset>
            </wp:positionH>
            <wp:positionV relativeFrom="paragraph">
              <wp:posOffset>996330</wp:posOffset>
            </wp:positionV>
            <wp:extent cx="571500" cy="731520"/>
            <wp:effectExtent l="0" t="0" r="0" b="0"/>
            <wp:wrapNone/>
            <wp:docPr id="1712722118" name="Picture 4" descr="A cartoon child in a hot air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722118" name="Picture 4" descr="A cartoon child in a hot air balloon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rFonts w:ascii="Arial" w:hAnsi="Arial" w:cs="Arial"/>
          <w:noProof/>
          <w:sz w:val="28"/>
          <w:szCs w:val="28"/>
          <w:lang w:eastAsia="zh-HK"/>
        </w:rPr>
        <w:object w:dxaOrig="1440" w:dyaOrig="1440" w14:anchorId="3383C434">
          <v:shape id="_x0000_s2166" type="#_x0000_t75" style="position:absolute;margin-left:409.35pt;margin-top:58.4pt;width:62.15pt;height:47.7pt;z-index:251658276;mso-position-horizontal-relative:text;mso-position-vertical-relative:text;mso-width-relative:page;mso-height-relative:page" strokecolor="black [3213]">
            <v:imagedata r:id="rId34" o:title=""/>
          </v:shape>
          <o:OLEObject Type="Embed" ProgID="PBrush" ShapeID="_x0000_s2166" DrawAspect="Content" ObjectID="_1822830450" r:id="rId35"/>
        </w:objec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3966FCBD" wp14:editId="1AEF868D">
                <wp:simplePos x="0" y="0"/>
                <wp:positionH relativeFrom="column">
                  <wp:posOffset>35368</wp:posOffset>
                </wp:positionH>
                <wp:positionV relativeFrom="paragraph">
                  <wp:posOffset>729714</wp:posOffset>
                </wp:positionV>
                <wp:extent cx="6431280" cy="1404620"/>
                <wp:effectExtent l="0" t="0" r="0" b="0"/>
                <wp:wrapNone/>
                <wp:docPr id="9318109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1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4D843" w14:textId="77777777" w:rsidR="00351547" w:rsidRDefault="00351547" w:rsidP="00351547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ings to do in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 America</w:t>
                            </w:r>
                          </w:p>
                          <w:p w14:paraId="1F196360" w14:textId="6F59471C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❻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g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 xml:space="preserve">____________ on a 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>c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 xml:space="preserve">____________ 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>t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2C06160B" w14:textId="4B8C9198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❼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take a r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in a h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b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0088785F" w14:textId="063D9F0D" w:rsidR="00351547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❽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e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at a r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t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2EAADC87" w14:textId="21038462" w:rsidR="00A26A3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  <w:lang w:eastAsia="zh-HK"/>
                              </w:rPr>
                              <w:t>❾</w:t>
                            </w:r>
                            <w:r>
                              <w:rPr>
                                <w:rFonts w:ascii="Calibri" w:hAnsi="Calibri" w:cs="Arial"/>
                                <w:szCs w:val="24"/>
                                <w:lang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>l___________ at some w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66FCBD" id="_x0000_s1043" type="#_x0000_t202" style="position:absolute;margin-left:2.8pt;margin-top:57.45pt;width:506.4pt;height:110.6pt;z-index:25165825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" filled="f" stroked="f">
                <v:textbox style="mso-fit-shape-to-text:t">
                  <w:txbxContent>
                    <w:p w14:paraId="6FF4D843" w14:textId="77777777" w:rsidR="00351547" w:rsidRDefault="00351547" w:rsidP="00351547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ings to do in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 America</w:t>
                      </w:r>
                    </w:p>
                    <w:p w14:paraId="1F196360" w14:textId="6F59471C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❻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g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 xml:space="preserve">____________ on a </w:t>
                      </w:r>
                      <w:r>
                        <w:rPr>
                          <w:rFonts w:ascii="Cavolini" w:hAnsi="Cavolini" w:cs="Cavolini"/>
                        </w:rPr>
                        <w:t>c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 xml:space="preserve">____________ </w:t>
                      </w:r>
                      <w:r>
                        <w:rPr>
                          <w:rFonts w:ascii="Cavolini" w:hAnsi="Cavolini" w:cs="Cavolini"/>
                        </w:rPr>
                        <w:t>t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2C06160B" w14:textId="4B8C9198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❼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take a r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in a h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b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0088785F" w14:textId="063D9F0D" w:rsidR="00351547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❽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e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at a r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t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2EAADC87" w14:textId="21038462" w:rsidR="00A26A3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  <w:lang w:eastAsia="zh-HK"/>
                        </w:rPr>
                        <w:t>❾</w:t>
                      </w:r>
                      <w:r>
                        <w:rPr>
                          <w:rFonts w:ascii="Calibri" w:hAnsi="Calibri" w:cs="Arial"/>
                          <w:szCs w:val="24"/>
                          <w:lang w:eastAsia="zh-HK"/>
                        </w:rPr>
                        <w:t xml:space="preserve"> </w:t>
                      </w:r>
                      <w:r>
                        <w:rPr>
                          <w:rFonts w:ascii="Cavolini" w:hAnsi="Cavolini" w:cs="Cavolini"/>
                        </w:rPr>
                        <w:t>l___________ at some w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FD5F4B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68" behindDoc="0" locked="0" layoutInCell="1" allowOverlap="1" wp14:anchorId="0DE0B0F8" wp14:editId="562003EC">
            <wp:simplePos x="0" y="0"/>
            <wp:positionH relativeFrom="column">
              <wp:posOffset>4592955</wp:posOffset>
            </wp:positionH>
            <wp:positionV relativeFrom="paragraph">
              <wp:posOffset>3735705</wp:posOffset>
            </wp:positionV>
            <wp:extent cx="647065" cy="553720"/>
            <wp:effectExtent l="0" t="0" r="635" b="0"/>
            <wp:wrapNone/>
            <wp:docPr id="1797295938" name="Picture 10" descr="A cartoon of a child ski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95938" name="Picture 10" descr="A cartoon of a child skiing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065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noProof/>
        </w:rPr>
        <w:object w:dxaOrig="1440" w:dyaOrig="1440" w14:anchorId="3AC71EAC">
          <v:shape id="_x0000_s2169" type="#_x0000_t75" style="position:absolute;margin-left:396.1pt;margin-top:256.3pt;width:58.5pt;height:38.7pt;z-index:251658279;mso-position-horizontal-relative:text;mso-position-vertical-relative:text;mso-width-relative:page;mso-height-relative:page">
            <v:imagedata r:id="rId37" o:title=""/>
          </v:shape>
          <o:OLEObject Type="Embed" ProgID="PBrush" ShapeID="_x0000_s2169" DrawAspect="Content" ObjectID="_1822830451" r:id="rId38"/>
        </w:object>
      </w:r>
      <w:r w:rsidR="00351547" w:rsidRPr="004518C0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73" behindDoc="0" locked="0" layoutInCell="1" allowOverlap="1" wp14:anchorId="6A5F07A8" wp14:editId="25434642">
            <wp:simplePos x="0" y="0"/>
            <wp:positionH relativeFrom="column">
              <wp:posOffset>5723832</wp:posOffset>
            </wp:positionH>
            <wp:positionV relativeFrom="paragraph">
              <wp:posOffset>5677593</wp:posOffset>
            </wp:positionV>
            <wp:extent cx="691323" cy="671946"/>
            <wp:effectExtent l="0" t="0" r="0" b="0"/>
            <wp:wrapNone/>
            <wp:docPr id="11599139" name="Picture 11599139" descr="A cartoon of a pineap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139" name="Picture 11599139" descr="A cartoon of a pineapple&#10;&#10;AI-generated content may be incorrect."/>
                    <pic:cNvPicPr/>
                  </pic:nvPicPr>
                  <pic:blipFill>
                    <a:blip r:embed="rId1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323" cy="671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547" w:rsidRPr="009C6130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58274" behindDoc="0" locked="0" layoutInCell="1" allowOverlap="1" wp14:anchorId="080ACBBD" wp14:editId="20EB1D6E">
            <wp:simplePos x="0" y="0"/>
            <wp:positionH relativeFrom="column">
              <wp:posOffset>5562691</wp:posOffset>
            </wp:positionH>
            <wp:positionV relativeFrom="paragraph">
              <wp:posOffset>4113984</wp:posOffset>
            </wp:positionV>
            <wp:extent cx="921112" cy="391886"/>
            <wp:effectExtent l="0" t="0" r="0" b="8255"/>
            <wp:wrapNone/>
            <wp:docPr id="1383428118" name="Picture 1383428118" descr="A plate of food with sau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28118" name="Picture 1383428118" descr="A plate of food with sauce&#10;&#10;AI-generated content may be incorrect."/>
                    <pic:cNvPicPr/>
                  </pic:nvPicPr>
                  <pic:blipFill>
                    <a:blip r:embed="rId1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112" cy="391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547" w:rsidRPr="008B713C"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8272" behindDoc="0" locked="0" layoutInCell="1" allowOverlap="1" wp14:anchorId="50465E14" wp14:editId="76D4DB6D">
            <wp:simplePos x="0" y="0"/>
            <wp:positionH relativeFrom="column">
              <wp:posOffset>4594437</wp:posOffset>
            </wp:positionH>
            <wp:positionV relativeFrom="paragraph">
              <wp:posOffset>5372100</wp:posOffset>
            </wp:positionV>
            <wp:extent cx="1082007" cy="634382"/>
            <wp:effectExtent l="0" t="0" r="4445" b="0"/>
            <wp:wrapNone/>
            <wp:docPr id="1500537219" name="Picture 1500537219" descr="A group of people fishing in a lak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537219" name="Picture 1500537219" descr="A group of people fishing in a lake&#10;&#10;AI-generated content may be incorrect."/>
                    <pic:cNvPicPr/>
                  </pic:nvPicPr>
                  <pic:blipFill>
                    <a:blip r:embed="rId16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007" cy="634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547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70" behindDoc="0" locked="0" layoutInCell="1" allowOverlap="1" wp14:anchorId="6A7CF4A3" wp14:editId="5EF2D5F6">
            <wp:simplePos x="0" y="0"/>
            <wp:positionH relativeFrom="column">
              <wp:posOffset>5771092</wp:posOffset>
            </wp:positionH>
            <wp:positionV relativeFrom="paragraph">
              <wp:posOffset>5077248</wp:posOffset>
            </wp:positionV>
            <wp:extent cx="811369" cy="548640"/>
            <wp:effectExtent l="0" t="0" r="8255" b="3810"/>
            <wp:wrapNone/>
            <wp:docPr id="1249325920" name="圖片 20" descr="A cartoon of a child in front of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25920" name="圖片 20" descr="A cartoon of a child in front of a building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5" t="10125" r="9930" b="9884"/>
                    <a:stretch/>
                  </pic:blipFill>
                  <pic:spPr bwMode="auto">
                    <a:xfrm>
                      <a:off x="0" y="0"/>
                      <a:ext cx="811369" cy="54864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547"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66" behindDoc="0" locked="0" layoutInCell="1" allowOverlap="1" wp14:anchorId="6BAD83DD" wp14:editId="250737D4">
                <wp:simplePos x="0" y="0"/>
                <wp:positionH relativeFrom="column">
                  <wp:posOffset>45085</wp:posOffset>
                </wp:positionH>
                <wp:positionV relativeFrom="paragraph">
                  <wp:posOffset>5039995</wp:posOffset>
                </wp:positionV>
                <wp:extent cx="6431280" cy="1404620"/>
                <wp:effectExtent l="0" t="0" r="0" b="0"/>
                <wp:wrapNone/>
                <wp:docPr id="5543199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1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AE288" w14:textId="77777777" w:rsidR="00351547" w:rsidRDefault="00351547" w:rsidP="00351547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ings to do in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 Thailand</w:t>
                            </w:r>
                          </w:p>
                          <w:p w14:paraId="74416C65" w14:textId="3138742F" w:rsidR="00351547" w:rsidRPr="005858EB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⓯</w:t>
                            </w:r>
                            <w:r w:rsidR="00351547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v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a t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 xml:space="preserve">____________ </w:t>
                            </w:r>
                          </w:p>
                          <w:p w14:paraId="0CE85B9A" w14:textId="402DF93D" w:rsidR="00351547" w:rsidRPr="005858EB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⓰</w:t>
                            </w:r>
                            <w:r w:rsidR="00351547">
                              <w:rPr>
                                <w:rFonts w:ascii="Cavolini" w:hAnsi="Cavolini" w:cs="Cavolini"/>
                              </w:rPr>
                              <w:t xml:space="preserve"> 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v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a f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v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490ECEA1" w14:textId="4FB76F2D" w:rsidR="00351547" w:rsidRPr="005858EB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⓱</w:t>
                            </w:r>
                            <w:r w:rsidR="00351547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e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at p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f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AD83DD" id="_x0000_s1044" type="#_x0000_t202" style="position:absolute;margin-left:3.55pt;margin-top:396.85pt;width:506.4pt;height:110.6pt;z-index:25165826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" filled="f" stroked="f">
                <v:textbox style="mso-fit-shape-to-text:t">
                  <w:txbxContent>
                    <w:p w14:paraId="5C2AE288" w14:textId="77777777" w:rsidR="00351547" w:rsidRDefault="00351547" w:rsidP="00351547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ings to do in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 Thailand</w:t>
                      </w:r>
                    </w:p>
                    <w:p w14:paraId="74416C65" w14:textId="3138742F" w:rsidR="00351547" w:rsidRPr="005858EB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⓯</w:t>
                      </w:r>
                      <w:r w:rsidR="00351547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v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a t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 xml:space="preserve">____________ </w:t>
                      </w:r>
                    </w:p>
                    <w:p w14:paraId="0CE85B9A" w14:textId="402DF93D" w:rsidR="00351547" w:rsidRPr="005858EB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⓰</w:t>
                      </w:r>
                      <w:r w:rsidR="00351547">
                        <w:rPr>
                          <w:rFonts w:ascii="Cavolini" w:hAnsi="Cavolini" w:cs="Cavolini"/>
                        </w:rPr>
                        <w:t xml:space="preserve"> 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v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a f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v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490ECEA1" w14:textId="4FB76F2D" w:rsidR="00351547" w:rsidRPr="005858EB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⓱</w:t>
                      </w:r>
                      <w:r w:rsidR="00351547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e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at p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f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rice</w:t>
                      </w:r>
                    </w:p>
                  </w:txbxContent>
                </v:textbox>
              </v:shape>
            </w:pict>
          </mc:Fallback>
        </mc:AlternateContent>
      </w:r>
      <w:r w:rsidR="0035154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327B8E6F" wp14:editId="20F5845A">
                <wp:simplePos x="0" y="0"/>
                <wp:positionH relativeFrom="column">
                  <wp:posOffset>635</wp:posOffset>
                </wp:positionH>
                <wp:positionV relativeFrom="paragraph">
                  <wp:posOffset>4989407</wp:posOffset>
                </wp:positionV>
                <wp:extent cx="6675120" cy="1432560"/>
                <wp:effectExtent l="0" t="0" r="11430" b="15240"/>
                <wp:wrapNone/>
                <wp:docPr id="2132735488" name="Rectangle: Folded Corner 2132735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0" cy="1432560"/>
                        </a:xfrm>
                        <a:prstGeom prst="foldedCorner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2D182" id="Rectangle: Folded Corner 2132735488" o:spid="_x0000_s1026" type="#_x0000_t65" style="position:absolute;margin-left:.05pt;margin-top:392.85pt;width:525.6pt;height:112.8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" adj="18000" fillcolor="white [3212]" strokecolor="black [3213]" strokeweight="1pt"/>
            </w:pict>
          </mc:Fallback>
        </mc:AlternateContent>
      </w:r>
      <w:r w:rsidR="00351547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69" behindDoc="0" locked="0" layoutInCell="1" allowOverlap="1" wp14:anchorId="229F2035" wp14:editId="05E33D5A">
            <wp:simplePos x="0" y="0"/>
            <wp:positionH relativeFrom="column">
              <wp:posOffset>5871845</wp:posOffset>
            </wp:positionH>
            <wp:positionV relativeFrom="paragraph">
              <wp:posOffset>3466677</wp:posOffset>
            </wp:positionV>
            <wp:extent cx="609600" cy="571500"/>
            <wp:effectExtent l="0" t="0" r="0" b="0"/>
            <wp:wrapNone/>
            <wp:docPr id="2057072158" name="Picture 2" descr="A cartoon of a child eat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072158" name="Picture 2" descr="A cartoon of a child eating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rFonts w:ascii="Arial" w:hAnsi="Arial" w:cs="Arial"/>
          <w:noProof/>
          <w:sz w:val="28"/>
          <w:szCs w:val="28"/>
          <w:lang w:eastAsia="zh-HK"/>
        </w:rPr>
        <w:object w:dxaOrig="1440" w:dyaOrig="1440" w14:anchorId="0BEA386F">
          <v:shape id="_x0000_s2167" type="#_x0000_t75" style="position:absolute;margin-left:454.6pt;margin-top:209.55pt;width:66.7pt;height:46.75pt;z-index:251658277;mso-position-horizontal-relative:text;mso-position-vertical-relative:text;mso-width-relative:page;mso-height-relative:page" strokecolor="black [3213]">
            <v:imagedata r:id="rId41" o:title=""/>
            <v:shadow type="double" opacity=".5" color2="shadow add(102)" offset="-3pt,-3pt" offset2="-6pt,-6pt"/>
          </v:shape>
          <o:OLEObject Type="Embed" ProgID="PBrush" ShapeID="_x0000_s2167" DrawAspect="Content" ObjectID="_1822830452" r:id="rId42"/>
        </w:object>
      </w:r>
      <w:r w:rsidR="00351547"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79993505" wp14:editId="79B55233">
                <wp:simplePos x="0" y="0"/>
                <wp:positionH relativeFrom="column">
                  <wp:posOffset>40640</wp:posOffset>
                </wp:positionH>
                <wp:positionV relativeFrom="paragraph">
                  <wp:posOffset>2673349</wp:posOffset>
                </wp:positionV>
                <wp:extent cx="6431280" cy="2066925"/>
                <wp:effectExtent l="0" t="0" r="0" b="0"/>
                <wp:wrapNone/>
                <wp:docPr id="2542753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1280" cy="2066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9CC5B" w14:textId="77777777" w:rsidR="00351547" w:rsidRDefault="00351547" w:rsidP="00351547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</w:pPr>
                            <w:r w:rsidRPr="00CE2F6A"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>Things to do in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bCs/>
                                <w:u w:val="single"/>
                              </w:rPr>
                              <w:t xml:space="preserve"> Japan</w:t>
                            </w:r>
                          </w:p>
                          <w:p w14:paraId="70C19F0A" w14:textId="0874E334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❿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take p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with c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 xml:space="preserve">____________ </w:t>
                            </w:r>
                            <w:proofErr w:type="spellStart"/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c</w:t>
                            </w:r>
                            <w:proofErr w:type="spellEnd"/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4EFF369F" w14:textId="497B3EDD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  <w:lang w:eastAsia="zh-HK"/>
                              </w:rPr>
                              <w:t>⓫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  <w:lang w:eastAsia="zh-HK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v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a c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f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2FDF527F" w14:textId="3C7D960D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⓬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e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at s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 at a fish m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256C98B9" w14:textId="3FA244D3" w:rsidR="00351547" w:rsidRPr="008B713C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24"/>
                              </w:rPr>
                              <w:t>⓭</w:t>
                            </w:r>
                            <w:r w:rsidR="00351547">
                              <w:rPr>
                                <w:rFonts w:ascii="Calibri" w:hAnsi="Calibri" w:cs="Arial"/>
                                <w:szCs w:val="24"/>
                              </w:rPr>
                              <w:t xml:space="preserve"> 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g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o s</w:t>
                            </w:r>
                            <w:r w:rsidR="00351547" w:rsidRPr="008B713C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8B713C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  <w:p w14:paraId="522BA8BA" w14:textId="125F5333" w:rsidR="00351547" w:rsidRPr="005858EB" w:rsidRDefault="00A26A37" w:rsidP="00351547">
                            <w:pPr>
                              <w:spacing w:line="360" w:lineRule="auto"/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⓮</w:t>
                            </w:r>
                            <w:r w:rsidR="00351547">
                              <w:rPr>
                                <w:rFonts w:ascii="Calibri" w:hAnsi="Calibri" w:cs="Calibri"/>
                              </w:rPr>
                              <w:t xml:space="preserve"> e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at rice with d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p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 c</w:t>
                            </w:r>
                            <w:r w:rsidR="00351547" w:rsidRPr="005858EB">
                              <w:rPr>
                                <w:rFonts w:ascii="Cavolini" w:hAnsi="Cavolini" w:cs="Cavolini" w:hint="eastAsia"/>
                              </w:rPr>
                              <w:t>_</w:t>
                            </w:r>
                            <w:r w:rsidR="00351547" w:rsidRPr="005858EB">
                              <w:rPr>
                                <w:rFonts w:ascii="Cavolini" w:hAnsi="Cavolini" w:cs="Cavolini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93505" id="_x0000_s1045" type="#_x0000_t202" style="position:absolute;margin-left:3.2pt;margin-top:210.5pt;width:506.4pt;height:162.75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" filled="f" stroked="f">
                <v:textbox>
                  <w:txbxContent>
                    <w:p w14:paraId="5819CC5B" w14:textId="77777777" w:rsidR="00351547" w:rsidRDefault="00351547" w:rsidP="00351547">
                      <w:pP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</w:pPr>
                      <w:r w:rsidRPr="00CE2F6A"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>Things to do in</w:t>
                      </w:r>
                      <w:r>
                        <w:rPr>
                          <w:rFonts w:ascii="Cavolini" w:hAnsi="Cavolini" w:cs="Cavolini"/>
                          <w:b/>
                          <w:bCs/>
                          <w:u w:val="single"/>
                        </w:rPr>
                        <w:t xml:space="preserve"> Japan</w:t>
                      </w:r>
                    </w:p>
                    <w:p w14:paraId="70C19F0A" w14:textId="0874E334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❿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take p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with c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 xml:space="preserve">____________ </w:t>
                      </w:r>
                      <w:proofErr w:type="spellStart"/>
                      <w:r w:rsidR="00351547" w:rsidRPr="008B713C">
                        <w:rPr>
                          <w:rFonts w:ascii="Cavolini" w:hAnsi="Cavolini" w:cs="Cavolini"/>
                        </w:rPr>
                        <w:t>c</w:t>
                      </w:r>
                      <w:proofErr w:type="spellEnd"/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4EFF369F" w14:textId="497B3EDD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  <w:lang w:eastAsia="zh-HK"/>
                        </w:rPr>
                        <w:t>⓫</w:t>
                      </w:r>
                      <w:r w:rsidR="00351547">
                        <w:rPr>
                          <w:rFonts w:ascii="Calibri" w:hAnsi="Calibri" w:cs="Arial"/>
                          <w:szCs w:val="24"/>
                          <w:lang w:eastAsia="zh-HK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v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a c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f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2FDF527F" w14:textId="3C7D960D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⓬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e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at s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 at a fish m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256C98B9" w14:textId="3FA244D3" w:rsidR="00351547" w:rsidRPr="008B713C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  <w:szCs w:val="24"/>
                        </w:rPr>
                        <w:t>⓭</w:t>
                      </w:r>
                      <w:r w:rsidR="00351547">
                        <w:rPr>
                          <w:rFonts w:ascii="Calibri" w:hAnsi="Calibri" w:cs="Arial"/>
                          <w:szCs w:val="24"/>
                        </w:rPr>
                        <w:t xml:space="preserve"> 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g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o s</w:t>
                      </w:r>
                      <w:r w:rsidR="00351547" w:rsidRPr="008B713C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8B713C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  <w:p w14:paraId="522BA8BA" w14:textId="125F5333" w:rsidR="00351547" w:rsidRPr="005858EB" w:rsidRDefault="00A26A37" w:rsidP="00351547">
                      <w:pPr>
                        <w:spacing w:line="360" w:lineRule="auto"/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⓮</w:t>
                      </w:r>
                      <w:r w:rsidR="00351547">
                        <w:rPr>
                          <w:rFonts w:ascii="Calibri" w:hAnsi="Calibri" w:cs="Calibri"/>
                        </w:rPr>
                        <w:t xml:space="preserve"> e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at rice with d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p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 c</w:t>
                      </w:r>
                      <w:r w:rsidR="00351547" w:rsidRPr="005858EB">
                        <w:rPr>
                          <w:rFonts w:ascii="Cavolini" w:hAnsi="Cavolini" w:cs="Cavolini" w:hint="eastAsia"/>
                        </w:rPr>
                        <w:t>_</w:t>
                      </w:r>
                      <w:r w:rsidR="00351547" w:rsidRPr="005858EB">
                        <w:rPr>
                          <w:rFonts w:ascii="Cavolini" w:hAnsi="Cavolini" w:cs="Cavolini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35154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86580AC" wp14:editId="366D4F2D">
                <wp:simplePos x="0" y="0"/>
                <wp:positionH relativeFrom="column">
                  <wp:posOffset>-635</wp:posOffset>
                </wp:positionH>
                <wp:positionV relativeFrom="paragraph">
                  <wp:posOffset>2628900</wp:posOffset>
                </wp:positionV>
                <wp:extent cx="6675120" cy="2133600"/>
                <wp:effectExtent l="0" t="0" r="11430" b="19050"/>
                <wp:wrapNone/>
                <wp:docPr id="1487122277" name="Rectangle: Folded Corner 1487122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0" cy="2133600"/>
                        </a:xfrm>
                        <a:prstGeom prst="foldedCorner">
                          <a:avLst>
                            <a:gd name="adj" fmla="val 6548"/>
                          </a:avLst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00C19" id="Rectangle: Folded Corner 1487122277" o:spid="_x0000_s1026" type="#_x0000_t65" style="position:absolute;margin-left:-.05pt;margin-top:207pt;width:525.6pt;height:168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" adj="20186" fillcolor="white [3212]" strokecolor="black [3213]" strokeweight="1pt"/>
            </w:pict>
          </mc:Fallback>
        </mc:AlternateContent>
      </w:r>
      <w:r w:rsidR="00351547">
        <w:rPr>
          <w:b/>
          <w:bCs/>
        </w:rPr>
        <w:br w:type="page"/>
      </w:r>
    </w:p>
    <w:p w14:paraId="6CE1C807" w14:textId="44E07297" w:rsidR="00BC72CF" w:rsidRPr="004769E7" w:rsidRDefault="00A777BA" w:rsidP="00BC72CF">
      <w:pPr>
        <w:rPr>
          <w:rFonts w:ascii="Arial" w:hAnsi="Arial" w:cs="Arial"/>
          <w:b/>
          <w:sz w:val="28"/>
        </w:rPr>
      </w:pPr>
      <w:r w:rsidRPr="00D94BDC">
        <w:rPr>
          <w:rFonts w:ascii="Arial" w:hAnsi="Arial" w:cs="Arial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707523" behindDoc="0" locked="0" layoutInCell="1" allowOverlap="1" wp14:anchorId="7198DA20" wp14:editId="6014DE56">
                <wp:simplePos x="0" y="0"/>
                <wp:positionH relativeFrom="column">
                  <wp:posOffset>-378460</wp:posOffset>
                </wp:positionH>
                <wp:positionV relativeFrom="paragraph">
                  <wp:posOffset>-1014095</wp:posOffset>
                </wp:positionV>
                <wp:extent cx="7095490" cy="869950"/>
                <wp:effectExtent l="114300" t="114300" r="105410" b="101600"/>
                <wp:wrapNone/>
                <wp:docPr id="74420212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814669480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433657911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9211822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413964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451449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136949851" name="文字方塊 8"/>
                        <wps:cNvSpPr txBox="1"/>
                        <wps:spPr>
                          <a:xfrm>
                            <a:off x="4953000" y="88900"/>
                            <a:ext cx="1685925" cy="5048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AFCCDB2" w14:textId="77777777" w:rsidR="00A777BA" w:rsidRPr="00D34C7B" w:rsidRDefault="00A777BA" w:rsidP="00A777BA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5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A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6</w:t>
                              </w:r>
                            </w:p>
                            <w:p w14:paraId="5F6C03F6" w14:textId="77777777" w:rsidR="00A777BA" w:rsidRPr="00825737" w:rsidRDefault="00A777BA" w:rsidP="00A777BA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4DE0D1E1" w14:textId="77777777" w:rsidR="00A777BA" w:rsidRDefault="00A777BA" w:rsidP="00A777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98DA20" id="_x0000_s1046" style="position:absolute;margin-left:-29.8pt;margin-top:-79.85pt;width:558.7pt;height:68.5pt;z-index:251707523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VO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PkP9&#10;t7/krfwA/wCwpqf/AKSrXu/wJ/5EVf8Ar5k/nXhH7b3/ACVv4Af9hTU//SVa93+BP/Iir/18yfzo&#10;A9FooooAKKKKACiiigAooooAKKKKACiiigAooooAKKKKACiiigAooooAKKKKACiiigAooooAKKKK&#10;ACiiigAooooAKKKKACiiigAooooAKKKKACiiigAooooAKKKKACiiigAooooAKKKKACiiigApKWig&#10;D4P+PkKN468NyuMvbeMLWWJv7jiX5WHuDyD1r7vr4T/aC/d+LtJb+74stf8A0cK+7a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N5o3c4p1FACelLRRQBHnnNPzS0UAJml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">
                <v:group id="Group 4" o:spid="_x0000_s1047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">
                  <v:shape id="Picture 1" o:spid="_x0000_s1048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">
                    <v:imagedata r:id="rId13" o:title="A black line drawing of a car&#10;&#10;Description automatically generated with medium confidence"/>
                  </v:shape>
                  <v:shape id="Picture 2" o:spid="_x0000_s1049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">
                    <v:imagedata r:id="rId14" o:title=""/>
                  </v:shape>
                  <v:shape id="Picture 2" o:spid="_x0000_s1050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">
                    <v:imagedata r:id="rId14" o:title=""/>
                  </v:shape>
                  <v:shape id="Picture 2" o:spid="_x0000_s1051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">
                    <v:imagedata r:id="rId14" o:title=""/>
                  </v:shape>
                </v:group>
                <v:shape id="文字方塊 8" o:spid="_x0000_s1052" type="#_x0000_t202" style="position:absolute;left:49530;top:889;width:1685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" filled="f" stroked="f" strokeweight=".5pt">
                  <v:textbox>
                    <w:txbxContent>
                      <w:p w14:paraId="4AFCCDB2" w14:textId="77777777" w:rsidR="00A777BA" w:rsidRPr="00D34C7B" w:rsidRDefault="00A777BA" w:rsidP="00A777BA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5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A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6</w:t>
                        </w:r>
                      </w:p>
                      <w:p w14:paraId="5F6C03F6" w14:textId="77777777" w:rsidR="00A777BA" w:rsidRPr="00825737" w:rsidRDefault="00A777BA" w:rsidP="00A777BA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4DE0D1E1" w14:textId="77777777" w:rsidR="00A777BA" w:rsidRDefault="00A777BA" w:rsidP="00A777BA"/>
                    </w:txbxContent>
                  </v:textbox>
                </v:shape>
              </v:group>
            </w:pict>
          </mc:Fallback>
        </mc:AlternateContent>
      </w:r>
      <w:r w:rsidR="00BC72CF">
        <w:rPr>
          <w:rFonts w:ascii="Arial" w:hAnsi="Arial" w:cs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419" behindDoc="1" locked="0" layoutInCell="1" allowOverlap="1" wp14:anchorId="78C64584" wp14:editId="1B5946C6">
                <wp:simplePos x="0" y="0"/>
                <wp:positionH relativeFrom="column">
                  <wp:posOffset>-525395</wp:posOffset>
                </wp:positionH>
                <wp:positionV relativeFrom="paragraph">
                  <wp:posOffset>-1260475</wp:posOffset>
                </wp:positionV>
                <wp:extent cx="7591425" cy="1511935"/>
                <wp:effectExtent l="0" t="0" r="9525" b="0"/>
                <wp:wrapNone/>
                <wp:docPr id="2092207664" name="流程圖: 文件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91425" cy="1511935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D2DB69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流程圖: 文件 127" o:spid="_x0000_s1026" type="#_x0000_t114" style="position:absolute;margin-left:-41.35pt;margin-top:-99.25pt;width:597.75pt;height:119.05pt;flip:x;z-index:-2516560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BC72CF" w:rsidRPr="004769E7">
        <w:rPr>
          <w:rFonts w:ascii="Arial" w:hAnsi="Arial" w:cs="Arial"/>
          <w:b/>
          <w:sz w:val="28"/>
        </w:rPr>
        <w:t xml:space="preserve">Fill in the blanks. Use the correct form of the verbs given. </w:t>
      </w:r>
    </w:p>
    <w:p w14:paraId="2CC3AB9B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699B24E9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7FE3E30B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648A2C7B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  <w:r>
        <w:rPr>
          <w:rFonts w:hint="eastAsia"/>
          <w:noProof/>
          <w:sz w:val="2"/>
        </w:rPr>
        <mc:AlternateContent>
          <mc:Choice Requires="wps">
            <w:drawing>
              <wp:anchor distT="0" distB="0" distL="114300" distR="114300" simplePos="0" relativeHeight="251661443" behindDoc="1" locked="0" layoutInCell="1" allowOverlap="1" wp14:anchorId="02BEAB7D" wp14:editId="67C59A66">
                <wp:simplePos x="0" y="0"/>
                <wp:positionH relativeFrom="column">
                  <wp:posOffset>362998</wp:posOffset>
                </wp:positionH>
                <wp:positionV relativeFrom="paragraph">
                  <wp:posOffset>17948</wp:posOffset>
                </wp:positionV>
                <wp:extent cx="5937809" cy="359410"/>
                <wp:effectExtent l="0" t="0" r="25400" b="21590"/>
                <wp:wrapNone/>
                <wp:docPr id="1787967160" name="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809" cy="359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2A13A9" id="圓角矩形 30" o:spid="_x0000_s1026" style="position:absolute;margin-left:28.6pt;margin-top:1.4pt;width:467.55pt;height:28.3pt;z-index:-2516550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" fillcolor="white [3212]" strokecolor="black [3213]" strokeweight="1pt"/>
            </w:pict>
          </mc:Fallback>
        </mc:AlternateContent>
      </w:r>
    </w:p>
    <w:p w14:paraId="23D964E5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6600627B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37CEF8DA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1A2D99D1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62729980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6177B4A4" w14:textId="77777777" w:rsidR="00BC72CF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4859DC0F" w14:textId="77777777" w:rsidR="00BC72CF" w:rsidRPr="005D0904" w:rsidRDefault="00BC72CF" w:rsidP="00BC72CF">
      <w:pPr>
        <w:adjustRightInd w:val="0"/>
        <w:snapToGrid w:val="0"/>
        <w:rPr>
          <w:sz w:val="2"/>
          <w:lang w:eastAsia="zh-HK"/>
        </w:rPr>
      </w:pPr>
    </w:p>
    <w:p w14:paraId="3A5BF52E" w14:textId="77777777" w:rsidR="00BC72CF" w:rsidRPr="005D0904" w:rsidRDefault="00BC72CF" w:rsidP="00BC72CF">
      <w:pPr>
        <w:adjustRightInd w:val="0"/>
        <w:snapToGrid w:val="0"/>
        <w:spacing w:line="480" w:lineRule="auto"/>
        <w:jc w:val="center"/>
        <w:rPr>
          <w:rFonts w:ascii="Arial" w:hAnsi="Arial" w:cs="Arial"/>
          <w:lang w:eastAsia="zh-HK"/>
        </w:rPr>
      </w:pPr>
      <w:r>
        <w:rPr>
          <w:rFonts w:ascii="Arial" w:hAnsi="Arial" w:cs="Arial" w:hint="eastAsia"/>
          <w:lang w:eastAsia="zh-HK"/>
        </w:rPr>
        <w:t>go</w:t>
      </w:r>
      <w:r>
        <w:rPr>
          <w:rFonts w:ascii="Arial" w:hAnsi="Arial" w:cs="Arial"/>
          <w:lang w:eastAsia="zh-HK"/>
        </w:rPr>
        <w:t xml:space="preserve">     </w:t>
      </w:r>
      <w:proofErr w:type="spellStart"/>
      <w:r w:rsidRPr="005D0904">
        <w:rPr>
          <w:rFonts w:ascii="Arial" w:hAnsi="Arial" w:cs="Arial"/>
        </w:rPr>
        <w:t>go</w:t>
      </w:r>
      <w:proofErr w:type="spellEnd"/>
      <w:r>
        <w:rPr>
          <w:rFonts w:ascii="Arial" w:hAnsi="Arial" w:cs="Arial" w:hint="eastAsia"/>
          <w:lang w:eastAsia="zh-HK"/>
        </w:rPr>
        <w:t xml:space="preserve"> on</w:t>
      </w:r>
      <w:r>
        <w:rPr>
          <w:rFonts w:ascii="Arial" w:hAnsi="Arial" w:cs="Arial"/>
        </w:rPr>
        <w:t xml:space="preserve">     explore     look      </w:t>
      </w:r>
      <w:r w:rsidRPr="005D0904">
        <w:rPr>
          <w:rFonts w:ascii="Arial" w:hAnsi="Arial" w:cs="Arial"/>
        </w:rPr>
        <w:t>tak</w:t>
      </w:r>
      <w:r>
        <w:rPr>
          <w:rFonts w:ascii="Arial" w:hAnsi="Arial" w:cs="Arial"/>
        </w:rPr>
        <w:t xml:space="preserve">e     </w:t>
      </w:r>
      <w:r w:rsidRPr="005D0904">
        <w:rPr>
          <w:rFonts w:ascii="Arial" w:hAnsi="Arial" w:cs="Arial"/>
        </w:rPr>
        <w:t>eat</w:t>
      </w:r>
      <w:r>
        <w:rPr>
          <w:rFonts w:ascii="Arial" w:hAnsi="Arial" w:cs="Arial"/>
        </w:rPr>
        <w:t xml:space="preserve">     </w:t>
      </w:r>
      <w:r w:rsidRPr="005D0904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    watch</w:t>
      </w:r>
    </w:p>
    <w:p w14:paraId="74D9B55B" w14:textId="77777777" w:rsidR="00BC72CF" w:rsidRDefault="00BC72CF" w:rsidP="00BC72CF">
      <w:pPr>
        <w:widowControl/>
        <w:rPr>
          <w:rFonts w:ascii="Arial" w:eastAsia="新細明體" w:hAnsi="Arial" w:cs="Arial"/>
          <w:b/>
          <w:noProof/>
          <w:color w:val="FF0000"/>
          <w:szCs w:val="24"/>
        </w:rPr>
      </w:pP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705475" behindDoc="0" locked="0" layoutInCell="1" allowOverlap="1" wp14:anchorId="22C1198B" wp14:editId="64FDB5D9">
                <wp:simplePos x="0" y="0"/>
                <wp:positionH relativeFrom="column">
                  <wp:posOffset>5323114</wp:posOffset>
                </wp:positionH>
                <wp:positionV relativeFrom="paragraph">
                  <wp:posOffset>7274379</wp:posOffset>
                </wp:positionV>
                <wp:extent cx="321945" cy="304800"/>
                <wp:effectExtent l="0" t="0" r="0" b="0"/>
                <wp:wrapNone/>
                <wp:docPr id="15091220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13DA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18"/>
                                <w:lang w:eastAsia="zh-HK"/>
                              </w:rPr>
                              <w:t>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1198B" id="_x0000_s1053" type="#_x0000_t202" style="position:absolute;margin-left:419.15pt;margin-top:572.8pt;width:25.35pt;height:24pt;z-index:2517054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" filled="f" stroked="f">
                <v:textbox>
                  <w:txbxContent>
                    <w:p w14:paraId="752213DA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18"/>
                          <w:lang w:eastAsia="zh-HK"/>
                        </w:rPr>
                        <w:t>⓱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704451" behindDoc="0" locked="0" layoutInCell="1" allowOverlap="1" wp14:anchorId="74362331" wp14:editId="5BF0F514">
                <wp:simplePos x="0" y="0"/>
                <wp:positionH relativeFrom="column">
                  <wp:posOffset>5970542</wp:posOffset>
                </wp:positionH>
                <wp:positionV relativeFrom="paragraph">
                  <wp:posOffset>6697980</wp:posOffset>
                </wp:positionV>
                <wp:extent cx="321945" cy="304800"/>
                <wp:effectExtent l="0" t="0" r="0" b="0"/>
                <wp:wrapNone/>
                <wp:docPr id="2058270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3717B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18"/>
                                <w:lang w:eastAsia="zh-HK"/>
                              </w:rPr>
                              <w:t>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62331" id="_x0000_s1054" type="#_x0000_t202" style="position:absolute;margin-left:470.1pt;margin-top:527.4pt;width:25.35pt;height:24pt;z-index:2517044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" filled="f" stroked="f">
                <v:textbox>
                  <w:txbxContent>
                    <w:p w14:paraId="0DC3717B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18"/>
                          <w:lang w:eastAsia="zh-HK"/>
                        </w:rPr>
                        <w:t>⓰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703427" behindDoc="0" locked="0" layoutInCell="1" allowOverlap="1" wp14:anchorId="45F6D7DB" wp14:editId="29C3D35D">
                <wp:simplePos x="0" y="0"/>
                <wp:positionH relativeFrom="column">
                  <wp:posOffset>4995364</wp:posOffset>
                </wp:positionH>
                <wp:positionV relativeFrom="paragraph">
                  <wp:posOffset>6548574</wp:posOffset>
                </wp:positionV>
                <wp:extent cx="321945" cy="304800"/>
                <wp:effectExtent l="0" t="0" r="0" b="0"/>
                <wp:wrapNone/>
                <wp:docPr id="14214804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17D9C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18"/>
                                <w:lang w:eastAsia="zh-HK"/>
                              </w:rPr>
                              <w:t>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6D7DB" id="_x0000_s1055" type="#_x0000_t202" style="position:absolute;margin-left:393.35pt;margin-top:515.65pt;width:25.35pt;height:24pt;z-index:25170342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" filled="f" stroked="f">
                <v:textbox>
                  <w:txbxContent>
                    <w:p w14:paraId="7A917D9C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18"/>
                          <w:lang w:eastAsia="zh-HK"/>
                        </w:rPr>
                        <w:t>⓯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702403" behindDoc="0" locked="0" layoutInCell="1" allowOverlap="1" wp14:anchorId="5890525A" wp14:editId="33B4300C">
                <wp:simplePos x="0" y="0"/>
                <wp:positionH relativeFrom="column">
                  <wp:posOffset>5729515</wp:posOffset>
                </wp:positionH>
                <wp:positionV relativeFrom="paragraph">
                  <wp:posOffset>5826579</wp:posOffset>
                </wp:positionV>
                <wp:extent cx="321945" cy="304800"/>
                <wp:effectExtent l="0" t="0" r="0" b="0"/>
                <wp:wrapNone/>
                <wp:docPr id="1269006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5A01F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18"/>
                                <w:lang w:eastAsia="zh-HK"/>
                              </w:rPr>
                              <w:t>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0525A" id="_x0000_s1056" type="#_x0000_t202" style="position:absolute;margin-left:451.15pt;margin-top:458.8pt;width:25.35pt;height:24pt;z-index:2517024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" filled="f" stroked="f">
                <v:textbox>
                  <w:txbxContent>
                    <w:p w14:paraId="4415A01F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18"/>
                          <w:lang w:eastAsia="zh-HK"/>
                        </w:rPr>
                        <w:t>⓮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701379" behindDoc="0" locked="0" layoutInCell="1" allowOverlap="1" wp14:anchorId="22A3FEAC" wp14:editId="086DDCD0">
                <wp:simplePos x="0" y="0"/>
                <wp:positionH relativeFrom="column">
                  <wp:posOffset>4586242</wp:posOffset>
                </wp:positionH>
                <wp:positionV relativeFrom="paragraph">
                  <wp:posOffset>5862683</wp:posOffset>
                </wp:positionV>
                <wp:extent cx="321945" cy="304800"/>
                <wp:effectExtent l="0" t="0" r="0" b="0"/>
                <wp:wrapNone/>
                <wp:docPr id="18042226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0B3E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18"/>
                                <w:lang w:eastAsia="zh-HK"/>
                              </w:rPr>
                              <w:t>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3FEAC" id="_x0000_s1057" type="#_x0000_t202" style="position:absolute;margin-left:361.1pt;margin-top:461.65pt;width:25.35pt;height:24pt;z-index:25170137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" filled="f" stroked="f">
                <v:textbox>
                  <w:txbxContent>
                    <w:p w14:paraId="56AB0B3E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18"/>
                          <w:lang w:eastAsia="zh-HK"/>
                        </w:rPr>
                        <w:t>⓭</w:t>
                      </w:r>
                    </w:p>
                  </w:txbxContent>
                </v:textbox>
              </v:shape>
            </w:pict>
          </mc:Fallback>
        </mc:AlternateContent>
      </w:r>
      <w:r w:rsidRPr="00507144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8307" behindDoc="0" locked="0" layoutInCell="1" allowOverlap="1" wp14:anchorId="79BCC03F" wp14:editId="592822ED">
            <wp:simplePos x="0" y="0"/>
            <wp:positionH relativeFrom="column">
              <wp:posOffset>5946775</wp:posOffset>
            </wp:positionH>
            <wp:positionV relativeFrom="paragraph">
              <wp:posOffset>6806565</wp:posOffset>
            </wp:positionV>
            <wp:extent cx="810384" cy="555172"/>
            <wp:effectExtent l="0" t="0" r="8890" b="0"/>
            <wp:wrapNone/>
            <wp:docPr id="1777882635" name="Picture 1" descr="A cartoon of a person walking next to a waterfa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080909" name="Picture 1" descr="A cartoon of a person walking next to a waterfall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84" cy="555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18C0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62467" behindDoc="0" locked="0" layoutInCell="1" allowOverlap="1" wp14:anchorId="73D0C99E" wp14:editId="2EAD80B9">
            <wp:simplePos x="0" y="0"/>
            <wp:positionH relativeFrom="column">
              <wp:posOffset>5424442</wp:posOffset>
            </wp:positionH>
            <wp:positionV relativeFrom="paragraph">
              <wp:posOffset>7361645</wp:posOffset>
            </wp:positionV>
            <wp:extent cx="559982" cy="544286"/>
            <wp:effectExtent l="0" t="0" r="0" b="8255"/>
            <wp:wrapNone/>
            <wp:docPr id="2013966144" name="Picture 2013966144" descr="A pineapple cut in half with different topping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966144" name="Picture 2013966144" descr="A pineapple cut in half with different toppings&#10;&#10;AI-generated content may be incorrect."/>
                    <pic:cNvPicPr/>
                  </pic:nvPicPr>
                  <pic:blipFill>
                    <a:blip r:embed="rId4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982" cy="544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7144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7283" behindDoc="0" locked="0" layoutInCell="1" allowOverlap="1" wp14:anchorId="717AC6A8" wp14:editId="0E2402E3">
            <wp:simplePos x="0" y="0"/>
            <wp:positionH relativeFrom="column">
              <wp:posOffset>5120186</wp:posOffset>
            </wp:positionH>
            <wp:positionV relativeFrom="paragraph">
              <wp:posOffset>6687277</wp:posOffset>
            </wp:positionV>
            <wp:extent cx="759690" cy="511628"/>
            <wp:effectExtent l="0" t="0" r="2540" b="3175"/>
            <wp:wrapNone/>
            <wp:docPr id="1784234719" name="Picture 1" descr="A cartoon of a person in the clou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987000" name="Picture 1" descr="A cartoon of a person in the clouds&#10;&#10;AI-generated content may be incorrect.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238" cy="514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713C">
        <w:rPr>
          <w:rFonts w:ascii="Arial" w:hAnsi="Arial" w:cs="Arial"/>
          <w:noProof/>
          <w:sz w:val="28"/>
        </w:rPr>
        <w:drawing>
          <wp:anchor distT="0" distB="0" distL="114300" distR="114300" simplePos="0" relativeHeight="251700355" behindDoc="0" locked="0" layoutInCell="1" allowOverlap="1" wp14:anchorId="168F68A7" wp14:editId="5130021D">
            <wp:simplePos x="0" y="0"/>
            <wp:positionH relativeFrom="column">
              <wp:posOffset>5881188</wp:posOffset>
            </wp:positionH>
            <wp:positionV relativeFrom="paragraph">
              <wp:posOffset>6036220</wp:posOffset>
            </wp:positionV>
            <wp:extent cx="879081" cy="515406"/>
            <wp:effectExtent l="0" t="0" r="0" b="0"/>
            <wp:wrapNone/>
            <wp:docPr id="949587832" name="Picture 949587832" descr="A group of people fishing in a lak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587832" name="Picture 949587832" descr="A group of people fishing in a lake&#10;&#10;AI-generated content may be incorrect."/>
                    <pic:cNvPicPr/>
                  </pic:nvPicPr>
                  <pic:blipFill>
                    <a:blip r:embed="rId44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9081" cy="5154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9331" behindDoc="0" locked="0" layoutInCell="1" allowOverlap="1" wp14:anchorId="4147A5A8" wp14:editId="39CDE242">
            <wp:simplePos x="0" y="0"/>
            <wp:positionH relativeFrom="column">
              <wp:posOffset>4903469</wp:posOffset>
            </wp:positionH>
            <wp:positionV relativeFrom="paragraph">
              <wp:posOffset>6001475</wp:posOffset>
            </wp:positionV>
            <wp:extent cx="805542" cy="544699"/>
            <wp:effectExtent l="0" t="0" r="0" b="8255"/>
            <wp:wrapNone/>
            <wp:docPr id="1070369768" name="圖片 20" descr="A cartoon of a child in front of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369768" name="圖片 20" descr="A cartoon of a child in front of a building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5" t="10125" r="9930" b="9884"/>
                    <a:stretch/>
                  </pic:blipFill>
                  <pic:spPr bwMode="auto">
                    <a:xfrm>
                      <a:off x="0" y="0"/>
                      <a:ext cx="805542" cy="544699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96259" behindDoc="0" locked="0" layoutInCell="1" allowOverlap="1" wp14:anchorId="5AFFF9B2" wp14:editId="291B04CC">
                <wp:simplePos x="0" y="0"/>
                <wp:positionH relativeFrom="column">
                  <wp:posOffset>4934676</wp:posOffset>
                </wp:positionH>
                <wp:positionV relativeFrom="paragraph">
                  <wp:posOffset>4955903</wp:posOffset>
                </wp:positionV>
                <wp:extent cx="454297" cy="435429"/>
                <wp:effectExtent l="0" t="0" r="0" b="3175"/>
                <wp:wrapNone/>
                <wp:docPr id="1249823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297" cy="4354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EAE6D" w14:textId="77777777" w:rsidR="00BC72CF" w:rsidRPr="007A4CD7" w:rsidRDefault="00BC72CF" w:rsidP="00BC72CF">
                            <w:pPr>
                              <w:rPr>
                                <w:sz w:val="28"/>
                                <w:szCs w:val="24"/>
                              </w:rPr>
                            </w:pPr>
                            <w:r w:rsidRPr="007A4CD7">
                              <w:rPr>
                                <w:rFonts w:ascii="MS Gothic" w:eastAsia="MS Gothic" w:hAnsi="MS Gothic" w:cs="MS Gothic" w:hint="eastAsia"/>
                                <w:sz w:val="28"/>
                                <w:szCs w:val="24"/>
                                <w:lang w:eastAsia="zh-HK"/>
                              </w:rPr>
                              <w:t>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FF9B2" id="_x0000_s1058" type="#_x0000_t202" style="position:absolute;margin-left:388.55pt;margin-top:390.25pt;width:35.75pt;height:34.3pt;z-index:251696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" filled="f" stroked="f">
                <v:textbox>
                  <w:txbxContent>
                    <w:p w14:paraId="478EAE6D" w14:textId="77777777" w:rsidR="00BC72CF" w:rsidRPr="007A4CD7" w:rsidRDefault="00BC72CF" w:rsidP="00BC72CF">
                      <w:pPr>
                        <w:rPr>
                          <w:sz w:val="28"/>
                          <w:szCs w:val="24"/>
                        </w:rPr>
                      </w:pPr>
                      <w:r w:rsidRPr="007A4CD7">
                        <w:rPr>
                          <w:rFonts w:ascii="MS Gothic" w:eastAsia="MS Gothic" w:hAnsi="MS Gothic" w:cs="MS Gothic" w:hint="eastAsia"/>
                          <w:sz w:val="28"/>
                          <w:szCs w:val="24"/>
                          <w:lang w:eastAsia="zh-HK"/>
                        </w:rPr>
                        <w:t>⓬</w:t>
                      </w:r>
                    </w:p>
                  </w:txbxContent>
                </v:textbox>
              </v:shape>
            </w:pict>
          </mc:Fallback>
        </mc:AlternateContent>
      </w:r>
      <w:r w:rsidRPr="00092293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3187" behindDoc="0" locked="0" layoutInCell="1" allowOverlap="1" wp14:anchorId="0C93C581" wp14:editId="2A6DE202">
            <wp:simplePos x="0" y="0"/>
            <wp:positionH relativeFrom="column">
              <wp:posOffset>5056776</wp:posOffset>
            </wp:positionH>
            <wp:positionV relativeFrom="paragraph">
              <wp:posOffset>5228590</wp:posOffset>
            </wp:positionV>
            <wp:extent cx="684530" cy="598756"/>
            <wp:effectExtent l="0" t="0" r="1270" b="0"/>
            <wp:wrapNone/>
            <wp:docPr id="1362146030" name="Picture 1362146030" descr="A cartoon of a turke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146030" name="Picture 1362146030" descr="A cartoon of a turkey&#10;&#10;AI-generated content may be incorrect.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530" cy="598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95235" behindDoc="0" locked="0" layoutInCell="1" allowOverlap="1" wp14:anchorId="287AC644" wp14:editId="0914DBC6">
                <wp:simplePos x="0" y="0"/>
                <wp:positionH relativeFrom="column">
                  <wp:posOffset>5794012</wp:posOffset>
                </wp:positionH>
                <wp:positionV relativeFrom="paragraph">
                  <wp:posOffset>4400369</wp:posOffset>
                </wp:positionV>
                <wp:extent cx="321945" cy="348343"/>
                <wp:effectExtent l="0" t="0" r="0" b="0"/>
                <wp:wrapNone/>
                <wp:docPr id="108717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483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14630" w14:textId="77777777" w:rsidR="00BC72CF" w:rsidRPr="007A4CD7" w:rsidRDefault="00BC72CF" w:rsidP="00BC72CF">
                            <w:r w:rsidRPr="007A4CD7">
                              <w:rPr>
                                <w:rFonts w:ascii="MS Gothic" w:eastAsia="MS Gothic" w:hAnsi="MS Gothic" w:cs="MS Gothic" w:hint="eastAsia"/>
                                <w:lang w:eastAsia="zh-HK"/>
                              </w:rPr>
                              <w:t>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AC644" id="_x0000_s1059" type="#_x0000_t202" style="position:absolute;margin-left:456.2pt;margin-top:346.5pt;width:25.35pt;height:27.45pt;z-index:251695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" filled="f" stroked="f">
                <v:textbox>
                  <w:txbxContent>
                    <w:p w14:paraId="21A14630" w14:textId="77777777" w:rsidR="00BC72CF" w:rsidRPr="007A4CD7" w:rsidRDefault="00BC72CF" w:rsidP="00BC72CF">
                      <w:r w:rsidRPr="007A4CD7">
                        <w:rPr>
                          <w:rFonts w:ascii="MS Gothic" w:eastAsia="MS Gothic" w:hAnsi="MS Gothic" w:cs="MS Gothic" w:hint="eastAsia"/>
                          <w:lang w:eastAsia="zh-HK"/>
                        </w:rPr>
                        <w:t>⓫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2163" behindDoc="0" locked="0" layoutInCell="1" allowOverlap="1" wp14:anchorId="003FEFD5" wp14:editId="2FE07AFF">
            <wp:simplePos x="0" y="0"/>
            <wp:positionH relativeFrom="column">
              <wp:posOffset>5878013</wp:posOffset>
            </wp:positionH>
            <wp:positionV relativeFrom="paragraph">
              <wp:posOffset>4601663</wp:posOffset>
            </wp:positionV>
            <wp:extent cx="685800" cy="877824"/>
            <wp:effectExtent l="0" t="0" r="0" b="0"/>
            <wp:wrapNone/>
            <wp:docPr id="480005233" name="Picture 4" descr="A cartoon child in a hot air ballo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4" descr="A cartoon child in a hot air balloon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94211" behindDoc="0" locked="0" layoutInCell="1" allowOverlap="1" wp14:anchorId="51DB6074" wp14:editId="681025DE">
                <wp:simplePos x="0" y="0"/>
                <wp:positionH relativeFrom="column">
                  <wp:posOffset>4519023</wp:posOffset>
                </wp:positionH>
                <wp:positionV relativeFrom="paragraph">
                  <wp:posOffset>4191181</wp:posOffset>
                </wp:positionV>
                <wp:extent cx="322385" cy="287216"/>
                <wp:effectExtent l="0" t="0" r="0" b="0"/>
                <wp:wrapNone/>
                <wp:docPr id="17747817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2872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93EE7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FB3D70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B6074" id="_x0000_s1060" type="#_x0000_t202" style="position:absolute;margin-left:355.85pt;margin-top:330pt;width:25.4pt;height:22.6pt;z-index:25169421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" filled="f" stroked="f">
                <v:textbox>
                  <w:txbxContent>
                    <w:p w14:paraId="1B893EE7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FB3D70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❿</w:t>
                      </w:r>
                    </w:p>
                  </w:txbxContent>
                </v:textbox>
              </v:shape>
            </w:pict>
          </mc:Fallback>
        </mc:AlternateContent>
      </w:r>
      <w:r w:rsidRPr="00507144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91139" behindDoc="0" locked="0" layoutInCell="1" allowOverlap="1" wp14:anchorId="4E89ACC9" wp14:editId="12B66D85">
            <wp:simplePos x="0" y="0"/>
            <wp:positionH relativeFrom="column">
              <wp:posOffset>4637753</wp:posOffset>
            </wp:positionH>
            <wp:positionV relativeFrom="paragraph">
              <wp:posOffset>4213225</wp:posOffset>
            </wp:positionV>
            <wp:extent cx="1040269" cy="738344"/>
            <wp:effectExtent l="0" t="0" r="7620" b="5080"/>
            <wp:wrapNone/>
            <wp:docPr id="1408885669" name="Picture 1" descr="A drawing of a cast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348663" name="Picture 1" descr="A drawing of a castle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269" cy="73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8611" behindDoc="0" locked="0" layoutInCell="1" allowOverlap="1" wp14:anchorId="7B943A44" wp14:editId="008C3054">
                <wp:simplePos x="0" y="0"/>
                <wp:positionH relativeFrom="column">
                  <wp:posOffset>471986</wp:posOffset>
                </wp:positionH>
                <wp:positionV relativeFrom="paragraph">
                  <wp:posOffset>5957933</wp:posOffset>
                </wp:positionV>
                <wp:extent cx="4872174" cy="1724660"/>
                <wp:effectExtent l="0" t="0" r="0" b="0"/>
                <wp:wrapNone/>
                <wp:docPr id="20339429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174" cy="1724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091F3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I went to Thailand last summer. I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  <w:lang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⓭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  <w:lang w:eastAsia="zh-HK"/>
                              </w:rPr>
                              <w:t>___________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  <w:u w:val="single"/>
                                <w:lang w:eastAsia="zh-HK"/>
                              </w:rPr>
                              <w:br/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a ____________ and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⓮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  <w:lang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  <w:lang w:eastAsia="zh-HK"/>
                              </w:rPr>
                              <w:t>a _____________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___________ there.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I went hiking too. I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⓯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 _________ some _________________ and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⓰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______ . 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Also, I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⓱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______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__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____ _______________ __________ _________ . It was yummy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43A44" id="_x0000_s1061" type="#_x0000_t202" style="position:absolute;margin-left:37.15pt;margin-top:469.15pt;width:383.65pt;height:135.8pt;z-index:25166861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" filled="f" stroked="f">
                <v:textbox>
                  <w:txbxContent>
                    <w:p w14:paraId="34A091F3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>I went to Thailand last summer. I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  <w:lang w:eastAsia="zh-HK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</w:rPr>
                        <w:t>⓭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  <w:lang w:eastAsia="zh-HK"/>
                        </w:rPr>
                        <w:t>___________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  <w:u w:val="single"/>
                          <w:lang w:eastAsia="zh-HK"/>
                        </w:rPr>
                        <w:br/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a ____________ and </w:t>
                      </w:r>
                      <w:r>
                        <w:rPr>
                          <w:rFonts w:ascii="Calibri" w:hAnsi="Calibri" w:cs="Calibri"/>
                        </w:rPr>
                        <w:t>⓮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  <w:lang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  <w:lang w:eastAsia="zh-HK"/>
                        </w:rPr>
                        <w:t>a _____________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___________ there.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I went hiking too. I </w:t>
                      </w:r>
                      <w:r>
                        <w:rPr>
                          <w:rFonts w:ascii="Calibri" w:hAnsi="Calibri" w:cs="Calibri"/>
                        </w:rPr>
                        <w:t>⓯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 _________ some _________________ and </w:t>
                      </w:r>
                      <w:r>
                        <w:rPr>
                          <w:rFonts w:ascii="Calibri" w:hAnsi="Calibri" w:cs="Calibri"/>
                        </w:rPr>
                        <w:t>⓰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______ . 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>Also, I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</w:rPr>
                        <w:t>⓱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>______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__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>____ _______________ __________ _________ . It was yummy!</w:t>
                      </w:r>
                    </w:p>
                  </w:txbxContent>
                </v:textbox>
              </v:shape>
            </w:pict>
          </mc:Fallback>
        </mc:AlternateConten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2707" behindDoc="0" locked="0" layoutInCell="1" allowOverlap="1" wp14:anchorId="1D26B01A" wp14:editId="703EA804">
                <wp:simplePos x="0" y="0"/>
                <wp:positionH relativeFrom="column">
                  <wp:posOffset>-61595</wp:posOffset>
                </wp:positionH>
                <wp:positionV relativeFrom="paragraph">
                  <wp:posOffset>5961380</wp:posOffset>
                </wp:positionV>
                <wp:extent cx="762000" cy="445770"/>
                <wp:effectExtent l="0" t="0" r="0" b="0"/>
                <wp:wrapNone/>
                <wp:docPr id="7906505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445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CD442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Laur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6B01A" id="_x0000_s1062" type="#_x0000_t202" style="position:absolute;margin-left:-4.85pt;margin-top:469.4pt;width:60pt;height:35.1pt;z-index:25167270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" filled="f" stroked="f">
                <v:textbox>
                  <w:txbxContent>
                    <w:p w14:paraId="58FCD442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Laura:</w:t>
                      </w:r>
                    </w:p>
                  </w:txbxContent>
                </v:textbox>
              </v:shape>
            </w:pict>
          </mc:Fallback>
        </mc:AlternateConten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1683" behindDoc="0" locked="0" layoutInCell="1" allowOverlap="1" wp14:anchorId="2EC08D3D" wp14:editId="2BF72F0F">
                <wp:simplePos x="0" y="0"/>
                <wp:positionH relativeFrom="column">
                  <wp:posOffset>-61595</wp:posOffset>
                </wp:positionH>
                <wp:positionV relativeFrom="paragraph">
                  <wp:posOffset>4151630</wp:posOffset>
                </wp:positionV>
                <wp:extent cx="762000" cy="445770"/>
                <wp:effectExtent l="0" t="0" r="0" b="0"/>
                <wp:wrapNone/>
                <wp:docPr id="20600129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445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8EFCA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Kare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08D3D" id="_x0000_s1063" type="#_x0000_t202" style="position:absolute;margin-left:-4.85pt;margin-top:326.9pt;width:60pt;height:35.1pt;z-index:2516716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" filled="f" stroked="f">
                <v:textbox>
                  <w:txbxContent>
                    <w:p w14:paraId="06F8EFCA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Karen:</w:t>
                      </w:r>
                    </w:p>
                  </w:txbxContent>
                </v:textbox>
              </v:shape>
            </w:pict>
          </mc:Fallback>
        </mc:AlternateConten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7587" behindDoc="0" locked="0" layoutInCell="1" allowOverlap="1" wp14:anchorId="44D51A61" wp14:editId="3E61E377">
                <wp:simplePos x="0" y="0"/>
                <wp:positionH relativeFrom="column">
                  <wp:posOffset>476250</wp:posOffset>
                </wp:positionH>
                <wp:positionV relativeFrom="paragraph">
                  <wp:posOffset>4166144</wp:posOffset>
                </wp:positionV>
                <wp:extent cx="4681220" cy="1729105"/>
                <wp:effectExtent l="0" t="0" r="0" b="4445"/>
                <wp:wrapNone/>
                <wp:docPr id="15237047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1220" cy="1729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3070A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I went to America last winter. I </w:t>
                            </w: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❿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 on a __________ ___________ and </w:t>
                            </w: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⓫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 a _________ in a ___________ _____________ . I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⓬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 a ___________ _____________ too.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br/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It was deliciou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51A61" id="_x0000_s1064" type="#_x0000_t202" style="position:absolute;margin-left:37.5pt;margin-top:328.05pt;width:368.6pt;height:136.15pt;z-index:2516675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" filled="f" stroked="f">
                <v:textbox>
                  <w:txbxContent>
                    <w:p w14:paraId="6DA3070A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I went to America last winter. I </w:t>
                      </w: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❿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 on a __________ ___________ and </w:t>
                      </w: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⓫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 a _________ in a ___________ _____________ . I </w:t>
                      </w:r>
                      <w:r>
                        <w:rPr>
                          <w:rFonts w:ascii="Calibri" w:hAnsi="Calibri" w:cs="Calibri"/>
                        </w:rPr>
                        <w:t>⓬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 a ___________ _____________ too.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br/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>It was delicious!</w:t>
                      </w:r>
                    </w:p>
                  </w:txbxContent>
                </v:textbox>
              </v:shape>
            </w:pict>
          </mc:Fallback>
        </mc:AlternateContent>
      </w:r>
      <w:r w:rsidRPr="009C6130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84995" behindDoc="0" locked="0" layoutInCell="1" allowOverlap="1" wp14:anchorId="4C60191B" wp14:editId="54842D02">
            <wp:simplePos x="0" y="0"/>
            <wp:positionH relativeFrom="column">
              <wp:posOffset>4764405</wp:posOffset>
            </wp:positionH>
            <wp:positionV relativeFrom="paragraph">
              <wp:posOffset>3571875</wp:posOffset>
            </wp:positionV>
            <wp:extent cx="920750" cy="391795"/>
            <wp:effectExtent l="0" t="0" r="0" b="8255"/>
            <wp:wrapNone/>
            <wp:docPr id="641203756" name="Picture 641203756" descr="A plate of food with sau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203756" name="Picture 641203756" descr="A plate of food with sauce&#10;&#10;AI-generated content may be incorrect."/>
                    <pic:cNvPicPr/>
                  </pic:nvPicPr>
                  <pic:blipFill>
                    <a:blip r:embed="rId1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90115" behindDoc="0" locked="0" layoutInCell="1" allowOverlap="1" wp14:anchorId="05462BED" wp14:editId="700FD6DF">
                <wp:simplePos x="0" y="0"/>
                <wp:positionH relativeFrom="column">
                  <wp:posOffset>4835798</wp:posOffset>
                </wp:positionH>
                <wp:positionV relativeFrom="paragraph">
                  <wp:posOffset>3422015</wp:posOffset>
                </wp:positionV>
                <wp:extent cx="322385" cy="304800"/>
                <wp:effectExtent l="0" t="0" r="0" b="0"/>
                <wp:wrapNone/>
                <wp:docPr id="2002767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BD968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FB3D70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62BED" id="_x0000_s1065" type="#_x0000_t202" style="position:absolute;margin-left:380.75pt;margin-top:269.45pt;width:25.4pt;height:24pt;z-index:2516901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" filled="f" stroked="f">
                <v:textbox>
                  <w:txbxContent>
                    <w:p w14:paraId="3EBBD968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FB3D70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❾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89091" behindDoc="0" locked="0" layoutInCell="1" allowOverlap="1" wp14:anchorId="2AB3168F" wp14:editId="33753501">
                <wp:simplePos x="0" y="0"/>
                <wp:positionH relativeFrom="column">
                  <wp:posOffset>5659755</wp:posOffset>
                </wp:positionH>
                <wp:positionV relativeFrom="paragraph">
                  <wp:posOffset>3188335</wp:posOffset>
                </wp:positionV>
                <wp:extent cx="321945" cy="304800"/>
                <wp:effectExtent l="0" t="0" r="0" b="0"/>
                <wp:wrapNone/>
                <wp:docPr id="7279128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ECC73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FB3D70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3168F" id="_x0000_s1066" type="#_x0000_t202" style="position:absolute;margin-left:445.65pt;margin-top:251.05pt;width:25.35pt;height:24pt;z-index:25168909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" filled="f" stroked="f">
                <v:textbox>
                  <w:txbxContent>
                    <w:p w14:paraId="02FECC73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FB3D70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❽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88067" behindDoc="0" locked="0" layoutInCell="1" allowOverlap="1" wp14:anchorId="327F4506" wp14:editId="5787D2F7">
                <wp:simplePos x="0" y="0"/>
                <wp:positionH relativeFrom="column">
                  <wp:posOffset>4892131</wp:posOffset>
                </wp:positionH>
                <wp:positionV relativeFrom="paragraph">
                  <wp:posOffset>2605133</wp:posOffset>
                </wp:positionV>
                <wp:extent cx="321945" cy="304800"/>
                <wp:effectExtent l="0" t="0" r="0" b="0"/>
                <wp:wrapNone/>
                <wp:docPr id="4575825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5BCE8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FB3D70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F4506" id="_x0000_s1067" type="#_x0000_t202" style="position:absolute;margin-left:385.2pt;margin-top:205.15pt;width:25.35pt;height:24pt;z-index:25168806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" filled="f" stroked="f">
                <v:textbox>
                  <w:txbxContent>
                    <w:p w14:paraId="0FD5BCE8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FB3D70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❼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87043" behindDoc="0" locked="0" layoutInCell="1" allowOverlap="1" wp14:anchorId="10B53B21" wp14:editId="13AA1BF6">
                <wp:simplePos x="0" y="0"/>
                <wp:positionH relativeFrom="column">
                  <wp:posOffset>5674995</wp:posOffset>
                </wp:positionH>
                <wp:positionV relativeFrom="paragraph">
                  <wp:posOffset>2539275</wp:posOffset>
                </wp:positionV>
                <wp:extent cx="321945" cy="304800"/>
                <wp:effectExtent l="0" t="0" r="0" b="0"/>
                <wp:wrapNone/>
                <wp:docPr id="15530193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BF149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FB3D70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❻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53B21" id="_x0000_s1068" type="#_x0000_t202" style="position:absolute;margin-left:446.85pt;margin-top:199.95pt;width:25.35pt;height:24pt;z-index:2516870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" filled="f" stroked="f">
                <v:textbox>
                  <w:txbxContent>
                    <w:p w14:paraId="041BF149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FB3D70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❻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86019" behindDoc="0" locked="0" layoutInCell="1" allowOverlap="1" wp14:anchorId="7FFF5DF7" wp14:editId="02C4D661">
                <wp:simplePos x="0" y="0"/>
                <wp:positionH relativeFrom="column">
                  <wp:posOffset>5025662</wp:posOffset>
                </wp:positionH>
                <wp:positionV relativeFrom="paragraph">
                  <wp:posOffset>1804851</wp:posOffset>
                </wp:positionV>
                <wp:extent cx="322385" cy="304800"/>
                <wp:effectExtent l="0" t="0" r="0" b="0"/>
                <wp:wrapNone/>
                <wp:docPr id="20829026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60537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C67C89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F5DF7" id="_x0000_s1069" type="#_x0000_t202" style="position:absolute;margin-left:395.7pt;margin-top:142.1pt;width:25.4pt;height:24pt;z-index:25168601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" filled="f" stroked="f">
                <v:textbox>
                  <w:txbxContent>
                    <w:p w14:paraId="1C560537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C67C89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❺</w:t>
                      </w:r>
                    </w:p>
                  </w:txbxContent>
                </v:textbox>
              </v:shape>
            </w:pict>
          </mc:Fallback>
        </mc:AlternateContent>
      </w:r>
      <w:r w:rsidRPr="006F0BB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80899" behindDoc="0" locked="0" layoutInCell="1" allowOverlap="1" wp14:anchorId="5460EE46" wp14:editId="25A1E5A0">
            <wp:simplePos x="0" y="0"/>
            <wp:positionH relativeFrom="column">
              <wp:posOffset>5157470</wp:posOffset>
            </wp:positionH>
            <wp:positionV relativeFrom="paragraph">
              <wp:posOffset>1953895</wp:posOffset>
            </wp:positionV>
            <wp:extent cx="855345" cy="628015"/>
            <wp:effectExtent l="0" t="0" r="1905" b="635"/>
            <wp:wrapNone/>
            <wp:docPr id="1938384586" name="Picture 1" descr="A cartoon characters holding han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944912" name="Picture 1" descr="A cartoon characters holding hands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345" cy="628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82947" behindDoc="0" locked="0" layoutInCell="1" allowOverlap="1" wp14:anchorId="4EF2EEB6" wp14:editId="58BC8FD0">
            <wp:simplePos x="0" y="0"/>
            <wp:positionH relativeFrom="column">
              <wp:posOffset>5795554</wp:posOffset>
            </wp:positionH>
            <wp:positionV relativeFrom="paragraph">
              <wp:posOffset>3315698</wp:posOffset>
            </wp:positionV>
            <wp:extent cx="799646" cy="567166"/>
            <wp:effectExtent l="0" t="0" r="635" b="4445"/>
            <wp:wrapNone/>
            <wp:docPr id="344158077" name="Picture 1" descr="A cartoon of a person cook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396582" name="Picture 1" descr="A cartoon of a person cooking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9646" cy="5671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81923" behindDoc="0" locked="0" layoutInCell="1" allowOverlap="1" wp14:anchorId="54E5F448" wp14:editId="14D94035">
            <wp:simplePos x="0" y="0"/>
            <wp:positionH relativeFrom="column">
              <wp:posOffset>5886964</wp:posOffset>
            </wp:positionH>
            <wp:positionV relativeFrom="paragraph">
              <wp:posOffset>2583271</wp:posOffset>
            </wp:positionV>
            <wp:extent cx="827314" cy="549797"/>
            <wp:effectExtent l="0" t="0" r="0" b="3175"/>
            <wp:wrapNone/>
            <wp:docPr id="762289607" name="Picture 1" descr="A cartoon of a person in a factor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131199" name="Picture 1" descr="A cartoon of a person in a factory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314" cy="549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0BB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83971" behindDoc="0" locked="0" layoutInCell="1" allowOverlap="1" wp14:anchorId="6D80E0C2" wp14:editId="043B5277">
            <wp:simplePos x="0" y="0"/>
            <wp:positionH relativeFrom="column">
              <wp:posOffset>4952638</wp:posOffset>
            </wp:positionH>
            <wp:positionV relativeFrom="paragraph">
              <wp:posOffset>2768419</wp:posOffset>
            </wp:positionV>
            <wp:extent cx="772886" cy="547942"/>
            <wp:effectExtent l="0" t="0" r="8255" b="5080"/>
            <wp:wrapNone/>
            <wp:docPr id="2025819071" name="Picture 1" descr="A cartoon of a person ski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772303" name="Picture 1" descr="A cartoon of a person skiing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886" cy="547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6563" behindDoc="0" locked="0" layoutInCell="1" allowOverlap="1" wp14:anchorId="72D74691" wp14:editId="47BB1060">
                <wp:simplePos x="0" y="0"/>
                <wp:positionH relativeFrom="column">
                  <wp:posOffset>471805</wp:posOffset>
                </wp:positionH>
                <wp:positionV relativeFrom="paragraph">
                  <wp:posOffset>1783715</wp:posOffset>
                </wp:positionV>
                <wp:extent cx="4625975" cy="2318385"/>
                <wp:effectExtent l="0" t="0" r="0" b="5715"/>
                <wp:wrapNone/>
                <wp:docPr id="12223295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5975" cy="2318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7D333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I went to Japan last summer. I </w:t>
                            </w:r>
                            <w:r w:rsidRPr="001F7DE0">
                              <w:rPr>
                                <w:rFonts w:ascii="Cambria Math" w:hAnsi="Cambria Math" w:cs="Cambria Math"/>
                                <w:sz w:val="26"/>
                                <w:szCs w:val="26"/>
                              </w:rPr>
                              <w:t>❺</w:t>
                            </w: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 __________ with ___________ ____________ . I also </w:t>
                            </w:r>
                            <w:r w:rsidRPr="001F7DE0">
                              <w:rPr>
                                <w:rFonts w:ascii="Cambria Math" w:hAnsi="Cambria Math" w:cs="Cambria Math"/>
                                <w:sz w:val="26"/>
                                <w:szCs w:val="26"/>
                              </w:rPr>
                              <w:t>❻</w:t>
                            </w: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 a ______________ ____________ . I </w:t>
                            </w:r>
                            <w:r w:rsidRPr="001F7DE0">
                              <w:rPr>
                                <w:rFonts w:ascii="Cambria Math" w:hAnsi="Cambria Math" w:cs="Cambria Math"/>
                                <w:sz w:val="26"/>
                                <w:szCs w:val="26"/>
                              </w:rPr>
                              <w:t>❼</w:t>
                            </w: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 ___________ too. It was fun! I </w:t>
                            </w:r>
                            <w:r w:rsidRPr="001F7DE0">
                              <w:rPr>
                                <w:rFonts w:ascii="Cambria Math" w:hAnsi="Cambria Math" w:cs="Cambria Math"/>
                                <w:sz w:val="26"/>
                                <w:szCs w:val="26"/>
                              </w:rPr>
                              <w:t>❽</w:t>
                            </w: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 __________ at a __________ _____________ and </w:t>
                            </w:r>
                            <w:r w:rsidRPr="001F7DE0">
                              <w:rPr>
                                <w:rFonts w:ascii="Cambria Math" w:hAnsi="Cambria Math" w:cs="Cambria Math"/>
                                <w:sz w:val="26"/>
                                <w:szCs w:val="26"/>
                              </w:rPr>
                              <w:t>❾</w:t>
                            </w:r>
                            <w:r w:rsidRPr="001F7DE0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rice with ________________ __________ ___________ . I loved them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74691" id="_x0000_s1070" type="#_x0000_t202" style="position:absolute;margin-left:37.15pt;margin-top:140.45pt;width:364.25pt;height:182.55pt;z-index:2516665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" filled="f" stroked="f">
                <v:textbox>
                  <w:txbxContent>
                    <w:p w14:paraId="0C97D333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I went to Japan last summer. I </w:t>
                      </w:r>
                      <w:r w:rsidRPr="001F7DE0">
                        <w:rPr>
                          <w:rFonts w:ascii="Cambria Math" w:hAnsi="Cambria Math" w:cs="Cambria Math"/>
                          <w:sz w:val="26"/>
                          <w:szCs w:val="26"/>
                        </w:rPr>
                        <w:t>❺</w:t>
                      </w: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 __________ with ___________ ____________ . I also </w:t>
                      </w:r>
                      <w:r w:rsidRPr="001F7DE0">
                        <w:rPr>
                          <w:rFonts w:ascii="Cambria Math" w:hAnsi="Cambria Math" w:cs="Cambria Math"/>
                          <w:sz w:val="26"/>
                          <w:szCs w:val="26"/>
                        </w:rPr>
                        <w:t>❻</w:t>
                      </w: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 a ______________ ____________ . I </w:t>
                      </w:r>
                      <w:r w:rsidRPr="001F7DE0">
                        <w:rPr>
                          <w:rFonts w:ascii="Cambria Math" w:hAnsi="Cambria Math" w:cs="Cambria Math"/>
                          <w:sz w:val="26"/>
                          <w:szCs w:val="26"/>
                        </w:rPr>
                        <w:t>❼</w:t>
                      </w: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 ___________ too. It was fun! I </w:t>
                      </w:r>
                      <w:r w:rsidRPr="001F7DE0">
                        <w:rPr>
                          <w:rFonts w:ascii="Cambria Math" w:hAnsi="Cambria Math" w:cs="Cambria Math"/>
                          <w:sz w:val="26"/>
                          <w:szCs w:val="26"/>
                        </w:rPr>
                        <w:t>❽</w:t>
                      </w: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 __________ at a __________ _____________ and </w:t>
                      </w:r>
                      <w:r w:rsidRPr="001F7DE0">
                        <w:rPr>
                          <w:rFonts w:ascii="Cambria Math" w:hAnsi="Cambria Math" w:cs="Cambria Math"/>
                          <w:sz w:val="26"/>
                          <w:szCs w:val="26"/>
                        </w:rPr>
                        <w:t>❾</w:t>
                      </w:r>
                      <w:r w:rsidRPr="001F7DE0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rice with ________________ __________ ___________ . I loved them!</w:t>
                      </w:r>
                    </w:p>
                  </w:txbxContent>
                </v:textbox>
              </v:shape>
            </w:pict>
          </mc:Fallback>
        </mc:AlternateConten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659" behindDoc="0" locked="0" layoutInCell="1" allowOverlap="1" wp14:anchorId="6E701BB2" wp14:editId="5DE38049">
                <wp:simplePos x="0" y="0"/>
                <wp:positionH relativeFrom="column">
                  <wp:posOffset>-60325</wp:posOffset>
                </wp:positionH>
                <wp:positionV relativeFrom="paragraph">
                  <wp:posOffset>1797141</wp:posOffset>
                </wp:positionV>
                <wp:extent cx="762000" cy="445770"/>
                <wp:effectExtent l="0" t="0" r="0" b="0"/>
                <wp:wrapNone/>
                <wp:docPr id="3976015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445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95397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Gra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01BB2" id="_x0000_s1071" type="#_x0000_t202" style="position:absolute;margin-left:-4.75pt;margin-top:141.5pt;width:60pt;height:35.1pt;z-index:2516706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" filled="f" stroked="f">
                <v:textbox>
                  <w:txbxContent>
                    <w:p w14:paraId="60E95397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Grace: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79875" behindDoc="0" locked="0" layoutInCell="1" allowOverlap="1" wp14:anchorId="7BBD5DD6" wp14:editId="2AC5DB78">
                <wp:simplePos x="0" y="0"/>
                <wp:positionH relativeFrom="column">
                  <wp:posOffset>5763895</wp:posOffset>
                </wp:positionH>
                <wp:positionV relativeFrom="paragraph">
                  <wp:posOffset>861242</wp:posOffset>
                </wp:positionV>
                <wp:extent cx="322385" cy="304800"/>
                <wp:effectExtent l="0" t="0" r="0" b="0"/>
                <wp:wrapNone/>
                <wp:docPr id="12809869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A8C78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C67C89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D5DD6" id="_x0000_s1072" type="#_x0000_t202" style="position:absolute;margin-left:453.85pt;margin-top:67.8pt;width:25.4pt;height:24pt;z-index:2516798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" filled="f" stroked="f">
                <v:textbox>
                  <w:txbxContent>
                    <w:p w14:paraId="02EA8C78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C67C89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❹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78851" behindDoc="0" locked="0" layoutInCell="1" allowOverlap="1" wp14:anchorId="038166D6" wp14:editId="1652C3DC">
                <wp:simplePos x="0" y="0"/>
                <wp:positionH relativeFrom="column">
                  <wp:posOffset>4514941</wp:posOffset>
                </wp:positionH>
                <wp:positionV relativeFrom="paragraph">
                  <wp:posOffset>737416</wp:posOffset>
                </wp:positionV>
                <wp:extent cx="322385" cy="304800"/>
                <wp:effectExtent l="0" t="0" r="0" b="0"/>
                <wp:wrapNone/>
                <wp:docPr id="1964095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C5B44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C67C89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166D6" id="_x0000_s1073" type="#_x0000_t202" style="position:absolute;margin-left:355.5pt;margin-top:58.05pt;width:25.4pt;height:24pt;z-index:2516788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" filled="f" stroked="f">
                <v:textbox>
                  <w:txbxContent>
                    <w:p w14:paraId="689C5B44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C67C89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❸</w:t>
                      </w:r>
                    </w:p>
                  </w:txbxContent>
                </v:textbox>
              </v:shape>
            </w:pict>
          </mc:Fallback>
        </mc:AlternateContent>
      </w:r>
      <w:r w:rsidRPr="006C6EA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74755" behindDoc="0" locked="0" layoutInCell="1" allowOverlap="1" wp14:anchorId="00309788" wp14:editId="6DBF8E19">
            <wp:simplePos x="0" y="0"/>
            <wp:positionH relativeFrom="column">
              <wp:posOffset>4804410</wp:posOffset>
            </wp:positionH>
            <wp:positionV relativeFrom="paragraph">
              <wp:posOffset>908050</wp:posOffset>
            </wp:positionV>
            <wp:extent cx="741680" cy="622300"/>
            <wp:effectExtent l="0" t="0" r="1270" b="6350"/>
            <wp:wrapNone/>
            <wp:docPr id="1720701762" name="Picture 1720701762" descr="A group of people on a st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701762" name="Picture 1720701762" descr="A group of people on a stage&#10;&#10;AI-generated content may be incorrect."/>
                    <pic:cNvPicPr/>
                  </pic:nvPicPr>
                  <pic:blipFill>
                    <a:blip r:embed="rId4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68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77827" behindDoc="0" locked="0" layoutInCell="1" allowOverlap="1" wp14:anchorId="0DDAE222" wp14:editId="2121DF29">
                <wp:simplePos x="0" y="0"/>
                <wp:positionH relativeFrom="column">
                  <wp:posOffset>5635442</wp:posOffset>
                </wp:positionH>
                <wp:positionV relativeFrom="paragraph">
                  <wp:posOffset>13789</wp:posOffset>
                </wp:positionV>
                <wp:extent cx="322385" cy="304800"/>
                <wp:effectExtent l="0" t="0" r="0" b="0"/>
                <wp:wrapNone/>
                <wp:docPr id="1811299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8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61567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C67C89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AE222" id="_x0000_s1074" type="#_x0000_t202" style="position:absolute;margin-left:443.75pt;margin-top:1.1pt;width:25.4pt;height:24pt;z-index:25167782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" filled="f" stroked="f">
                <v:textbox>
                  <w:txbxContent>
                    <w:p w14:paraId="58361567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C67C89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❷</w:t>
                      </w:r>
                    </w:p>
                  </w:txbxContent>
                </v:textbox>
              </v:shape>
            </w:pict>
          </mc:Fallback>
        </mc:AlternateContent>
      </w:r>
      <w:r w:rsidRPr="00C67C89">
        <w:rPr>
          <w:rFonts w:ascii="Arial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45720" distB="45720" distL="114300" distR="114300" simplePos="0" relativeHeight="251676803" behindDoc="0" locked="0" layoutInCell="1" allowOverlap="1" wp14:anchorId="2B7AF333" wp14:editId="26D0B40F">
                <wp:simplePos x="0" y="0"/>
                <wp:positionH relativeFrom="column">
                  <wp:posOffset>4462508</wp:posOffset>
                </wp:positionH>
                <wp:positionV relativeFrom="paragraph">
                  <wp:posOffset>25309</wp:posOffset>
                </wp:positionV>
                <wp:extent cx="321945" cy="304800"/>
                <wp:effectExtent l="0" t="0" r="0" b="0"/>
                <wp:wrapNone/>
                <wp:docPr id="8654481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CCE87" w14:textId="77777777" w:rsidR="00BC72CF" w:rsidRPr="00C67C89" w:rsidRDefault="00BC72CF" w:rsidP="00BC72CF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C67C89">
                              <w:rPr>
                                <w:rFonts w:ascii="Calibri" w:hAnsi="Calibri"/>
                                <w:sz w:val="20"/>
                                <w:szCs w:val="18"/>
                                <w:lang w:eastAsia="zh-HK"/>
                              </w:rPr>
                              <w:t>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AF333" id="_x0000_s1075" type="#_x0000_t202" style="position:absolute;margin-left:351.4pt;margin-top:2pt;width:25.35pt;height:24pt;z-index:2516768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" filled="f" stroked="f">
                <v:textbox>
                  <w:txbxContent>
                    <w:p w14:paraId="05BCCE87" w14:textId="77777777" w:rsidR="00BC72CF" w:rsidRPr="00C67C89" w:rsidRDefault="00BC72CF" w:rsidP="00BC72CF">
                      <w:pPr>
                        <w:rPr>
                          <w:sz w:val="20"/>
                          <w:szCs w:val="18"/>
                        </w:rPr>
                      </w:pPr>
                      <w:r w:rsidRPr="00C67C89">
                        <w:rPr>
                          <w:rFonts w:ascii="Calibri" w:hAnsi="Calibri"/>
                          <w:sz w:val="20"/>
                          <w:szCs w:val="18"/>
                          <w:lang w:eastAsia="zh-HK"/>
                        </w:rPr>
                        <w:t>❶</w:t>
                      </w:r>
                    </w:p>
                  </w:txbxContent>
                </v:textbox>
              </v:shape>
            </w:pict>
          </mc:Fallback>
        </mc:AlternateContent>
      </w:r>
      <w:r w:rsidRPr="00BE60FA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75779" behindDoc="0" locked="0" layoutInCell="1" allowOverlap="1" wp14:anchorId="2F9876B2" wp14:editId="68BB5642">
            <wp:simplePos x="0" y="0"/>
            <wp:positionH relativeFrom="column">
              <wp:posOffset>5788416</wp:posOffset>
            </wp:positionH>
            <wp:positionV relativeFrom="paragraph">
              <wp:posOffset>983606</wp:posOffset>
            </wp:positionV>
            <wp:extent cx="483870" cy="829945"/>
            <wp:effectExtent l="133350" t="0" r="68580" b="65405"/>
            <wp:wrapNone/>
            <wp:docPr id="473712679" name="Picture 473712679" descr="A cartoon of a bi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712679" name="Picture 473712679" descr="A cartoon of a bird&#10;&#10;AI-generated content may be incorrect."/>
                    <pic:cNvPicPr/>
                  </pic:nvPicPr>
                  <pic:blipFill>
                    <a:blip r:embed="rId46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167284">
                      <a:off x="0" y="0"/>
                      <a:ext cx="483870" cy="829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307">
        <w:rPr>
          <w:rFonts w:ascii="Arial" w:eastAsia="新細明體" w:hAnsi="Arial" w:cs="Arial"/>
          <w:noProof/>
          <w:color w:val="FF0000"/>
          <w:szCs w:val="24"/>
        </w:rPr>
        <w:drawing>
          <wp:anchor distT="0" distB="0" distL="114300" distR="114300" simplePos="0" relativeHeight="251673731" behindDoc="0" locked="0" layoutInCell="1" allowOverlap="1" wp14:anchorId="4D102799" wp14:editId="7FCBEC33">
            <wp:simplePos x="0" y="0"/>
            <wp:positionH relativeFrom="column">
              <wp:posOffset>5676265</wp:posOffset>
            </wp:positionH>
            <wp:positionV relativeFrom="paragraph">
              <wp:posOffset>164011</wp:posOffset>
            </wp:positionV>
            <wp:extent cx="920659" cy="645134"/>
            <wp:effectExtent l="0" t="0" r="0" b="3175"/>
            <wp:wrapNone/>
            <wp:docPr id="43282514" name="Picture 1" descr="A drawing of a bo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440277" name="Picture 1" descr="A drawing of a boat&#10;&#10;AI-generated content may be incorrect.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659" cy="645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515" behindDoc="0" locked="0" layoutInCell="1" allowOverlap="1" wp14:anchorId="4D3155A4" wp14:editId="78AF4AD1">
            <wp:simplePos x="0" y="0"/>
            <wp:positionH relativeFrom="column">
              <wp:posOffset>4681311</wp:posOffset>
            </wp:positionH>
            <wp:positionV relativeFrom="paragraph">
              <wp:posOffset>217442</wp:posOffset>
            </wp:positionV>
            <wp:extent cx="761311" cy="520050"/>
            <wp:effectExtent l="0" t="0" r="1270" b="0"/>
            <wp:wrapNone/>
            <wp:docPr id="419557571" name="圖片 15" descr="A cartoon child in a fr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785637" name="圖片 15" descr="A cartoon child in a frame&#10;&#10;AI-generated content may be incorrect.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t="11572" r="10345" b="11289"/>
                    <a:stretch/>
                  </pic:blipFill>
                  <pic:spPr bwMode="auto">
                    <a:xfrm>
                      <a:off x="0" y="0"/>
                      <a:ext cx="761311" cy="52005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539" behindDoc="0" locked="0" layoutInCell="1" allowOverlap="1" wp14:anchorId="77D636BF" wp14:editId="6FFF4348">
                <wp:simplePos x="0" y="0"/>
                <wp:positionH relativeFrom="column">
                  <wp:posOffset>471986</wp:posOffset>
                </wp:positionH>
                <wp:positionV relativeFrom="paragraph">
                  <wp:posOffset>46990</wp:posOffset>
                </wp:positionV>
                <wp:extent cx="4593772" cy="1719580"/>
                <wp:effectExtent l="0" t="0" r="0" b="0"/>
                <wp:wrapNone/>
                <wp:docPr id="1019381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3772" cy="171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1FF5E" w14:textId="77777777" w:rsidR="00BC72CF" w:rsidRDefault="00BC72CF" w:rsidP="00BC72CF">
                            <w:pPr>
                              <w:tabs>
                                <w:tab w:val="left" w:pos="1134"/>
                                <w:tab w:val="left" w:pos="1418"/>
                              </w:tabs>
                              <w:adjustRightInd w:val="0"/>
                              <w:snapToGrid w:val="0"/>
                              <w:spacing w:line="500" w:lineRule="exact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I went to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China </w:t>
                            </w:r>
                            <w:r w:rsidRPr="00FD2F63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last summer.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I </w:t>
                            </w:r>
                            <w:r>
                              <w:rPr>
                                <w:rFonts w:ascii="Calibri" w:hAnsi="Calibri"/>
                                <w:lang w:eastAsia="zh-HK"/>
                              </w:rPr>
                              <w:t>❶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_ a ___________ and </w:t>
                            </w: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❷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_ ________ a ___________ ___________ . I </w:t>
                            </w: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❸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_ a _____________ at a _____________ too. I </w:t>
                            </w:r>
                            <w:r w:rsidRPr="00E44BC2">
                              <w:rPr>
                                <w:rFonts w:ascii="Calibri" w:hAnsi="Calibri" w:cs="Arial"/>
                                <w:szCs w:val="24"/>
                              </w:rPr>
                              <w:t>❹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____________ a _____________ ____________ . </w:t>
                            </w:r>
                          </w:p>
                          <w:p w14:paraId="006EA3ED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I enjoyed it a lo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636BF" id="_x0000_s1076" type="#_x0000_t202" style="position:absolute;margin-left:37.15pt;margin-top:3.7pt;width:361.7pt;height:135.4pt;z-index:2516655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" filled="f" stroked="f">
                <v:textbox>
                  <w:txbxContent>
                    <w:p w14:paraId="6FC1FF5E" w14:textId="77777777" w:rsidR="00BC72CF" w:rsidRDefault="00BC72CF" w:rsidP="00BC72CF">
                      <w:pPr>
                        <w:tabs>
                          <w:tab w:val="left" w:pos="1134"/>
                          <w:tab w:val="left" w:pos="1418"/>
                        </w:tabs>
                        <w:adjustRightInd w:val="0"/>
                        <w:snapToGrid w:val="0"/>
                        <w:spacing w:line="500" w:lineRule="exact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I went to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China </w:t>
                      </w:r>
                      <w:r w:rsidRPr="00FD2F63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last summer.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I </w:t>
                      </w:r>
                      <w:r>
                        <w:rPr>
                          <w:rFonts w:ascii="Calibri" w:hAnsi="Calibri"/>
                          <w:lang w:eastAsia="zh-HK"/>
                        </w:rPr>
                        <w:t>❶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_ a ___________ and </w:t>
                      </w: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❷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_ ________ a ___________ ___________ . I </w:t>
                      </w: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❸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_ a _____________ at a _____________ too. I </w:t>
                      </w:r>
                      <w:r w:rsidRPr="00E44BC2">
                        <w:rPr>
                          <w:rFonts w:ascii="Calibri" w:hAnsi="Calibri" w:cs="Arial"/>
                          <w:szCs w:val="24"/>
                        </w:rPr>
                        <w:t>❹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____________ a _____________ ____________ . </w:t>
                      </w:r>
                    </w:p>
                    <w:p w14:paraId="006EA3ED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I enjoyed it a lot!</w:t>
                      </w:r>
                    </w:p>
                  </w:txbxContent>
                </v:textbox>
              </v:shape>
            </w:pict>
          </mc:Fallback>
        </mc:AlternateContent>
      </w:r>
      <w:r w:rsidRPr="00CC3C5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635" behindDoc="0" locked="0" layoutInCell="1" allowOverlap="1" wp14:anchorId="2EC511C6" wp14:editId="5947B311">
                <wp:simplePos x="0" y="0"/>
                <wp:positionH relativeFrom="column">
                  <wp:posOffset>-39461</wp:posOffset>
                </wp:positionH>
                <wp:positionV relativeFrom="paragraph">
                  <wp:posOffset>45720</wp:posOffset>
                </wp:positionV>
                <wp:extent cx="762000" cy="446314"/>
                <wp:effectExtent l="0" t="0" r="0" b="0"/>
                <wp:wrapNone/>
                <wp:docPr id="16967199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4463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A19AE" w14:textId="77777777" w:rsidR="00BC72CF" w:rsidRPr="001F7DE0" w:rsidRDefault="00BC72CF" w:rsidP="00BC72CF">
                            <w:pPr>
                              <w:spacing w:line="500" w:lineRule="exact"/>
                              <w:rPr>
                                <w:rFonts w:ascii="Cavolini" w:hAnsi="Cavolini" w:cs="Cavolini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Joy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511C6" id="_x0000_s1077" type="#_x0000_t202" style="position:absolute;margin-left:-3.1pt;margin-top:3.6pt;width:60pt;height:35.15pt;z-index:2516696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" filled="f" stroked="f">
                <v:textbox>
                  <w:txbxContent>
                    <w:p w14:paraId="451A19AE" w14:textId="77777777" w:rsidR="00BC72CF" w:rsidRPr="001F7DE0" w:rsidRDefault="00BC72CF" w:rsidP="00BC72CF">
                      <w:pPr>
                        <w:spacing w:line="500" w:lineRule="exact"/>
                        <w:rPr>
                          <w:rFonts w:ascii="Cavolini" w:hAnsi="Cavolini" w:cs="Cavolini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Joyc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新細明體" w:hAnsi="Arial" w:cs="Arial"/>
          <w:b/>
          <w:noProof/>
          <w:color w:val="FF0000"/>
          <w:szCs w:val="24"/>
        </w:rPr>
        <w:br w:type="page"/>
      </w:r>
    </w:p>
    <w:p w14:paraId="5FBB7F49" w14:textId="5189627A" w:rsidR="006B168A" w:rsidRPr="00D94BDC" w:rsidRDefault="00A777BA" w:rsidP="00D94BDC">
      <w:pPr>
        <w:pStyle w:val="RPHead"/>
        <w:spacing w:afterLines="50" w:after="180"/>
        <w:ind w:leftChars="2" w:left="5" w:firstLineChars="0" w:firstLine="0"/>
        <w:rPr>
          <w:rFonts w:ascii="Arial" w:eastAsiaTheme="minorEastAsia" w:hAnsi="Arial" w:cs="Arial"/>
          <w:sz w:val="28"/>
          <w:szCs w:val="28"/>
          <w:lang w:eastAsia="zh-HK"/>
        </w:rPr>
      </w:pPr>
      <w:r w:rsidRPr="00275979">
        <w:rPr>
          <w:rFonts w:ascii="Arial" w:hAnsi="Arial" w:cs="Arial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427AAAF8" wp14:editId="003BCCE4">
                <wp:simplePos x="0" y="0"/>
                <wp:positionH relativeFrom="column">
                  <wp:posOffset>-306705</wp:posOffset>
                </wp:positionH>
                <wp:positionV relativeFrom="paragraph">
                  <wp:posOffset>-1112058</wp:posOffset>
                </wp:positionV>
                <wp:extent cx="7095490" cy="869950"/>
                <wp:effectExtent l="114300" t="114300" r="105410" b="101600"/>
                <wp:wrapNone/>
                <wp:docPr id="53936698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69950"/>
                          <a:chOff x="0" y="0"/>
                          <a:chExt cx="7095490" cy="8699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1305567994" name="Group 4"/>
                        <wpg:cNvGrpSpPr/>
                        <wpg:grpSpPr>
                          <a:xfrm>
                            <a:off x="0" y="0"/>
                            <a:ext cx="7095490" cy="869950"/>
                            <a:chOff x="0" y="0"/>
                            <a:chExt cx="7095490" cy="869950"/>
                          </a:xfrm>
                        </wpg:grpSpPr>
                        <pic:pic xmlns:pic="http://schemas.openxmlformats.org/drawingml/2006/picture">
                          <pic:nvPicPr>
                            <pic:cNvPr id="1918169344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50039154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9413131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071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72871829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718613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17465942" name="文字方塊 8"/>
                        <wps:cNvSpPr txBox="1"/>
                        <wps:spPr>
                          <a:xfrm>
                            <a:off x="4953000" y="88900"/>
                            <a:ext cx="1685925" cy="5948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6FD4A3C" w14:textId="77777777" w:rsidR="0075217C" w:rsidRPr="00D34C7B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5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A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6</w:t>
                              </w:r>
                            </w:p>
                            <w:p w14:paraId="5E15B97C" w14:textId="545DF8B5" w:rsidR="0075217C" w:rsidRPr="00825737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0279B426" w14:textId="77777777" w:rsidR="0075217C" w:rsidRDefault="0075217C" w:rsidP="0075217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7AAAF8" id="_x0000_s1078" style="position:absolute;left:0;text-align:left;margin-left:-24.15pt;margin-top:-87.55pt;width:558.7pt;height:68.5pt;z-index:251658254;mso-width-relative:margin;mso-height-relative:margin" coordsize="70954,869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N5o3c4p1&#10;FACelLRRQBHnnNPzS0UAJml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">
                <v:group id="Group 4" o:spid="_x0000_s1079" style="position:absolute;width:70954;height:8699" coordsize="70954,8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">
                  <v:shape id="Picture 1" o:spid="_x0000_s1080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">
                    <v:imagedata r:id="rId13" o:title="A black line drawing of a car&#10;&#10;Description automatically generated with medium confidence"/>
                  </v:shape>
                  <v:shape id="Picture 2" o:spid="_x0000_s1081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">
                    <v:imagedata r:id="rId14" o:title=""/>
                  </v:shape>
                  <v:shape id="Picture 2" o:spid="_x0000_s1082" type="#_x0000_t75" style="position:absolute;left:60071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">
                    <v:imagedata r:id="rId14" o:title=""/>
                  </v:shape>
                  <v:shape id="Picture 2" o:spid="_x0000_s1083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">
                    <v:imagedata r:id="rId14" o:title=""/>
                  </v:shape>
                  <v:shape id="Picture 2" o:spid="_x0000_s1084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">
                    <v:imagedata r:id="rId14" o:title=""/>
                  </v:shape>
                </v:group>
                <v:shape id="文字方塊 8" o:spid="_x0000_s1085" type="#_x0000_t202" style="position:absolute;left:49530;top:889;width:16859;height:5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" filled="f" stroked="f" strokeweight=".5pt">
                  <v:textbox>
                    <w:txbxContent>
                      <w:p w14:paraId="26FD4A3C" w14:textId="77777777" w:rsidR="0075217C" w:rsidRPr="00D34C7B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5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A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6</w:t>
                        </w:r>
                      </w:p>
                      <w:p w14:paraId="5E15B97C" w14:textId="545DF8B5" w:rsidR="0075217C" w:rsidRPr="00825737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0279B426" w14:textId="77777777" w:rsidR="0075217C" w:rsidRDefault="0075217C" w:rsidP="0075217C"/>
                    </w:txbxContent>
                  </v:textbox>
                </v:shape>
              </v:group>
            </w:pict>
          </mc:Fallback>
        </mc:AlternateContent>
      </w:r>
      <w:r w:rsidR="00941B35">
        <w:rPr>
          <w:rFonts w:eastAsiaTheme="minorEastAsia" w:hint="eastAsia"/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60FC1D31" wp14:editId="49FE8BCD">
                <wp:simplePos x="0" y="0"/>
                <wp:positionH relativeFrom="column">
                  <wp:posOffset>-64135</wp:posOffset>
                </wp:positionH>
                <wp:positionV relativeFrom="paragraph">
                  <wp:posOffset>292100</wp:posOffset>
                </wp:positionV>
                <wp:extent cx="6574155" cy="1104900"/>
                <wp:effectExtent l="0" t="0" r="17145" b="19050"/>
                <wp:wrapNone/>
                <wp:docPr id="1107643292" name="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104900"/>
                        </a:xfrm>
                        <a:prstGeom prst="roundRect">
                          <a:avLst>
                            <a:gd name="adj" fmla="val 708"/>
                          </a:avLst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5CF977" w14:textId="2F6655EA" w:rsidR="003544E8" w:rsidRPr="00F8085A" w:rsidRDefault="003544E8" w:rsidP="00941B35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</w:pP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roast goose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  <w:t>roast turkey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6A2692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AB3F8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pineapple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 fried rice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4366AB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rice with 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deep-fried pork chop</w:t>
                            </w:r>
                          </w:p>
                          <w:p w14:paraId="618D9200" w14:textId="1E4008EA" w:rsidR="003544E8" w:rsidRPr="00F8085A" w:rsidRDefault="003544E8" w:rsidP="00941B35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</w:pP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sushi at a fish market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proofErr w:type="gramStart"/>
                            <w:r w:rsidR="009079C5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explore</w:t>
                            </w:r>
                            <w:proofErr w:type="gramEnd"/>
                            <w:r w:rsidR="009079C5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 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a cave</w:t>
                            </w:r>
                            <w:r w:rsidR="006A2692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9079C5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go on 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a boat trip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9079C5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go on </w:t>
                            </w: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a castle</w:t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 tour</w:t>
                            </w:r>
                          </w:p>
                          <w:p w14:paraId="0711624F" w14:textId="2BE09207" w:rsidR="00F8085A" w:rsidRDefault="009079C5" w:rsidP="00941B35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</w:pP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go </w:t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skiing</w:t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F8085A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visit … temple </w:t>
                            </w:r>
                            <w:r w:rsid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F8085A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visit a fishing village </w:t>
                            </w:r>
                            <w:r w:rsid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F8085A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watch a play at a theatre</w:t>
                            </w:r>
                          </w:p>
                          <w:p w14:paraId="7B18AB5D" w14:textId="5EF5E05D" w:rsidR="00F8085A" w:rsidRDefault="00A050C6" w:rsidP="00941B35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</w:pP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 xml:space="preserve">take </w:t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photos with cartoon characters</w:t>
                            </w:r>
                            <w:r w:rsidR="003544E8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6A2692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F8085A"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take a ride in a hot-air balloon</w:t>
                            </w:r>
                          </w:p>
                          <w:p w14:paraId="431FF0F5" w14:textId="18B867F3" w:rsidR="00F8085A" w:rsidRPr="00F8085A" w:rsidRDefault="00F8085A" w:rsidP="00941B35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</w:pPr>
                            <w:r w:rsidRPr="00F8085A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>visit a chocolate factory</w:t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  <w:t>look at … mountains</w:t>
                            </w:r>
                            <w:r w:rsidR="00590E31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  <w:lang w:eastAsia="zh-HK"/>
                              </w:rPr>
                              <w:tab/>
                              <w:t>waterfa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FC1D31" id="_x0000_s1086" style="position:absolute;left:0;text-align:left;margin-left:-5.05pt;margin-top:23pt;width:517.65pt;height:87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46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" fillcolor="white [3212]" strokecolor="black [3213]">
                <v:textbox>
                  <w:txbxContent>
                    <w:p w14:paraId="5A5CF977" w14:textId="2F6655EA" w:rsidR="003544E8" w:rsidRPr="00F8085A" w:rsidRDefault="003544E8" w:rsidP="00941B35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</w:pP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roast goose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  <w:t>roast turkey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6A2692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AB3F8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pineapple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 fried rice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4366AB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rice with 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deep-fried pork chop</w:t>
                      </w:r>
                    </w:p>
                    <w:p w14:paraId="618D9200" w14:textId="1E4008EA" w:rsidR="003544E8" w:rsidRPr="00F8085A" w:rsidRDefault="003544E8" w:rsidP="00941B35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</w:pP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sushi at a fish market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9079C5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explore 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a cave</w:t>
                      </w:r>
                      <w:r w:rsidR="006A2692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9079C5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go on 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a boat trip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9079C5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go on </w:t>
                      </w: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a castle</w:t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 tour</w:t>
                      </w:r>
                    </w:p>
                    <w:p w14:paraId="0711624F" w14:textId="2BE09207" w:rsidR="00F8085A" w:rsidRDefault="009079C5" w:rsidP="00941B35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</w:pP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go </w:t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skiing</w:t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F8085A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visit … temple </w:t>
                      </w:r>
                      <w:r w:rsid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F8085A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visit a fishing village </w:t>
                      </w:r>
                      <w:r w:rsid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F8085A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watch a play at a theatre</w:t>
                      </w:r>
                    </w:p>
                    <w:p w14:paraId="7B18AB5D" w14:textId="5EF5E05D" w:rsidR="00F8085A" w:rsidRDefault="00A050C6" w:rsidP="00941B35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</w:pP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 xml:space="preserve">take </w:t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photos with cartoon characters</w:t>
                      </w:r>
                      <w:r w:rsidR="003544E8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6A2692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F8085A"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take a ride in a hot-air balloon</w:t>
                      </w:r>
                    </w:p>
                    <w:p w14:paraId="431FF0F5" w14:textId="18B867F3" w:rsidR="00F8085A" w:rsidRPr="00F8085A" w:rsidRDefault="00F8085A" w:rsidP="00941B35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</w:pPr>
                      <w:r w:rsidRPr="00F8085A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>visit a chocolate factory</w:t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  <w:t>look at … mountains</w:t>
                      </w:r>
                      <w:r w:rsidR="00590E31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  <w:lang w:eastAsia="zh-HK"/>
                        </w:rPr>
                        <w:tab/>
                        <w:t>waterfalls</w:t>
                      </w:r>
                    </w:p>
                  </w:txbxContent>
                </v:textbox>
              </v:roundrect>
            </w:pict>
          </mc:Fallback>
        </mc:AlternateContent>
      </w:r>
      <w:r w:rsidR="006B168A" w:rsidRPr="00D94BDC">
        <w:rPr>
          <w:rFonts w:ascii="Arial" w:eastAsiaTheme="minorEastAsia" w:hAnsi="Arial" w:cs="Arial"/>
          <w:noProof/>
          <w:sz w:val="28"/>
          <w:szCs w:val="28"/>
          <w:lang w:eastAsia="zh-HK"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38F2D57C" wp14:editId="087DDDF2">
                <wp:simplePos x="0" y="0"/>
                <wp:positionH relativeFrom="column">
                  <wp:posOffset>-535940</wp:posOffset>
                </wp:positionH>
                <wp:positionV relativeFrom="paragraph">
                  <wp:posOffset>-1250315</wp:posOffset>
                </wp:positionV>
                <wp:extent cx="7591425" cy="1397000"/>
                <wp:effectExtent l="0" t="0" r="9525" b="0"/>
                <wp:wrapNone/>
                <wp:docPr id="1416405154" name="Flowchart: Document 1416405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91425" cy="139700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7C4BE" id="Flowchart: Document 1416405154" o:spid="_x0000_s1026" type="#_x0000_t114" style="position:absolute;margin-left:-42.2pt;margin-top:-98.45pt;width:597.75pt;height:110pt;flip:x;z-index:-2516582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D94BDC" w:rsidRPr="00D94BDC">
        <w:rPr>
          <w:rFonts w:ascii="Arial" w:hAnsi="Arial" w:cs="Arial"/>
          <w:noProof/>
          <w:sz w:val="28"/>
          <w:szCs w:val="28"/>
        </w:rPr>
        <w:t>Fill in the blanks. Use the correct form of the verbs.</w:t>
      </w:r>
    </w:p>
    <w:p w14:paraId="14FB58C7" w14:textId="7D44744B" w:rsidR="003544E8" w:rsidRDefault="003544E8" w:rsidP="00BB5530">
      <w:pPr>
        <w:pStyle w:val="RPHead"/>
        <w:spacing w:afterLines="50" w:after="180"/>
        <w:ind w:leftChars="9" w:left="151" w:hangingChars="46" w:hanging="129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2EBF6E6C" w14:textId="43F01E8A" w:rsidR="0011334C" w:rsidRDefault="0011334C" w:rsidP="00BB5530">
      <w:pPr>
        <w:pStyle w:val="RPHead"/>
        <w:spacing w:afterLines="50" w:after="180"/>
        <w:ind w:leftChars="9" w:left="151" w:hangingChars="46" w:hanging="129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5D9DB746" w14:textId="4C770C38" w:rsidR="0011334C" w:rsidRDefault="0011334C" w:rsidP="00BB5530">
      <w:pPr>
        <w:pStyle w:val="RPHead"/>
        <w:spacing w:afterLines="50" w:after="180"/>
        <w:ind w:leftChars="9" w:left="151" w:hangingChars="46" w:hanging="129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188EF662" w14:textId="5C8B224E" w:rsidR="006B168A" w:rsidRDefault="006B168A" w:rsidP="00941B35">
      <w:pPr>
        <w:pStyle w:val="RPHead"/>
        <w:spacing w:afterLines="50" w:after="180"/>
        <w:ind w:leftChars="9" w:left="151" w:hangingChars="46" w:hanging="129"/>
        <w:rPr>
          <w:rFonts w:ascii="Arial" w:eastAsiaTheme="minorEastAsia" w:hAnsi="Arial" w:cs="Arial"/>
          <w:sz w:val="28"/>
          <w:szCs w:val="28"/>
          <w:lang w:eastAsia="zh-H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984709" w14:paraId="306F8372" w14:textId="77777777" w:rsidTr="00591F21">
        <w:tc>
          <w:tcPr>
            <w:tcW w:w="10199" w:type="dxa"/>
          </w:tcPr>
          <w:p w14:paraId="122F0214" w14:textId="62BD7004" w:rsidR="00984709" w:rsidRDefault="0089636E" w:rsidP="0089636E">
            <w:pPr>
              <w:pStyle w:val="RPHead"/>
              <w:ind w:leftChars="0" w:left="0" w:firstLineChars="0" w:firstLine="0"/>
              <w:jc w:val="center"/>
              <w:rPr>
                <w:rFonts w:ascii="Arial" w:eastAsiaTheme="minorEastAsia" w:hAnsi="Arial" w:cs="Arial"/>
                <w:sz w:val="28"/>
                <w:szCs w:val="28"/>
                <w:lang w:eastAsia="zh-HK"/>
              </w:rPr>
            </w:pPr>
            <w:r>
              <w:rPr>
                <w:rFonts w:ascii="Arial" w:eastAsiaTheme="minorEastAsia" w:hAnsi="Arial" w:cs="Arial"/>
                <w:sz w:val="28"/>
                <w:szCs w:val="28"/>
                <w:lang w:eastAsia="zh-HK"/>
              </w:rPr>
              <w:t>Winnie’s Blog</w:t>
            </w:r>
          </w:p>
        </w:tc>
      </w:tr>
      <w:tr w:rsidR="004A6F66" w14:paraId="453BB8C0" w14:textId="77777777" w:rsidTr="00852EA9">
        <w:trPr>
          <w:trHeight w:val="5748"/>
        </w:trPr>
        <w:tc>
          <w:tcPr>
            <w:tcW w:w="10199" w:type="dxa"/>
          </w:tcPr>
          <w:p w14:paraId="21836BB6" w14:textId="1BFC7DAC" w:rsidR="00454C8F" w:rsidRDefault="004A6F66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 w:rsidRPr="00A047A3">
              <w:rPr>
                <w:rFonts w:ascii="Times New Roman" w:hAnsi="Times New Roman"/>
                <w:sz w:val="26"/>
                <w:szCs w:val="26"/>
              </w:rPr>
              <w:t xml:space="preserve">I have been to Japan three times. Three years </w:t>
            </w:r>
            <w:proofErr w:type="gramStart"/>
            <w:r w:rsidRPr="00A047A3">
              <w:rPr>
                <w:rFonts w:ascii="Times New Roman" w:hAnsi="Times New Roman"/>
                <w:sz w:val="26"/>
                <w:szCs w:val="26"/>
              </w:rPr>
              <w:t>ago</w:t>
            </w:r>
            <w:proofErr w:type="gramEnd"/>
            <w:r w:rsidRPr="00A047A3">
              <w:rPr>
                <w:rFonts w:ascii="Times New Roman" w:hAnsi="Times New Roman"/>
                <w:sz w:val="26"/>
                <w:szCs w:val="26"/>
              </w:rPr>
              <w:t xml:space="preserve"> I went </w:t>
            </w:r>
            <w:r>
              <w:rPr>
                <w:rFonts w:ascii="Times New Roman" w:hAnsi="Times New Roman"/>
                <w:sz w:val="26"/>
                <w:szCs w:val="26"/>
              </w:rPr>
              <w:t>there</w:t>
            </w:r>
            <w:r w:rsidRPr="00A047A3">
              <w:rPr>
                <w:rFonts w:ascii="Times New Roman" w:hAnsi="Times New Roman"/>
                <w:sz w:val="26"/>
                <w:szCs w:val="26"/>
              </w:rPr>
              <w:t xml:space="preserve"> with my parents for the first time. We had such a great time. </w:t>
            </w:r>
            <w:proofErr w:type="gramStart"/>
            <w:r w:rsidRPr="00A047A3">
              <w:rPr>
                <w:rFonts w:ascii="Times New Roman" w:hAnsi="Times New Roman"/>
                <w:sz w:val="26"/>
                <w:szCs w:val="26"/>
              </w:rPr>
              <w:t>First</w:t>
            </w:r>
            <w:proofErr w:type="gramEnd"/>
            <w:r w:rsidRPr="00A047A3">
              <w:rPr>
                <w:rFonts w:ascii="Times New Roman" w:hAnsi="Times New Roman"/>
                <w:sz w:val="26"/>
                <w:szCs w:val="26"/>
              </w:rPr>
              <w:t xml:space="preserve"> we went to </w:t>
            </w:r>
            <w:r>
              <w:rPr>
                <w:rFonts w:ascii="Times New Roman" w:hAnsi="Times New Roman"/>
                <w:sz w:val="26"/>
                <w:szCs w:val="26"/>
              </w:rPr>
              <w:t>a theme</w:t>
            </w:r>
            <w:r w:rsidRPr="00A047A3">
              <w:rPr>
                <w:rFonts w:ascii="Times New Roman" w:hAnsi="Times New Roman"/>
                <w:sz w:val="26"/>
                <w:szCs w:val="26"/>
              </w:rPr>
              <w:t xml:space="preserve"> park. I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vertAlign w:val="superscript"/>
              </w:rPr>
              <w:t>1.</w:t>
            </w:r>
            <w:r>
              <w:rPr>
                <w:rFonts w:ascii="Times New Roman" w:hAnsi="Times New Roman"/>
                <w:sz w:val="26"/>
                <w:szCs w:val="26"/>
              </w:rPr>
              <w:t>_____________________</w:t>
            </w:r>
            <w:r w:rsidR="00454C8F">
              <w:rPr>
                <w:rFonts w:ascii="Times New Roman" w:hAnsi="Times New Roman"/>
                <w:sz w:val="26"/>
                <w:szCs w:val="26"/>
              </w:rPr>
              <w:t>__</w:t>
            </w:r>
          </w:p>
          <w:p w14:paraId="58BC055F" w14:textId="5632DE58" w:rsidR="008441D9" w:rsidRDefault="00CC6340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80" behindDoc="0" locked="0" layoutInCell="1" allowOverlap="1" wp14:anchorId="7FAC4B0A" wp14:editId="1007808D">
                  <wp:simplePos x="0" y="0"/>
                  <wp:positionH relativeFrom="column">
                    <wp:posOffset>1801867</wp:posOffset>
                  </wp:positionH>
                  <wp:positionV relativeFrom="paragraph">
                    <wp:posOffset>212090</wp:posOffset>
                  </wp:positionV>
                  <wp:extent cx="386255" cy="363248"/>
                  <wp:effectExtent l="0" t="0" r="0" b="0"/>
                  <wp:wrapNone/>
                  <wp:docPr id="9" name="Graphic 9" descr="Asian Temp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Asian Temple with solid fill"/>
                          <pic:cNvPicPr/>
                        </pic:nvPicPr>
                        <pic:blipFill rotWithShape="1"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rcRect t="1" b="5851"/>
                          <a:stretch/>
                        </pic:blipFill>
                        <pic:spPr bwMode="auto">
                          <a:xfrm>
                            <a:off x="0" y="0"/>
                            <a:ext cx="386255" cy="363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6F66">
              <w:rPr>
                <w:rFonts w:ascii="Times New Roman" w:hAnsi="Times New Roman"/>
                <w:sz w:val="26"/>
                <w:szCs w:val="26"/>
              </w:rPr>
              <w:t>_________________</w:t>
            </w:r>
            <w:r w:rsidR="00454C8F">
              <w:rPr>
                <w:rFonts w:ascii="Times New Roman" w:hAnsi="Times New Roman"/>
                <w:sz w:val="26"/>
                <w:szCs w:val="26"/>
              </w:rPr>
              <w:t>_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____ </w:t>
            </w:r>
            <w:r w:rsidR="00454C8F">
              <w:rPr>
                <w:rFonts w:ascii="Times New Roman" w:hAnsi="Times New Roman"/>
                <w:sz w:val="26"/>
                <w:szCs w:val="26"/>
              </w:rPr>
              <w:t>there</w:t>
            </w:r>
            <w:r w:rsidR="004A6F66" w:rsidRPr="00A047A3">
              <w:rPr>
                <w:rFonts w:ascii="Times New Roman" w:hAnsi="Times New Roman"/>
                <w:sz w:val="26"/>
                <w:szCs w:val="26"/>
              </w:rPr>
              <w:t>. I love the princesses best. Then we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454C8F">
              <w:rPr>
                <w:rFonts w:ascii="Times New Roman" w:hAnsi="Times New Roman"/>
                <w:sz w:val="26"/>
                <w:szCs w:val="26"/>
                <w:vertAlign w:val="superscript"/>
              </w:rPr>
              <w:t>2.</w:t>
            </w:r>
            <w:r w:rsidR="004A6F66">
              <w:rPr>
                <w:rFonts w:ascii="Times New Roman" w:hAnsi="Times New Roman"/>
                <w:sz w:val="26"/>
                <w:szCs w:val="26"/>
              </w:rPr>
              <w:t>_____________</w:t>
            </w:r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 a beautiful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 ______________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   </w:t>
            </w:r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. My </w:t>
            </w:r>
            <w:proofErr w:type="spellStart"/>
            <w:r w:rsidR="004A6F66" w:rsidRPr="00A047A3">
              <w:rPr>
                <w:rFonts w:ascii="Times New Roman" w:hAnsi="Times New Roman"/>
                <w:sz w:val="26"/>
                <w:szCs w:val="26"/>
              </w:rPr>
              <w:t>favourite</w:t>
            </w:r>
            <w:proofErr w:type="spellEnd"/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 activity was</w:t>
            </w:r>
            <w:r w:rsidR="00181176">
              <w:rPr>
                <w:rFonts w:ascii="Times New Roman" w:hAnsi="Times New Roman"/>
                <w:sz w:val="26"/>
                <w:szCs w:val="26"/>
              </w:rPr>
              <w:t xml:space="preserve"> eating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8441D9">
              <w:rPr>
                <w:rFonts w:ascii="Times New Roman" w:hAnsi="Times New Roman"/>
                <w:sz w:val="26"/>
                <w:szCs w:val="26"/>
                <w:vertAlign w:val="superscript"/>
              </w:rPr>
              <w:t>3.</w:t>
            </w:r>
            <w:r w:rsidR="004A6F66">
              <w:rPr>
                <w:rFonts w:ascii="Times New Roman" w:hAnsi="Times New Roman"/>
                <w:sz w:val="26"/>
                <w:szCs w:val="26"/>
              </w:rPr>
              <w:t>_____________________</w:t>
            </w:r>
          </w:p>
          <w:p w14:paraId="50F600BB" w14:textId="0330CB93" w:rsidR="008441D9" w:rsidRDefault="004A6F66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_________________ </w:t>
            </w:r>
            <w:r w:rsidRPr="00A047A3">
              <w:rPr>
                <w:rFonts w:ascii="Times New Roman" w:hAnsi="Times New Roman"/>
                <w:sz w:val="26"/>
                <w:szCs w:val="26"/>
              </w:rPr>
              <w:t xml:space="preserve">. </w:t>
            </w:r>
            <w:r>
              <w:rPr>
                <w:rFonts w:ascii="Times New Roman" w:hAnsi="Times New Roman"/>
                <w:sz w:val="26"/>
                <w:szCs w:val="26"/>
              </w:rPr>
              <w:t>T</w:t>
            </w:r>
            <w:r w:rsidRPr="00A047A3">
              <w:rPr>
                <w:rFonts w:ascii="Times New Roman" w:hAnsi="Times New Roman"/>
                <w:sz w:val="26"/>
                <w:szCs w:val="26"/>
              </w:rPr>
              <w:t>he seafood was so fresh.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I also liked eating</w:t>
            </w:r>
            <w:r w:rsidR="008441D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8441D9">
              <w:rPr>
                <w:rFonts w:ascii="Times New Roman" w:hAnsi="Times New Roman"/>
                <w:sz w:val="26"/>
                <w:szCs w:val="26"/>
                <w:vertAlign w:val="superscript"/>
              </w:rPr>
              <w:t>4.</w:t>
            </w:r>
            <w:r>
              <w:rPr>
                <w:rFonts w:ascii="Times New Roman" w:hAnsi="Times New Roman"/>
                <w:sz w:val="26"/>
                <w:szCs w:val="26"/>
              </w:rPr>
              <w:t>____________________</w:t>
            </w:r>
          </w:p>
          <w:p w14:paraId="3083D925" w14:textId="1C683000" w:rsidR="004A6F66" w:rsidRPr="00A047A3" w:rsidRDefault="004A6F66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___________________</w:t>
            </w:r>
            <w:r w:rsidR="008441D9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. It was very crunchy!</w:t>
            </w:r>
          </w:p>
          <w:p w14:paraId="62EAD7E6" w14:textId="59E7913B" w:rsidR="008C6BEF" w:rsidRDefault="00996AC7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 w:rsidRPr="00196408"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81" behindDoc="0" locked="0" layoutInCell="1" allowOverlap="1" wp14:anchorId="608E8015" wp14:editId="2B403DAC">
                  <wp:simplePos x="0" y="0"/>
                  <wp:positionH relativeFrom="column">
                    <wp:posOffset>2741207</wp:posOffset>
                  </wp:positionH>
                  <wp:positionV relativeFrom="paragraph">
                    <wp:posOffset>497249</wp:posOffset>
                  </wp:positionV>
                  <wp:extent cx="551794" cy="405908"/>
                  <wp:effectExtent l="0" t="0" r="1270" b="0"/>
                  <wp:wrapNone/>
                  <wp:docPr id="62289187" name="Picture 62289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826" cy="408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6F66" w:rsidRPr="00A047A3">
              <w:rPr>
                <w:rFonts w:ascii="Times New Roman" w:hAnsi="Times New Roman"/>
                <w:sz w:val="26"/>
                <w:szCs w:val="26"/>
              </w:rPr>
              <w:t>We went to Japan again last winter. This time we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CC6340">
              <w:rPr>
                <w:rFonts w:ascii="Times New Roman" w:hAnsi="Times New Roman"/>
                <w:sz w:val="26"/>
                <w:szCs w:val="26"/>
                <w:vertAlign w:val="superscript"/>
              </w:rPr>
              <w:t>5.</w:t>
            </w:r>
            <w:r w:rsidR="004A6F66">
              <w:rPr>
                <w:rFonts w:ascii="Times New Roman" w:hAnsi="Times New Roman"/>
                <w:sz w:val="26"/>
                <w:szCs w:val="26"/>
              </w:rPr>
              <w:t>_____________________</w:t>
            </w:r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 in Hokkaido. It was cold </w:t>
            </w:r>
            <w:proofErr w:type="gramStart"/>
            <w:r w:rsidR="004A6F66" w:rsidRPr="00A047A3">
              <w:rPr>
                <w:rFonts w:ascii="Times New Roman" w:hAnsi="Times New Roman"/>
                <w:sz w:val="26"/>
                <w:szCs w:val="26"/>
              </w:rPr>
              <w:t>on</w:t>
            </w:r>
            <w:proofErr w:type="gramEnd"/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 the snowy </w:t>
            </w:r>
            <w:proofErr w:type="gramStart"/>
            <w:r w:rsidR="004A6F66" w:rsidRPr="00A047A3">
              <w:rPr>
                <w:rFonts w:ascii="Times New Roman" w:hAnsi="Times New Roman"/>
                <w:sz w:val="26"/>
                <w:szCs w:val="26"/>
              </w:rPr>
              <w:t>mountains</w:t>
            </w:r>
            <w:proofErr w:type="gramEnd"/>
            <w:r w:rsidR="004A6F66" w:rsidRPr="00A047A3">
              <w:rPr>
                <w:rFonts w:ascii="Times New Roman" w:hAnsi="Times New Roman"/>
                <w:sz w:val="26"/>
                <w:szCs w:val="26"/>
              </w:rPr>
              <w:t xml:space="preserve"> but I loved it. We also</w:t>
            </w:r>
            <w:r w:rsidR="004A6F6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8C6BEF">
              <w:rPr>
                <w:rFonts w:ascii="Times New Roman" w:hAnsi="Times New Roman"/>
                <w:sz w:val="26"/>
                <w:szCs w:val="26"/>
                <w:vertAlign w:val="superscript"/>
              </w:rPr>
              <w:t>6.</w:t>
            </w:r>
            <w:r w:rsidR="004A6F66">
              <w:rPr>
                <w:rFonts w:ascii="Times New Roman" w:hAnsi="Times New Roman"/>
                <w:sz w:val="26"/>
                <w:szCs w:val="26"/>
              </w:rPr>
              <w:t>__________________</w:t>
            </w:r>
            <w:r w:rsidR="008C6BEF">
              <w:rPr>
                <w:rFonts w:ascii="Times New Roman" w:hAnsi="Times New Roman"/>
                <w:sz w:val="26"/>
                <w:szCs w:val="26"/>
              </w:rPr>
              <w:t>_________</w:t>
            </w:r>
            <w:r w:rsidR="004A6F66">
              <w:rPr>
                <w:rFonts w:ascii="Times New Roman" w:hAnsi="Times New Roman"/>
                <w:sz w:val="26"/>
                <w:szCs w:val="26"/>
              </w:rPr>
              <w:t>_</w:t>
            </w:r>
          </w:p>
          <w:p w14:paraId="7E0955A8" w14:textId="1DBCCFAB" w:rsidR="004A6F66" w:rsidRPr="00A047A3" w:rsidRDefault="004A6F66" w:rsidP="00C814C1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___________________</w:t>
            </w:r>
            <w:r w:rsidR="00996AC7">
              <w:rPr>
                <w:rFonts w:ascii="Times New Roman" w:hAnsi="Times New Roman"/>
                <w:sz w:val="26"/>
                <w:szCs w:val="26"/>
              </w:rPr>
              <w:t>_______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______ </w:t>
            </w:r>
            <w:r w:rsidR="008C6BEF">
              <w:rPr>
                <w:rFonts w:ascii="Times New Roman" w:hAnsi="Times New Roman"/>
                <w:sz w:val="26"/>
                <w:szCs w:val="26"/>
              </w:rPr>
              <w:t xml:space="preserve">       </w:t>
            </w:r>
            <w:r w:rsidRPr="00A047A3">
              <w:rPr>
                <w:rFonts w:ascii="Times New Roman" w:hAnsi="Times New Roman"/>
                <w:sz w:val="26"/>
                <w:szCs w:val="26"/>
              </w:rPr>
              <w:t>. We bought a lot of snacks as souvenirs because they were so yummy.</w:t>
            </w:r>
            <w:r w:rsidR="00996AC7" w:rsidRPr="00196408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7DB288EC" w14:textId="6E5663D6" w:rsidR="004A6F66" w:rsidRDefault="00C46A87" w:rsidP="00C814C1">
            <w:pPr>
              <w:pStyle w:val="RPHead"/>
              <w:spacing w:line="400" w:lineRule="exact"/>
              <w:ind w:leftChars="0" w:left="0" w:firstLineChars="0" w:firstLine="0"/>
              <w:rPr>
                <w:rFonts w:ascii="Arial" w:eastAsiaTheme="minorEastAsia" w:hAnsi="Arial" w:cs="Arial"/>
                <w:sz w:val="28"/>
                <w:szCs w:val="28"/>
                <w:lang w:eastAsia="zh-HK"/>
              </w:rPr>
            </w:pPr>
            <w:r w:rsidRPr="001A7246">
              <w:rPr>
                <w:rFonts w:ascii="Times New Roman" w:hAnsi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85" behindDoc="0" locked="0" layoutInCell="1" allowOverlap="1" wp14:anchorId="651D97A2" wp14:editId="67B3E641">
                  <wp:simplePos x="0" y="0"/>
                  <wp:positionH relativeFrom="column">
                    <wp:posOffset>4505960</wp:posOffset>
                  </wp:positionH>
                  <wp:positionV relativeFrom="paragraph">
                    <wp:posOffset>522605</wp:posOffset>
                  </wp:positionV>
                  <wp:extent cx="542925" cy="439068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906" cy="441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We went to Japan again this summer. This time we went to the south of Japan. We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 </w:t>
            </w:r>
            <w:r w:rsidR="00996AC7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  <w:vertAlign w:val="superscript"/>
              </w:rPr>
              <w:t>7.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___________________________________________________ </w:t>
            </w:r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. The view was very beautiful from up there. We also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 </w:t>
            </w:r>
            <w:r w:rsidR="00D91860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  <w:vertAlign w:val="superscript"/>
              </w:rPr>
              <w:t>8.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________________________</w:t>
            </w:r>
            <w:r w:rsidR="000608A5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___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_______ </w:t>
            </w:r>
            <w:r w:rsidR="009415B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       </w:t>
            </w:r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. We swam in the beautiful water and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 </w:t>
            </w:r>
            <w:r w:rsidR="00852EA9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  <w:vertAlign w:val="superscript"/>
              </w:rPr>
              <w:t>9.</w:t>
            </w:r>
            <w:r w:rsidR="004A6F66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________________________________ </w:t>
            </w:r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. </w:t>
            </w:r>
            <w:r w:rsidR="009415B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br/>
            </w:r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It was dark </w:t>
            </w:r>
            <w:proofErr w:type="gramStart"/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>inside</w:t>
            </w:r>
            <w:proofErr w:type="gramEnd"/>
            <w:r w:rsidR="004A6F66" w:rsidRPr="00A047A3">
              <w:rPr>
                <w:rFonts w:ascii="Times New Roman" w:eastAsiaTheme="minorEastAsia" w:hAnsi="Times New Roman"/>
                <w:b w:val="0"/>
                <w:bCs w:val="0"/>
                <w:kern w:val="2"/>
                <w:sz w:val="26"/>
                <w:szCs w:val="26"/>
              </w:rPr>
              <w:t xml:space="preserve"> so I was a bit scared.</w:t>
            </w:r>
          </w:p>
        </w:tc>
      </w:tr>
    </w:tbl>
    <w:p w14:paraId="671A0AAA" w14:textId="12899FD8" w:rsidR="00984709" w:rsidRDefault="00984709" w:rsidP="00E11691">
      <w:pPr>
        <w:pStyle w:val="RPHead"/>
        <w:ind w:leftChars="9" w:left="151" w:hangingChars="46" w:hanging="129"/>
        <w:rPr>
          <w:rFonts w:ascii="Arial" w:eastAsiaTheme="minorEastAsia" w:hAnsi="Arial" w:cs="Arial"/>
          <w:sz w:val="28"/>
          <w:szCs w:val="28"/>
          <w:lang w:eastAsia="zh-H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89636E" w14:paraId="5C9F89C7" w14:textId="77777777" w:rsidTr="00591F21">
        <w:tc>
          <w:tcPr>
            <w:tcW w:w="10199" w:type="dxa"/>
          </w:tcPr>
          <w:p w14:paraId="58FF7E5D" w14:textId="112ACC8C" w:rsidR="0089636E" w:rsidRDefault="00600327" w:rsidP="00600327">
            <w:pPr>
              <w:pStyle w:val="RPHead"/>
              <w:ind w:leftChars="0" w:left="0" w:firstLineChars="0" w:firstLine="0"/>
              <w:jc w:val="center"/>
              <w:rPr>
                <w:rFonts w:ascii="Arial" w:eastAsiaTheme="minorEastAsia" w:hAnsi="Arial" w:cs="Arial"/>
                <w:sz w:val="28"/>
                <w:szCs w:val="28"/>
                <w:lang w:eastAsia="zh-HK"/>
              </w:rPr>
            </w:pPr>
            <w:r>
              <w:rPr>
                <w:rFonts w:ascii="Arial" w:eastAsiaTheme="minorEastAsia" w:hAnsi="Arial" w:cs="Arial"/>
                <w:sz w:val="28"/>
                <w:szCs w:val="28"/>
                <w:lang w:eastAsia="zh-HK"/>
              </w:rPr>
              <w:t>David’s Blog</w:t>
            </w:r>
          </w:p>
        </w:tc>
      </w:tr>
      <w:tr w:rsidR="001B187B" w14:paraId="48337CE6" w14:textId="77777777" w:rsidTr="00F01482">
        <w:trPr>
          <w:trHeight w:val="3883"/>
        </w:trPr>
        <w:tc>
          <w:tcPr>
            <w:tcW w:w="10199" w:type="dxa"/>
          </w:tcPr>
          <w:p w14:paraId="1891F410" w14:textId="46F3C295" w:rsidR="001B187B" w:rsidRDefault="001B187B" w:rsidP="00852EA9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 w:rsidRPr="00A047A3">
              <w:rPr>
                <w:rFonts w:ascii="Times New Roman" w:hAnsi="Times New Roman"/>
                <w:sz w:val="26"/>
                <w:szCs w:val="26"/>
              </w:rPr>
              <w:t xml:space="preserve">I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travelled to Canada at Christmas when I was seven. I </w:t>
            </w:r>
            <w:r>
              <w:rPr>
                <w:rFonts w:ascii="Times New Roman" w:hAnsi="Times New Roman"/>
                <w:sz w:val="26"/>
                <w:szCs w:val="26"/>
                <w:vertAlign w:val="superscript"/>
              </w:rPr>
              <w:t>10.</w:t>
            </w:r>
            <w:r>
              <w:rPr>
                <w:rFonts w:ascii="Times New Roman" w:hAnsi="Times New Roman"/>
                <w:sz w:val="26"/>
                <w:szCs w:val="26"/>
              </w:rPr>
              <w:t>______________________________</w:t>
            </w:r>
          </w:p>
          <w:p w14:paraId="127F29B4" w14:textId="2B988C50" w:rsidR="0075464D" w:rsidRDefault="001B187B" w:rsidP="00852EA9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____________________ . I liked it a lot because the plot was surprising. I also</w:t>
            </w:r>
            <w:r w:rsidR="007546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75464D">
              <w:rPr>
                <w:rFonts w:ascii="Times New Roman" w:hAnsi="Times New Roman"/>
                <w:sz w:val="26"/>
                <w:szCs w:val="26"/>
                <w:vertAlign w:val="superscript"/>
              </w:rPr>
              <w:t>11.</w:t>
            </w:r>
            <w:r>
              <w:rPr>
                <w:rFonts w:ascii="Times New Roman" w:hAnsi="Times New Roman"/>
                <w:sz w:val="26"/>
                <w:szCs w:val="26"/>
              </w:rPr>
              <w:t>____</w:t>
            </w:r>
            <w:r w:rsidR="0075464D">
              <w:rPr>
                <w:rFonts w:ascii="Times New Roman" w:hAnsi="Times New Roman"/>
                <w:sz w:val="26"/>
                <w:szCs w:val="26"/>
              </w:rPr>
              <w:t>__</w:t>
            </w:r>
            <w:r>
              <w:rPr>
                <w:rFonts w:ascii="Times New Roman" w:hAnsi="Times New Roman"/>
                <w:sz w:val="26"/>
                <w:szCs w:val="26"/>
              </w:rPr>
              <w:t>_____</w:t>
            </w:r>
          </w:p>
          <w:p w14:paraId="3641F0B0" w14:textId="102CFCB9" w:rsidR="0075464D" w:rsidRDefault="001B187B" w:rsidP="0075464D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__________________________ . It was 200 years old! It was huge. On Christmas Day, we had dinner in a </w:t>
            </w:r>
            <w:proofErr w:type="gramStart"/>
            <w:r>
              <w:rPr>
                <w:rFonts w:ascii="Times New Roman" w:hAnsi="Times New Roman"/>
                <w:sz w:val="26"/>
                <w:szCs w:val="26"/>
              </w:rPr>
              <w:t>restaurant</w:t>
            </w:r>
            <w:proofErr w:type="gramEnd"/>
            <w:r>
              <w:rPr>
                <w:rFonts w:ascii="Times New Roman" w:hAnsi="Times New Roman"/>
                <w:sz w:val="26"/>
                <w:szCs w:val="26"/>
              </w:rPr>
              <w:t xml:space="preserve"> and I tried </w:t>
            </w:r>
            <w:r w:rsidR="0075464D">
              <w:rPr>
                <w:rFonts w:ascii="Times New Roman" w:hAnsi="Times New Roman"/>
                <w:sz w:val="26"/>
                <w:szCs w:val="26"/>
                <w:vertAlign w:val="superscript"/>
              </w:rPr>
              <w:t>12.</w:t>
            </w:r>
            <w:r>
              <w:rPr>
                <w:rFonts w:ascii="Times New Roman" w:hAnsi="Times New Roman"/>
                <w:sz w:val="26"/>
                <w:szCs w:val="26"/>
              </w:rPr>
              <w:t>_________</w:t>
            </w:r>
            <w:r w:rsidR="0075464D">
              <w:rPr>
                <w:rFonts w:ascii="Times New Roman" w:hAnsi="Times New Roman"/>
                <w:sz w:val="26"/>
                <w:szCs w:val="26"/>
              </w:rPr>
              <w:t>____</w:t>
            </w:r>
            <w:r>
              <w:rPr>
                <w:rFonts w:ascii="Times New Roman" w:hAnsi="Times New Roman"/>
                <w:sz w:val="26"/>
                <w:szCs w:val="26"/>
              </w:rPr>
              <w:t>_________ for the first time. It looked like a big</w:t>
            </w:r>
            <w:r w:rsidR="007546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chicken. It was yummy but I enjoy eating </w:t>
            </w:r>
            <w:r w:rsidR="0075464D">
              <w:rPr>
                <w:rFonts w:ascii="Times New Roman" w:hAnsi="Times New Roman"/>
                <w:sz w:val="26"/>
                <w:szCs w:val="26"/>
                <w:vertAlign w:val="superscript"/>
              </w:rPr>
              <w:t>13.</w:t>
            </w:r>
            <w:r>
              <w:rPr>
                <w:rFonts w:ascii="Times New Roman" w:hAnsi="Times New Roman"/>
                <w:sz w:val="26"/>
                <w:szCs w:val="26"/>
              </w:rPr>
              <w:t>____________</w:t>
            </w:r>
            <w:r w:rsidR="0075464D">
              <w:rPr>
                <w:rFonts w:ascii="Times New Roman" w:hAnsi="Times New Roman"/>
                <w:sz w:val="26"/>
                <w:szCs w:val="26"/>
              </w:rPr>
              <w:t>_____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____ in Hong Kong more. </w:t>
            </w:r>
          </w:p>
          <w:p w14:paraId="65057C25" w14:textId="241F4904" w:rsidR="005748FC" w:rsidRDefault="00F01482" w:rsidP="0075464D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 w:rsidRPr="004518C0">
              <w:rPr>
                <w:rFonts w:ascii="Arial" w:hAnsi="Arial" w:cs="Arial"/>
                <w:noProof/>
                <w:sz w:val="28"/>
                <w:szCs w:val="28"/>
                <w:lang w:eastAsia="zh-HK"/>
              </w:rPr>
              <w:drawing>
                <wp:anchor distT="0" distB="0" distL="114300" distR="114300" simplePos="0" relativeHeight="251658282" behindDoc="0" locked="0" layoutInCell="1" allowOverlap="1" wp14:anchorId="2D8F7102" wp14:editId="269D898E">
                  <wp:simplePos x="0" y="0"/>
                  <wp:positionH relativeFrom="column">
                    <wp:posOffset>1467812</wp:posOffset>
                  </wp:positionH>
                  <wp:positionV relativeFrom="paragraph">
                    <wp:posOffset>756530</wp:posOffset>
                  </wp:positionV>
                  <wp:extent cx="419100" cy="407353"/>
                  <wp:effectExtent l="0" t="0" r="0" b="0"/>
                  <wp:wrapNone/>
                  <wp:docPr id="2107841716" name="Picture 2107841716" descr="A cartoon of a pineappl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99139" name="Picture 11599139" descr="A cartoon of a pineapple&#10;&#10;AI-generated content may be incorrect."/>
                          <pic:cNvPicPr/>
                        </pic:nvPicPr>
                        <pic:blipFill>
                          <a:blip r:embed="rId52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07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B187B" w:rsidRPr="0075464D">
              <w:rPr>
                <w:rFonts w:ascii="Times New Roman" w:hAnsi="Times New Roman"/>
                <w:sz w:val="26"/>
                <w:szCs w:val="26"/>
              </w:rPr>
              <w:t>I have been to Thailand too. I</w:t>
            </w:r>
            <w:r w:rsidR="001B187B" w:rsidRPr="001B187B">
              <w:rPr>
                <w:rFonts w:ascii="Times New Roman" w:hAnsi="Times New Roman"/>
                <w:b/>
                <w:bCs/>
                <w:sz w:val="26"/>
                <w:szCs w:val="26"/>
              </w:rPr>
              <w:t xml:space="preserve"> </w:t>
            </w:r>
            <w:r w:rsidR="0075464D" w:rsidRPr="0075464D">
              <w:rPr>
                <w:rFonts w:ascii="Times New Roman" w:hAnsi="Times New Roman"/>
                <w:sz w:val="26"/>
                <w:szCs w:val="26"/>
                <w:vertAlign w:val="superscript"/>
              </w:rPr>
              <w:t>14.</w:t>
            </w:r>
            <w:r w:rsidR="001B187B" w:rsidRPr="001B187B">
              <w:rPr>
                <w:rFonts w:ascii="Times New Roman" w:hAnsi="Times New Roman"/>
                <w:b/>
                <w:bCs/>
                <w:sz w:val="26"/>
                <w:szCs w:val="26"/>
              </w:rPr>
              <w:t xml:space="preserve">___________________________________ </w:t>
            </w:r>
            <w:r w:rsidR="001B187B" w:rsidRPr="0075464D">
              <w:rPr>
                <w:rFonts w:ascii="Times New Roman" w:hAnsi="Times New Roman"/>
                <w:sz w:val="26"/>
                <w:szCs w:val="26"/>
              </w:rPr>
              <w:t xml:space="preserve">there and I learnt more about fishermen’s lives. </w:t>
            </w:r>
            <w:r w:rsidR="00D96BC9">
              <w:rPr>
                <w:rFonts w:ascii="Times New Roman" w:hAnsi="Times New Roman"/>
                <w:sz w:val="26"/>
                <w:szCs w:val="26"/>
              </w:rPr>
              <w:t xml:space="preserve">I also went hiking. I </w:t>
            </w:r>
            <w:r w:rsidR="00D96BC9">
              <w:rPr>
                <w:rFonts w:ascii="Times New Roman" w:hAnsi="Times New Roman"/>
                <w:sz w:val="26"/>
                <w:szCs w:val="26"/>
                <w:vertAlign w:val="superscript"/>
              </w:rPr>
              <w:t>15.</w:t>
            </w:r>
            <w:r w:rsidR="00D96BC9">
              <w:rPr>
                <w:rFonts w:ascii="Times New Roman" w:hAnsi="Times New Roman"/>
                <w:sz w:val="26"/>
                <w:szCs w:val="26"/>
              </w:rPr>
              <w:t xml:space="preserve">__________________________________ and </w:t>
            </w:r>
            <w:r w:rsidR="00D96BC9">
              <w:rPr>
                <w:rFonts w:ascii="Times New Roman" w:hAnsi="Times New Roman"/>
                <w:sz w:val="26"/>
                <w:szCs w:val="26"/>
                <w:vertAlign w:val="superscript"/>
              </w:rPr>
              <w:t>16.</w:t>
            </w:r>
            <w:r w:rsidR="00D96BC9">
              <w:rPr>
                <w:rFonts w:ascii="Times New Roman" w:hAnsi="Times New Roman"/>
                <w:sz w:val="26"/>
                <w:szCs w:val="26"/>
              </w:rPr>
              <w:t xml:space="preserve">_______________________. </w:t>
            </w:r>
            <w:r w:rsidR="001B187B" w:rsidRPr="0075464D">
              <w:rPr>
                <w:rFonts w:ascii="Times New Roman" w:hAnsi="Times New Roman"/>
                <w:sz w:val="26"/>
                <w:szCs w:val="26"/>
              </w:rPr>
              <w:t xml:space="preserve">My </w:t>
            </w:r>
            <w:proofErr w:type="spellStart"/>
            <w:r w:rsidR="001B187B" w:rsidRPr="0075464D">
              <w:rPr>
                <w:rFonts w:ascii="Times New Roman" w:hAnsi="Times New Roman"/>
                <w:sz w:val="26"/>
                <w:szCs w:val="26"/>
              </w:rPr>
              <w:t>favourite</w:t>
            </w:r>
            <w:proofErr w:type="spellEnd"/>
            <w:r w:rsidR="001B187B" w:rsidRPr="0075464D">
              <w:rPr>
                <w:rFonts w:ascii="Times New Roman" w:hAnsi="Times New Roman"/>
                <w:sz w:val="26"/>
                <w:szCs w:val="26"/>
              </w:rPr>
              <w:t xml:space="preserve"> Thai dish was</w:t>
            </w:r>
            <w:r w:rsidR="005748F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5748FC">
              <w:rPr>
                <w:rFonts w:ascii="Times New Roman" w:hAnsi="Times New Roman"/>
                <w:sz w:val="26"/>
                <w:szCs w:val="26"/>
                <w:vertAlign w:val="superscript"/>
              </w:rPr>
              <w:t>1</w:t>
            </w:r>
            <w:r w:rsidR="00D96BC9">
              <w:rPr>
                <w:rFonts w:ascii="Times New Roman" w:hAnsi="Times New Roman"/>
                <w:sz w:val="26"/>
                <w:szCs w:val="26"/>
                <w:vertAlign w:val="superscript"/>
              </w:rPr>
              <w:t>7</w:t>
            </w:r>
            <w:r w:rsidR="005748FC">
              <w:rPr>
                <w:rFonts w:ascii="Times New Roman" w:hAnsi="Times New Roman"/>
                <w:sz w:val="26"/>
                <w:szCs w:val="26"/>
                <w:vertAlign w:val="superscript"/>
              </w:rPr>
              <w:t>.</w:t>
            </w:r>
            <w:r w:rsidR="001B187B" w:rsidRPr="0075464D">
              <w:rPr>
                <w:rFonts w:ascii="Times New Roman" w:hAnsi="Times New Roman"/>
                <w:sz w:val="26"/>
                <w:szCs w:val="26"/>
              </w:rPr>
              <w:t>_______________________</w:t>
            </w:r>
          </w:p>
          <w:p w14:paraId="7D33D306" w14:textId="75A47BDA" w:rsidR="001B187B" w:rsidRPr="0075464D" w:rsidRDefault="001B187B" w:rsidP="0075464D">
            <w:pPr>
              <w:adjustRightInd w:val="0"/>
              <w:snapToGrid w:val="0"/>
              <w:spacing w:line="400" w:lineRule="exact"/>
              <w:rPr>
                <w:rFonts w:ascii="Times New Roman" w:hAnsi="Times New Roman"/>
                <w:sz w:val="26"/>
                <w:szCs w:val="26"/>
              </w:rPr>
            </w:pPr>
            <w:r w:rsidRPr="0075464D">
              <w:rPr>
                <w:rFonts w:ascii="Times New Roman" w:hAnsi="Times New Roman"/>
                <w:sz w:val="26"/>
                <w:szCs w:val="26"/>
              </w:rPr>
              <w:t>______</w:t>
            </w:r>
            <w:r w:rsidR="005748FC">
              <w:rPr>
                <w:rFonts w:ascii="Times New Roman" w:hAnsi="Times New Roman"/>
                <w:sz w:val="26"/>
                <w:szCs w:val="26"/>
              </w:rPr>
              <w:t>__________</w:t>
            </w:r>
            <w:r w:rsidRPr="0075464D">
              <w:rPr>
                <w:rFonts w:ascii="Times New Roman" w:hAnsi="Times New Roman"/>
                <w:sz w:val="26"/>
                <w:szCs w:val="26"/>
              </w:rPr>
              <w:t xml:space="preserve">_ </w:t>
            </w:r>
            <w:r w:rsidR="00C670E4">
              <w:rPr>
                <w:rFonts w:ascii="Times New Roman" w:hAnsi="Times New Roman"/>
                <w:sz w:val="26"/>
                <w:szCs w:val="26"/>
              </w:rPr>
              <w:t xml:space="preserve">     </w:t>
            </w:r>
            <w:r w:rsidRPr="0075464D">
              <w:rPr>
                <w:rFonts w:ascii="Times New Roman" w:hAnsi="Times New Roman"/>
                <w:sz w:val="26"/>
                <w:szCs w:val="26"/>
              </w:rPr>
              <w:t>. It w</w:t>
            </w:r>
            <w:r w:rsidR="00F01482">
              <w:rPr>
                <w:rFonts w:ascii="Times New Roman" w:hAnsi="Times New Roman"/>
                <w:sz w:val="26"/>
                <w:szCs w:val="26"/>
              </w:rPr>
              <w:t>as delicious!</w:t>
            </w:r>
          </w:p>
        </w:tc>
      </w:tr>
    </w:tbl>
    <w:p w14:paraId="1201BEF7" w14:textId="1D65607D" w:rsidR="00ED16B1" w:rsidRDefault="006B168A" w:rsidP="00275979">
      <w:pPr>
        <w:pStyle w:val="RPHead"/>
        <w:spacing w:afterLines="50" w:after="180"/>
        <w:ind w:leftChars="3" w:left="7" w:firstLineChars="0" w:firstLine="0"/>
        <w:rPr>
          <w:rFonts w:ascii="Arial" w:eastAsiaTheme="minorEastAsia" w:hAnsi="Arial" w:cs="Arial"/>
          <w:noProof/>
          <w:sz w:val="28"/>
          <w:szCs w:val="28"/>
          <w:lang w:eastAsia="zh-HK"/>
        </w:rPr>
      </w:pPr>
      <w:r>
        <w:rPr>
          <w:rFonts w:ascii="Arial" w:eastAsiaTheme="minorEastAsia" w:hAnsi="Arial" w:cs="Arial"/>
          <w:sz w:val="28"/>
          <w:szCs w:val="28"/>
          <w:lang w:eastAsia="zh-HK"/>
        </w:rPr>
        <w:br w:type="column"/>
      </w:r>
      <w:r w:rsidR="00A777BA">
        <w:rPr>
          <w:rFonts w:ascii="Arial" w:hAnsi="Arial" w:cs="Arial"/>
          <w:noProof/>
          <w:sz w:val="52"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1658256" behindDoc="0" locked="0" layoutInCell="1" allowOverlap="1" wp14:anchorId="68375C1B" wp14:editId="5F973A9B">
                <wp:simplePos x="0" y="0"/>
                <wp:positionH relativeFrom="column">
                  <wp:posOffset>-335915</wp:posOffset>
                </wp:positionH>
                <wp:positionV relativeFrom="paragraph">
                  <wp:posOffset>-1018540</wp:posOffset>
                </wp:positionV>
                <wp:extent cx="7095490" cy="882650"/>
                <wp:effectExtent l="114300" t="114300" r="105410" b="88900"/>
                <wp:wrapNone/>
                <wp:docPr id="1492314568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5490" cy="882650"/>
                          <a:chOff x="0" y="0"/>
                          <a:chExt cx="7095490" cy="882650"/>
                        </a:xfrm>
                        <a:effectLst>
                          <a:glow rad="101600">
                            <a:schemeClr val="bg1">
                              <a:alpha val="60000"/>
                            </a:schemeClr>
                          </a:glow>
                        </a:effectLst>
                      </wpg:grpSpPr>
                      <wpg:grpSp>
                        <wpg:cNvPr id="740503203" name="Group 4"/>
                        <wpg:cNvGrpSpPr/>
                        <wpg:grpSpPr>
                          <a:xfrm>
                            <a:off x="0" y="0"/>
                            <a:ext cx="7095490" cy="882650"/>
                            <a:chOff x="0" y="0"/>
                            <a:chExt cx="7095490" cy="882650"/>
                          </a:xfrm>
                        </wpg:grpSpPr>
                        <pic:pic xmlns:pic="http://schemas.openxmlformats.org/drawingml/2006/picture">
                          <pic:nvPicPr>
                            <pic:cNvPr id="839874718" name="Picture 1" descr="A black line drawing of a car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095490" cy="838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5823118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879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04933446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426200" y="5207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49053401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071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438948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880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33463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81600" y="508000"/>
                              <a:ext cx="409575" cy="3619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041488814" name="文字方塊 8"/>
                        <wps:cNvSpPr txBox="1"/>
                        <wps:spPr>
                          <a:xfrm>
                            <a:off x="4953000" y="88900"/>
                            <a:ext cx="1685925" cy="749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E3C7763" w14:textId="77777777" w:rsidR="0075217C" w:rsidRPr="00D34C7B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Book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5</w:t>
                              </w:r>
                              <w:r w:rsidRPr="00D34C7B">
                                <w:rPr>
                                  <w:rFonts w:ascii="Arial" w:hAnsi="Arial" w:cs="Arial"/>
                                  <w:b/>
                                </w:rPr>
                                <w:t xml:space="preserve">A Chapte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6</w:t>
                              </w:r>
                            </w:p>
                            <w:p w14:paraId="20BD155E" w14:textId="114E9306" w:rsidR="0075217C" w:rsidRPr="00825737" w:rsidRDefault="0075217C" w:rsidP="0075217C">
                              <w:pP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</w:pP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Graded</w:t>
                              </w:r>
                              <w:r w:rsidRPr="00825737">
                                <w:rPr>
                                  <w:rFonts w:ascii="Arial" w:hAnsi="Arial" w:cs="Arial"/>
                                </w:rPr>
                                <w:t xml:space="preserve"> Workshee</w:t>
                              </w:r>
                              <w:r w:rsidRPr="00825737">
                                <w:rPr>
                                  <w:rFonts w:ascii="Arial" w:hAnsi="Arial" w:cs="Arial"/>
                                  <w:lang w:eastAsia="zh-HK"/>
                                </w:rPr>
                                <w:t>t</w:t>
                              </w:r>
                              <w:r w:rsidRPr="00825737"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eastAsia="zh-HK"/>
                                </w:rPr>
                                <w:t>1</w:t>
                              </w:r>
                            </w:p>
                            <w:p w14:paraId="10E96921" w14:textId="77777777" w:rsidR="0075217C" w:rsidRDefault="0075217C" w:rsidP="0075217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375C1B" id="Group 5" o:spid="_x0000_s1087" style="position:absolute;left:0;text-align:left;margin-left:-26.45pt;margin-top:-80.2pt;width:558.7pt;height:69.5pt;z-index:251658256;mso-width-relative:margin;mso-height-relative:margin" coordsize="70954,882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DeaN3OKdRQAnpS0&#10;UUAR55zT80tFACZpa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">
                <v:group id="Group 4" o:spid="_x0000_s1088" style="position:absolute;width:70954;height:8826" coordsize="70954,8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">
                  <v:shape id="Picture 1" o:spid="_x0000_s1089" type="#_x0000_t75" alt="A black line drawing of a car&#10;&#10;Description automatically generated with medium confidence" style="position:absolute;width:70954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">
                    <v:imagedata r:id="rId13" o:title="A black line drawing of a car&#10;&#10;Description automatically generated with medium confidence"/>
                  </v:shape>
                  <v:shape id="Picture 2" o:spid="_x0000_s1090" type="#_x0000_t75" style="position:absolute;left:47879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">
                    <v:imagedata r:id="rId14" o:title=""/>
                  </v:shape>
                  <v:shape id="Picture 2" o:spid="_x0000_s1091" type="#_x0000_t75" style="position:absolute;left:64262;top:5207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">
                    <v:imagedata r:id="rId14" o:title=""/>
                  </v:shape>
                  <v:shape id="Picture 2" o:spid="_x0000_s1092" type="#_x0000_t75" style="position:absolute;left:60071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">
                    <v:imagedata r:id="rId14" o:title=""/>
                  </v:shape>
                  <v:shape id="Picture 2" o:spid="_x0000_s1093" type="#_x0000_t75" style="position:absolute;left:55880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">
                    <v:imagedata r:id="rId14" o:title=""/>
                  </v:shape>
                  <v:shape id="Picture 2" o:spid="_x0000_s1094" type="#_x0000_t75" style="position:absolute;left:51816;top:5080;width:409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">
                    <v:imagedata r:id="rId14" o:title=""/>
                  </v:shape>
                </v:group>
                <v:shape id="文字方塊 8" o:spid="_x0000_s1095" type="#_x0000_t202" style="position:absolute;left:49530;top:889;width:16859;height:7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" filled="f" stroked="f" strokeweight=".5pt">
                  <v:textbox>
                    <w:txbxContent>
                      <w:p w14:paraId="6E3C7763" w14:textId="77777777" w:rsidR="0075217C" w:rsidRPr="00D34C7B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Book </w:t>
                        </w:r>
                        <w:r>
                          <w:rPr>
                            <w:rFonts w:ascii="Arial" w:hAnsi="Arial" w:cs="Arial"/>
                            <w:b/>
                          </w:rPr>
                          <w:t>5</w:t>
                        </w:r>
                        <w:r w:rsidRPr="00D34C7B">
                          <w:rPr>
                            <w:rFonts w:ascii="Arial" w:hAnsi="Arial" w:cs="Arial"/>
                            <w:b/>
                          </w:rPr>
                          <w:t xml:space="preserve">A Chapter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6</w:t>
                        </w:r>
                      </w:p>
                      <w:p w14:paraId="20BD155E" w14:textId="114E9306" w:rsidR="0075217C" w:rsidRPr="00825737" w:rsidRDefault="0075217C" w:rsidP="0075217C">
                        <w:pPr>
                          <w:rPr>
                            <w:rFonts w:ascii="Arial" w:hAnsi="Arial" w:cs="Arial"/>
                            <w:b/>
                            <w:lang w:eastAsia="zh-HK"/>
                          </w:rPr>
                        </w:pP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Graded</w:t>
                        </w:r>
                        <w:r w:rsidRPr="00825737">
                          <w:rPr>
                            <w:rFonts w:ascii="Arial" w:hAnsi="Arial" w:cs="Arial"/>
                          </w:rPr>
                          <w:t xml:space="preserve"> Workshee</w:t>
                        </w:r>
                        <w:r w:rsidRPr="00825737">
                          <w:rPr>
                            <w:rFonts w:ascii="Arial" w:hAnsi="Arial" w:cs="Arial"/>
                            <w:lang w:eastAsia="zh-HK"/>
                          </w:rPr>
                          <w:t>t</w:t>
                        </w:r>
                        <w:r w:rsidRPr="00825737">
                          <w:rPr>
                            <w:rFonts w:ascii="Arial" w:hAnsi="Arial" w:cs="Arial"/>
                            <w:b/>
                            <w:lang w:eastAsia="zh-HK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b/>
                            <w:lang w:eastAsia="zh-HK"/>
                          </w:rPr>
                          <w:t>1</w:t>
                        </w:r>
                      </w:p>
                      <w:p w14:paraId="10E96921" w14:textId="77777777" w:rsidR="0075217C" w:rsidRDefault="0075217C" w:rsidP="0075217C"/>
                    </w:txbxContent>
                  </v:textbox>
                </v:shape>
              </v:group>
            </w:pict>
          </mc:Fallback>
        </mc:AlternateContent>
      </w:r>
      <w:r w:rsidR="00083AE5">
        <w:rPr>
          <w:rFonts w:eastAsiaTheme="minorEastAsia" w:hint="eastAsia"/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6F3BB958" wp14:editId="66381E0F">
                <wp:simplePos x="0" y="0"/>
                <wp:positionH relativeFrom="column">
                  <wp:posOffset>-558</wp:posOffset>
                </wp:positionH>
                <wp:positionV relativeFrom="paragraph">
                  <wp:posOffset>314937</wp:posOffset>
                </wp:positionV>
                <wp:extent cx="6267342" cy="314325"/>
                <wp:effectExtent l="0" t="0" r="19685" b="28575"/>
                <wp:wrapNone/>
                <wp:docPr id="611421919" name="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342" cy="314325"/>
                        </a:xfrm>
                        <a:prstGeom prst="roundRect">
                          <a:avLst>
                            <a:gd name="adj" fmla="val 8559"/>
                          </a:avLst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A4EF3" w14:textId="2EAE3049" w:rsidR="00F7277A" w:rsidRPr="003544E8" w:rsidRDefault="00F7277A" w:rsidP="00F7277A">
                            <w:pPr>
                              <w:adjustRightInd w:val="0"/>
                              <w:snapToGrid w:val="0"/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</w:pPr>
                            <w:r w:rsidRPr="003544E8">
                              <w:rPr>
                                <w:rFonts w:ascii="Arial" w:hAnsi="Arial" w:cs="Arial"/>
                                <w:color w:val="000000" w:themeColor="text1"/>
                                <w:szCs w:val="24"/>
                                <w:lang w:eastAsia="zh-HK"/>
                              </w:rPr>
                              <w:t>e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at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explore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go on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 xml:space="preserve">go 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1F7DE0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look  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1F7DE0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 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take 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 xml:space="preserve">visit 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 xml:space="preserve">watc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3BB958" id="_x0000_s1096" style="position:absolute;left:0;text-align:left;margin-left:-.05pt;margin-top:24.8pt;width:493.5pt;height:24.75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56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" fillcolor="white [3212]" strokecolor="black [3213]">
                <v:textbox>
                  <w:txbxContent>
                    <w:p w14:paraId="485A4EF3" w14:textId="2EAE3049" w:rsidR="00F7277A" w:rsidRPr="003544E8" w:rsidRDefault="00F7277A" w:rsidP="00F7277A">
                      <w:pPr>
                        <w:adjustRightInd w:val="0"/>
                        <w:snapToGrid w:val="0"/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</w:pPr>
                      <w:r w:rsidRPr="003544E8">
                        <w:rPr>
                          <w:rFonts w:ascii="Arial" w:hAnsi="Arial" w:cs="Arial"/>
                          <w:color w:val="000000" w:themeColor="text1"/>
                          <w:szCs w:val="24"/>
                          <w:lang w:eastAsia="zh-HK"/>
                        </w:rPr>
                        <w:t>e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at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explore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go on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 xml:space="preserve">go 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1F7DE0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look  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1F7DE0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 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take 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 xml:space="preserve">visit 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 xml:space="preserve">watch </w:t>
                      </w:r>
                    </w:p>
                  </w:txbxContent>
                </v:textbox>
              </v:roundrect>
            </w:pict>
          </mc:Fallback>
        </mc:AlternateContent>
      </w:r>
      <w:r w:rsidR="00D7119F" w:rsidRPr="00ED16B1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77BED4F3" wp14:editId="7738251E">
                <wp:simplePos x="0" y="0"/>
                <wp:positionH relativeFrom="column">
                  <wp:posOffset>-549910</wp:posOffset>
                </wp:positionH>
                <wp:positionV relativeFrom="paragraph">
                  <wp:posOffset>-1412875</wp:posOffset>
                </wp:positionV>
                <wp:extent cx="7591425" cy="1511935"/>
                <wp:effectExtent l="0" t="0" r="9525" b="0"/>
                <wp:wrapNone/>
                <wp:docPr id="22" name="流程圖: 文件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91425" cy="1511935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C6EFC" id="流程圖: 文件 22" o:spid="_x0000_s1026" type="#_x0000_t114" style="position:absolute;margin-left:-43.3pt;margin-top:-111.25pt;width:597.75pt;height:119.05pt;flip:x;z-index:-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275979" w:rsidRPr="00275979">
        <w:rPr>
          <w:rFonts w:ascii="Arial" w:hAnsi="Arial" w:cs="Arial"/>
          <w:noProof/>
          <w:sz w:val="28"/>
          <w:szCs w:val="28"/>
        </w:rPr>
        <w:t>Fill in the blanks. Use the correct form of the verbs.</w:t>
      </w:r>
    </w:p>
    <w:p w14:paraId="6807B556" w14:textId="4DDD27C6" w:rsidR="006F2E40" w:rsidRDefault="006F2E40" w:rsidP="006F2E40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0AC49982" w14:textId="384BB2DE" w:rsidR="006F2E40" w:rsidRDefault="00814DA3" w:rsidP="006F2E40">
      <w:pPr>
        <w:pStyle w:val="RPHead"/>
        <w:spacing w:afterLines="50" w:after="180"/>
        <w:ind w:left="502" w:hanging="442"/>
        <w:rPr>
          <w:rFonts w:ascii="Arial" w:eastAsiaTheme="minorEastAsia" w:hAnsi="Arial" w:cs="Arial"/>
          <w:sz w:val="28"/>
          <w:szCs w:val="28"/>
          <w:lang w:eastAsia="zh-HK"/>
        </w:rPr>
      </w:pPr>
      <w:r>
        <w:rPr>
          <w:rFonts w:eastAsiaTheme="minorEastAsia" w:hint="eastAsia"/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48223DE8" wp14:editId="2A557F10">
                <wp:simplePos x="0" y="0"/>
                <wp:positionH relativeFrom="column">
                  <wp:posOffset>2540</wp:posOffset>
                </wp:positionH>
                <wp:positionV relativeFrom="paragraph">
                  <wp:posOffset>73661</wp:posOffset>
                </wp:positionV>
                <wp:extent cx="6574155" cy="838200"/>
                <wp:effectExtent l="0" t="0" r="17145" b="19050"/>
                <wp:wrapNone/>
                <wp:docPr id="243995189" name="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838200"/>
                        </a:xfrm>
                        <a:prstGeom prst="roundRect">
                          <a:avLst>
                            <a:gd name="adj" fmla="val 708"/>
                          </a:avLst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939C24" w14:textId="57774CAE" w:rsidR="00F7277A" w:rsidRPr="00D14BAA" w:rsidRDefault="00F7277A" w:rsidP="00AA417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</w:pP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roast goose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roast turkey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pineapple fried rice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rice with deep-fried pork chop</w:t>
                            </w:r>
                          </w:p>
                          <w:p w14:paraId="78D9DF13" w14:textId="09551100" w:rsidR="00F7277A" w:rsidRPr="00D14BAA" w:rsidRDefault="00F7277A" w:rsidP="00AA417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</w:pP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sushi at a fish market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a cave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a boat trip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a castle</w:t>
                            </w:r>
                            <w:r w:rsidR="001F7DE0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tour</w:t>
                            </w:r>
                          </w:p>
                          <w:p w14:paraId="594FDF7A" w14:textId="6AA3373C" w:rsidR="00F7277A" w:rsidRPr="00D14BAA" w:rsidRDefault="00F7277A" w:rsidP="00AA417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</w:pP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skiing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AA4172"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a fishing village</w:t>
                            </w:r>
                            <w:r w:rsidR="00AA417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a chocolate factory</w:t>
                            </w:r>
                            <w:r w:rsidR="00AA4172" w:rsidRPr="00AA417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="00AA417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AA4172"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temple</w:t>
                            </w:r>
                          </w:p>
                          <w:p w14:paraId="0C8DEA28" w14:textId="4E26BB15" w:rsidR="00F7277A" w:rsidRPr="00D14BAA" w:rsidRDefault="00F7277A" w:rsidP="00AA417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</w:pP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photos with</w:t>
                            </w:r>
                            <w:r w:rsidR="0059222C"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…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cartoon characters</w:t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  <w:t>a play at a theatre</w:t>
                            </w:r>
                            <w:r w:rsidR="00D14BAA"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="00AA417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AA417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ab/>
                            </w:r>
                            <w:r w:rsidR="00D14BAA" w:rsidRPr="00D14BAA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eastAsia="zh-HK"/>
                              </w:rPr>
                              <w:t>a ride in a hot-air ballo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223DE8" id="_x0000_s1097" style="position:absolute;left:0;text-align:left;margin-left:.2pt;margin-top:5.8pt;width:517.65pt;height:66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46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" fillcolor="white [3212]" strokecolor="black [3213]">
                <v:textbox>
                  <w:txbxContent>
                    <w:p w14:paraId="4B939C24" w14:textId="57774CAE" w:rsidR="00F7277A" w:rsidRPr="00D14BAA" w:rsidRDefault="00F7277A" w:rsidP="00AA417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</w:pP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roast goose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roast turkey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pineapple fried rice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rice with deep-fried pork chop</w:t>
                      </w:r>
                    </w:p>
                    <w:p w14:paraId="78D9DF13" w14:textId="09551100" w:rsidR="00F7277A" w:rsidRPr="00D14BAA" w:rsidRDefault="00F7277A" w:rsidP="00AA417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</w:pP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sushi at a fish market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a cave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a boat trip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a castle</w:t>
                      </w:r>
                      <w:r w:rsidR="001F7DE0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tour</w:t>
                      </w:r>
                    </w:p>
                    <w:p w14:paraId="594FDF7A" w14:textId="6AA3373C" w:rsidR="00F7277A" w:rsidRPr="00D14BAA" w:rsidRDefault="00F7277A" w:rsidP="00AA417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</w:pP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skiing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AA4172"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a fishing village</w:t>
                      </w:r>
                      <w:r w:rsidR="00AA4172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a chocolate factory</w:t>
                      </w:r>
                      <w:r w:rsidR="00AA4172" w:rsidRPr="00AA4172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</w:t>
                      </w:r>
                      <w:r w:rsidR="00AA4172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AA4172"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temple</w:t>
                      </w:r>
                    </w:p>
                    <w:p w14:paraId="0C8DEA28" w14:textId="4E26BB15" w:rsidR="00F7277A" w:rsidRPr="00D14BAA" w:rsidRDefault="00F7277A" w:rsidP="00AA417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</w:pP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photos with</w:t>
                      </w:r>
                      <w:r w:rsidR="0059222C"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…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cartoon characters</w:t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  <w:t>a play at a theatre</w:t>
                      </w:r>
                      <w:r w:rsidR="00D14BAA"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 xml:space="preserve"> </w:t>
                      </w:r>
                      <w:r w:rsidR="00AA4172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AA4172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ab/>
                      </w:r>
                      <w:r w:rsidR="00D14BAA" w:rsidRPr="00D14BAA">
                        <w:rPr>
                          <w:rFonts w:ascii="Arial" w:hAnsi="Arial" w:cs="Arial"/>
                          <w:color w:val="000000" w:themeColor="text1"/>
                          <w:sz w:val="22"/>
                          <w:lang w:eastAsia="zh-HK"/>
                        </w:rPr>
                        <w:t>a ride in a hot-air ballo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41CDF8" w14:textId="70D60946" w:rsidR="006F2E40" w:rsidRDefault="006F2E40" w:rsidP="006F2E40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7E877057" w14:textId="64216680" w:rsidR="00817055" w:rsidRDefault="00817055" w:rsidP="006F2E40">
      <w:pPr>
        <w:pStyle w:val="RPHead"/>
        <w:spacing w:afterLines="50" w:after="180"/>
        <w:ind w:left="424" w:hanging="364"/>
        <w:rPr>
          <w:rFonts w:ascii="Arial" w:eastAsiaTheme="minorEastAsia" w:hAnsi="Arial" w:cs="Arial"/>
          <w:sz w:val="28"/>
          <w:szCs w:val="28"/>
          <w:lang w:eastAsia="zh-HK"/>
        </w:rPr>
      </w:pPr>
    </w:p>
    <w:p w14:paraId="59619160" w14:textId="77777777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Have you ever travelled outside Hong Kong?</w:t>
      </w:r>
    </w:p>
    <w:p w14:paraId="0F12FB07" w14:textId="77777777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Ted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Yes, I have. I have been to Thailand, Japan and England.</w:t>
      </w:r>
    </w:p>
    <w:p w14:paraId="6634E547" w14:textId="77777777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What did you do in Thailand?</w:t>
      </w:r>
    </w:p>
    <w:p w14:paraId="38D568C4" w14:textId="77777777" w:rsidR="00B22275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Ted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 xml:space="preserve">We </w:t>
      </w:r>
      <w:r w:rsidRPr="00EA6FE0">
        <w:rPr>
          <w:rFonts w:ascii="Times New Roman" w:hAnsi="Times New Roman" w:cs="Times New Roman"/>
          <w:sz w:val="26"/>
          <w:szCs w:val="26"/>
          <w:vertAlign w:val="superscript"/>
        </w:rPr>
        <w:t>1.</w:t>
      </w:r>
      <w:r w:rsidRPr="00EA6FE0">
        <w:rPr>
          <w:rFonts w:ascii="Times New Roman" w:hAnsi="Times New Roman" w:cs="Times New Roman"/>
          <w:sz w:val="26"/>
          <w:szCs w:val="26"/>
        </w:rPr>
        <w:t xml:space="preserve"> ____________________________ . The water was very clean and beautiful. We </w:t>
      </w:r>
    </w:p>
    <w:p w14:paraId="164CB54E" w14:textId="40274E86" w:rsidR="00EA6FE0" w:rsidRPr="00EA6FE0" w:rsidRDefault="00B22275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 xml:space="preserve">2. </w:t>
      </w:r>
      <w:r w:rsidR="00EA6FE0" w:rsidRPr="00EA6FE0">
        <w:rPr>
          <w:rFonts w:ascii="Times New Roman" w:hAnsi="Times New Roman" w:cs="Times New Roman"/>
          <w:sz w:val="26"/>
          <w:szCs w:val="26"/>
        </w:rPr>
        <w:t>_____________</w:t>
      </w:r>
      <w:r>
        <w:rPr>
          <w:rFonts w:ascii="Times New Roman" w:hAnsi="Times New Roman" w:cs="Times New Roman"/>
          <w:sz w:val="26"/>
          <w:szCs w:val="26"/>
        </w:rPr>
        <w:t>___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_______ on a small island. It was dark </w:t>
      </w:r>
      <w:proofErr w:type="gramStart"/>
      <w:r w:rsidR="00EA6FE0" w:rsidRPr="00EA6FE0">
        <w:rPr>
          <w:rFonts w:ascii="Times New Roman" w:hAnsi="Times New Roman" w:cs="Times New Roman"/>
          <w:sz w:val="26"/>
          <w:szCs w:val="26"/>
        </w:rPr>
        <w:t>inside</w:t>
      </w:r>
      <w:proofErr w:type="gramEnd"/>
      <w:r w:rsidR="00EA6FE0" w:rsidRPr="00EA6FE0">
        <w:rPr>
          <w:rFonts w:ascii="Times New Roman" w:hAnsi="Times New Roman" w:cs="Times New Roman"/>
          <w:sz w:val="26"/>
          <w:szCs w:val="26"/>
        </w:rPr>
        <w:t xml:space="preserve"> but I wasn’t scared.</w:t>
      </w:r>
    </w:p>
    <w:p w14:paraId="17D42304" w14:textId="4D7B4331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What else did you do?</w:t>
      </w:r>
      <w:r w:rsidR="00B22275" w:rsidRPr="00B22275">
        <w:rPr>
          <w:rFonts w:ascii="Arial" w:hAnsi="Arial" w:cs="Arial"/>
          <w:noProof/>
          <w:sz w:val="28"/>
          <w:szCs w:val="28"/>
          <w:lang w:eastAsia="zh-HK"/>
        </w:rPr>
        <w:t xml:space="preserve"> </w:t>
      </w:r>
    </w:p>
    <w:p w14:paraId="7AC36FAC" w14:textId="0CCD86EB" w:rsidR="00B22275" w:rsidRDefault="00B22275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4518C0">
        <w:rPr>
          <w:rFonts w:ascii="Arial" w:hAnsi="Arial" w:cs="Arial"/>
          <w:noProof/>
          <w:sz w:val="28"/>
          <w:szCs w:val="28"/>
          <w:lang w:eastAsia="zh-HK"/>
        </w:rPr>
        <w:drawing>
          <wp:anchor distT="0" distB="0" distL="114300" distR="114300" simplePos="0" relativeHeight="251658286" behindDoc="0" locked="0" layoutInCell="1" allowOverlap="1" wp14:anchorId="5D7B27FB" wp14:editId="12882522">
            <wp:simplePos x="0" y="0"/>
            <wp:positionH relativeFrom="column">
              <wp:posOffset>4946015</wp:posOffset>
            </wp:positionH>
            <wp:positionV relativeFrom="paragraph">
              <wp:posOffset>184150</wp:posOffset>
            </wp:positionV>
            <wp:extent cx="342900" cy="333289"/>
            <wp:effectExtent l="57150" t="19050" r="0" b="10160"/>
            <wp:wrapNone/>
            <wp:docPr id="422468372" name="Picture 422468372" descr="A cartoon of a pineap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139" name="Picture 11599139" descr="A cartoon of a pineapple&#10;&#10;AI-generated content may be incorrect."/>
                    <pic:cNvPicPr/>
                  </pic:nvPicPr>
                  <pic:blipFill>
                    <a:blip r:embed="rId5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426626">
                      <a:off x="0" y="0"/>
                      <a:ext cx="342900" cy="3332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FE0" w:rsidRPr="00EA6FE0">
        <w:rPr>
          <w:rFonts w:ascii="Times New Roman" w:hAnsi="Times New Roman" w:cs="Times New Roman"/>
          <w:sz w:val="26"/>
          <w:szCs w:val="26"/>
        </w:rPr>
        <w:t>Ted</w:t>
      </w:r>
      <w:r w:rsidR="00EA6FE0"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="00EA6FE0" w:rsidRPr="00EA6FE0">
        <w:rPr>
          <w:rFonts w:ascii="Times New Roman" w:hAnsi="Times New Roman" w:cs="Times New Roman"/>
          <w:sz w:val="26"/>
          <w:szCs w:val="26"/>
        </w:rPr>
        <w:tab/>
        <w:t xml:space="preserve">We </w:t>
      </w:r>
      <w:r w:rsidR="003B078B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 _________________________ . We saw a lot of monks. People prayed for good </w:t>
      </w:r>
    </w:p>
    <w:p w14:paraId="3F63FEBE" w14:textId="77777777" w:rsidR="00B22275" w:rsidRDefault="00B22275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</w:rPr>
        <w:t>fortune there.</w:t>
      </w:r>
      <w:r w:rsidR="006B4A54">
        <w:rPr>
          <w:rFonts w:ascii="Times New Roman" w:hAnsi="Times New Roman" w:cs="Times New Roman"/>
          <w:sz w:val="26"/>
          <w:szCs w:val="26"/>
        </w:rPr>
        <w:t xml:space="preserve"> </w:t>
      </w:r>
      <w:r w:rsidR="006164F2">
        <w:rPr>
          <w:rFonts w:ascii="Times New Roman" w:hAnsi="Times New Roman" w:cs="Times New Roman"/>
          <w:sz w:val="26"/>
          <w:szCs w:val="26"/>
        </w:rPr>
        <w:t xml:space="preserve">I learnt to </w:t>
      </w:r>
      <w:r w:rsidR="00EC577F">
        <w:rPr>
          <w:rFonts w:ascii="Times New Roman" w:hAnsi="Times New Roman" w:cs="Times New Roman"/>
          <w:sz w:val="26"/>
          <w:szCs w:val="26"/>
        </w:rPr>
        <w:t>make</w:t>
      </w:r>
      <w:r w:rsidR="006164F2">
        <w:rPr>
          <w:rFonts w:ascii="Times New Roman" w:hAnsi="Times New Roman" w:cs="Times New Roman"/>
          <w:sz w:val="26"/>
          <w:szCs w:val="26"/>
        </w:rPr>
        <w:t xml:space="preserve"> </w:t>
      </w:r>
      <w:r w:rsidR="00C905F1">
        <w:rPr>
          <w:rFonts w:ascii="Times New Roman" w:hAnsi="Times New Roman" w:cs="Times New Roman"/>
          <w:sz w:val="26"/>
          <w:szCs w:val="26"/>
          <w:vertAlign w:val="superscript"/>
        </w:rPr>
        <w:t>4</w:t>
      </w:r>
      <w:r w:rsidR="00C905F1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C905F1" w:rsidRPr="00EA6FE0">
        <w:rPr>
          <w:rFonts w:ascii="Times New Roman" w:hAnsi="Times New Roman" w:cs="Times New Roman"/>
          <w:sz w:val="26"/>
          <w:szCs w:val="26"/>
        </w:rPr>
        <w:t xml:space="preserve"> _________________________</w:t>
      </w:r>
      <w:r w:rsidR="00EC577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="00EC577F">
        <w:rPr>
          <w:rFonts w:ascii="Times New Roman" w:hAnsi="Times New Roman" w:cs="Times New Roman"/>
          <w:sz w:val="26"/>
          <w:szCs w:val="26"/>
        </w:rPr>
        <w:t xml:space="preserve">in a cooking </w:t>
      </w:r>
    </w:p>
    <w:p w14:paraId="1FA91E35" w14:textId="77777777" w:rsidR="00B22275" w:rsidRDefault="00B22275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EC577F">
        <w:rPr>
          <w:rFonts w:ascii="Times New Roman" w:hAnsi="Times New Roman" w:cs="Times New Roman"/>
          <w:sz w:val="26"/>
          <w:szCs w:val="26"/>
        </w:rPr>
        <w:t>school too</w:t>
      </w:r>
      <w:r w:rsidR="006164F2">
        <w:rPr>
          <w:rFonts w:ascii="Times New Roman" w:hAnsi="Times New Roman" w:cs="Times New Roman"/>
          <w:sz w:val="26"/>
          <w:szCs w:val="26"/>
        </w:rPr>
        <w:t xml:space="preserve">. It was </w:t>
      </w:r>
      <w:r w:rsidR="00C22839">
        <w:rPr>
          <w:rFonts w:ascii="Times New Roman" w:hAnsi="Times New Roman" w:cs="Times New Roman"/>
          <w:sz w:val="26"/>
          <w:szCs w:val="26"/>
        </w:rPr>
        <w:t>fun to cook with fruit.</w:t>
      </w:r>
      <w:r w:rsidR="008812E3">
        <w:rPr>
          <w:rFonts w:ascii="Times New Roman" w:hAnsi="Times New Roman" w:cs="Times New Roman"/>
          <w:sz w:val="26"/>
          <w:szCs w:val="26"/>
        </w:rPr>
        <w:t xml:space="preserve"> Also, I </w:t>
      </w:r>
      <w:proofErr w:type="gramStart"/>
      <w:r w:rsidR="00C905F1">
        <w:rPr>
          <w:rFonts w:ascii="Times New Roman" w:hAnsi="Times New Roman" w:cs="Times New Roman"/>
          <w:sz w:val="26"/>
          <w:szCs w:val="26"/>
          <w:vertAlign w:val="superscript"/>
        </w:rPr>
        <w:t>5</w:t>
      </w:r>
      <w:r w:rsidR="00C905F1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proofErr w:type="gramEnd"/>
      <w:r w:rsidR="00C905F1" w:rsidRPr="00EA6FE0">
        <w:rPr>
          <w:rFonts w:ascii="Times New Roman" w:hAnsi="Times New Roman" w:cs="Times New Roman"/>
          <w:sz w:val="26"/>
          <w:szCs w:val="26"/>
        </w:rPr>
        <w:t xml:space="preserve"> __________________</w:t>
      </w:r>
      <w:r>
        <w:rPr>
          <w:rFonts w:ascii="Times New Roman" w:hAnsi="Times New Roman" w:cs="Times New Roman"/>
          <w:sz w:val="26"/>
          <w:szCs w:val="26"/>
        </w:rPr>
        <w:t>_____</w:t>
      </w:r>
      <w:r w:rsidR="00C905F1" w:rsidRPr="00EA6FE0">
        <w:rPr>
          <w:rFonts w:ascii="Times New Roman" w:hAnsi="Times New Roman" w:cs="Times New Roman"/>
          <w:sz w:val="26"/>
          <w:szCs w:val="26"/>
        </w:rPr>
        <w:t>_______</w:t>
      </w:r>
    </w:p>
    <w:p w14:paraId="40501457" w14:textId="74845714" w:rsidR="00EA6FE0" w:rsidRDefault="00B22275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__________________</w:t>
      </w:r>
      <w:r w:rsidR="00C662F5">
        <w:rPr>
          <w:rFonts w:ascii="Times New Roman" w:hAnsi="Times New Roman" w:cs="Times New Roman"/>
          <w:sz w:val="26"/>
          <w:szCs w:val="26"/>
        </w:rPr>
        <w:t xml:space="preserve"> and learnt a lot about fishermen’s lives.</w:t>
      </w:r>
      <w:r w:rsidR="00D96BC9">
        <w:rPr>
          <w:rFonts w:ascii="Times New Roman" w:hAnsi="Times New Roman" w:cs="Times New Roman"/>
          <w:sz w:val="26"/>
          <w:szCs w:val="26"/>
        </w:rPr>
        <w:t xml:space="preserve"> I went hiking too. I </w:t>
      </w:r>
    </w:p>
    <w:p w14:paraId="64E0EDE5" w14:textId="1DAF8703" w:rsidR="00D96BC9" w:rsidRPr="00EA6FE0" w:rsidRDefault="00D96BC9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  <w:vertAlign w:val="superscript"/>
        </w:rPr>
        <w:t>6.</w:t>
      </w:r>
      <w:r>
        <w:rPr>
          <w:rFonts w:ascii="Times New Roman" w:hAnsi="Times New Roman" w:cs="Times New Roman"/>
          <w:sz w:val="26"/>
          <w:szCs w:val="26"/>
        </w:rPr>
        <w:t xml:space="preserve">________________________________ and </w:t>
      </w:r>
      <w:r w:rsidRPr="00D96BC9">
        <w:rPr>
          <w:rFonts w:ascii="Times New Roman" w:hAnsi="Times New Roman" w:cs="Times New Roman"/>
          <w:sz w:val="26"/>
          <w:szCs w:val="26"/>
          <w:vertAlign w:val="superscript"/>
        </w:rPr>
        <w:t>7.</w:t>
      </w:r>
      <w:r>
        <w:rPr>
          <w:rFonts w:ascii="Times New Roman" w:hAnsi="Times New Roman" w:cs="Times New Roman"/>
          <w:sz w:val="26"/>
          <w:szCs w:val="26"/>
        </w:rPr>
        <w:t>______________________ .</w:t>
      </w:r>
    </w:p>
    <w:p w14:paraId="5B2916CF" w14:textId="77777777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Interesting! What about Japan? When did you go there?</w:t>
      </w:r>
    </w:p>
    <w:p w14:paraId="54FBE10A" w14:textId="00A1DE02" w:rsidR="00B22275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Ted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 xml:space="preserve">We went to Japan last Christmas. We 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8</w:t>
      </w:r>
      <w:r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Pr="00EA6FE0">
        <w:rPr>
          <w:rFonts w:ascii="Times New Roman" w:hAnsi="Times New Roman" w:cs="Times New Roman"/>
          <w:sz w:val="26"/>
          <w:szCs w:val="26"/>
        </w:rPr>
        <w:t xml:space="preserve"> _______________________ on the snowy </w:t>
      </w:r>
    </w:p>
    <w:p w14:paraId="72A758C7" w14:textId="7DFBF3DF" w:rsidR="005D401F" w:rsidRDefault="007F585A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196408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87" behindDoc="0" locked="0" layoutInCell="1" allowOverlap="1" wp14:anchorId="6140A803" wp14:editId="109C697D">
            <wp:simplePos x="0" y="0"/>
            <wp:positionH relativeFrom="column">
              <wp:posOffset>2771775</wp:posOffset>
            </wp:positionH>
            <wp:positionV relativeFrom="paragraph">
              <wp:posOffset>227965</wp:posOffset>
            </wp:positionV>
            <wp:extent cx="551180" cy="405765"/>
            <wp:effectExtent l="0" t="0" r="1270" b="0"/>
            <wp:wrapNone/>
            <wp:docPr id="681110431" name="Picture 681110431" descr="A truck and a candy bar on top of a build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10431" name="Picture 681110431" descr="A truck and a candy bar on top of a building&#10;&#10;AI-generated content may be incorrect."/>
                    <pic:cNvPicPr/>
                  </pic:nvPicPr>
                  <pic:blipFill>
                    <a:blip r:embed="rId54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8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2275">
        <w:rPr>
          <w:rFonts w:ascii="Times New Roman" w:hAnsi="Times New Roman" w:cs="Times New Roman"/>
          <w:sz w:val="26"/>
          <w:szCs w:val="26"/>
        </w:rPr>
        <w:tab/>
      </w:r>
      <w:r w:rsidR="00B22275">
        <w:rPr>
          <w:rFonts w:ascii="Times New Roman" w:hAnsi="Times New Roman" w:cs="Times New Roman"/>
          <w:sz w:val="26"/>
          <w:szCs w:val="26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mountains. I fell a few </w:t>
      </w:r>
      <w:proofErr w:type="gramStart"/>
      <w:r w:rsidR="00EA6FE0" w:rsidRPr="00EA6FE0">
        <w:rPr>
          <w:rFonts w:ascii="Times New Roman" w:hAnsi="Times New Roman" w:cs="Times New Roman"/>
          <w:sz w:val="26"/>
          <w:szCs w:val="26"/>
        </w:rPr>
        <w:t>times</w:t>
      </w:r>
      <w:proofErr w:type="gramEnd"/>
      <w:r w:rsidR="00EA6FE0" w:rsidRPr="00EA6FE0">
        <w:rPr>
          <w:rFonts w:ascii="Times New Roman" w:hAnsi="Times New Roman" w:cs="Times New Roman"/>
          <w:sz w:val="26"/>
          <w:szCs w:val="26"/>
        </w:rPr>
        <w:t xml:space="preserve"> but it was fun. We also 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9</w:t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 ___________</w:t>
      </w:r>
      <w:r>
        <w:rPr>
          <w:rFonts w:ascii="Times New Roman" w:hAnsi="Times New Roman" w:cs="Times New Roman"/>
          <w:sz w:val="26"/>
          <w:szCs w:val="26"/>
        </w:rPr>
        <w:t>__________</w:t>
      </w:r>
      <w:r w:rsidR="00EA6FE0" w:rsidRPr="00EA6FE0">
        <w:rPr>
          <w:rFonts w:ascii="Times New Roman" w:hAnsi="Times New Roman" w:cs="Times New Roman"/>
          <w:sz w:val="26"/>
          <w:szCs w:val="26"/>
        </w:rPr>
        <w:t>_____</w:t>
      </w:r>
    </w:p>
    <w:p w14:paraId="525CEECC" w14:textId="1904C031" w:rsidR="00EA6FE0" w:rsidRPr="00EA6FE0" w:rsidRDefault="007F585A" w:rsidP="007F585A">
      <w:pPr>
        <w:tabs>
          <w:tab w:val="left" w:pos="786"/>
          <w:tab w:val="left" w:pos="962"/>
        </w:tabs>
        <w:adjustRightInd w:val="0"/>
        <w:snapToGrid w:val="0"/>
        <w:spacing w:line="360" w:lineRule="exact"/>
        <w:ind w:left="9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</w:rPr>
        <w:t>__________________</w:t>
      </w:r>
      <w:r>
        <w:rPr>
          <w:rFonts w:ascii="Times New Roman" w:hAnsi="Times New Roman" w:cs="Times New Roman"/>
          <w:sz w:val="26"/>
          <w:szCs w:val="26"/>
        </w:rPr>
        <w:t>___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____ </w:t>
      </w:r>
      <w:r>
        <w:rPr>
          <w:rFonts w:ascii="Times New Roman" w:hAnsi="Times New Roman" w:cs="Times New Roman"/>
          <w:sz w:val="26"/>
          <w:szCs w:val="26"/>
        </w:rPr>
        <w:t xml:space="preserve">       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. Remember I gave you a box of your </w:t>
      </w:r>
      <w:proofErr w:type="spellStart"/>
      <w:r w:rsidR="00EA6FE0" w:rsidRPr="00EA6FE0">
        <w:rPr>
          <w:rFonts w:ascii="Times New Roman" w:hAnsi="Times New Roman" w:cs="Times New Roman"/>
          <w:sz w:val="26"/>
          <w:szCs w:val="26"/>
        </w:rPr>
        <w:t>favourite</w:t>
      </w:r>
      <w:proofErr w:type="spellEnd"/>
      <w:r w:rsidR="00EA6FE0" w:rsidRPr="00EA6FE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EA6FE0" w:rsidRPr="00EA6FE0">
        <w:rPr>
          <w:rFonts w:ascii="Times New Roman" w:hAnsi="Times New Roman" w:cs="Times New Roman"/>
          <w:sz w:val="26"/>
          <w:szCs w:val="26"/>
        </w:rPr>
        <w:t>snack</w:t>
      </w:r>
      <w:proofErr w:type="gramEnd"/>
      <w:r w:rsidR="00EA6FE0" w:rsidRPr="00EA6FE0">
        <w:rPr>
          <w:rFonts w:ascii="Times New Roman" w:hAnsi="Times New Roman" w:cs="Times New Roman"/>
          <w:sz w:val="26"/>
          <w:szCs w:val="26"/>
        </w:rPr>
        <w:t>? I bought it there.</w:t>
      </w:r>
      <w:r w:rsidRPr="007F585A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14:paraId="5FAA0528" w14:textId="2E77F4B0" w:rsidR="00C36079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 xml:space="preserve">Yes! It was yummy. And did you 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10</w:t>
      </w:r>
      <w:r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Pr="00EA6FE0">
        <w:rPr>
          <w:rFonts w:ascii="Times New Roman" w:hAnsi="Times New Roman" w:cs="Times New Roman"/>
          <w:sz w:val="26"/>
          <w:szCs w:val="26"/>
        </w:rPr>
        <w:t xml:space="preserve"> ___________________</w:t>
      </w:r>
      <w:r w:rsidR="007F585A">
        <w:rPr>
          <w:rFonts w:ascii="Times New Roman" w:hAnsi="Times New Roman" w:cs="Times New Roman"/>
          <w:sz w:val="26"/>
          <w:szCs w:val="26"/>
        </w:rPr>
        <w:t>___________</w:t>
      </w:r>
      <w:r w:rsidRPr="00EA6FE0">
        <w:rPr>
          <w:rFonts w:ascii="Times New Roman" w:hAnsi="Times New Roman" w:cs="Times New Roman"/>
          <w:sz w:val="26"/>
          <w:szCs w:val="26"/>
        </w:rPr>
        <w:t>_________</w:t>
      </w:r>
      <w:r w:rsidR="00C36079">
        <w:rPr>
          <w:rFonts w:ascii="Times New Roman" w:hAnsi="Times New Roman" w:cs="Times New Roman"/>
          <w:sz w:val="26"/>
          <w:szCs w:val="26"/>
        </w:rPr>
        <w:t xml:space="preserve"> ?</w:t>
      </w:r>
    </w:p>
    <w:p w14:paraId="198C9783" w14:textId="77777777" w:rsidR="00C36079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Ted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Of course! My whole family love fresh seafood</w:t>
      </w:r>
      <w:r w:rsidR="009D0A7B">
        <w:rPr>
          <w:rFonts w:ascii="Times New Roman" w:hAnsi="Times New Roman" w:cs="Times New Roman"/>
          <w:sz w:val="26"/>
          <w:szCs w:val="26"/>
        </w:rPr>
        <w:t xml:space="preserve">, but our </w:t>
      </w:r>
      <w:proofErr w:type="spellStart"/>
      <w:r w:rsidR="009D0A7B">
        <w:rPr>
          <w:rFonts w:ascii="Times New Roman" w:hAnsi="Times New Roman" w:cs="Times New Roman"/>
          <w:sz w:val="26"/>
          <w:szCs w:val="26"/>
        </w:rPr>
        <w:t>favourite</w:t>
      </w:r>
      <w:proofErr w:type="spellEnd"/>
      <w:r w:rsidR="009D0A7B">
        <w:rPr>
          <w:rFonts w:ascii="Times New Roman" w:hAnsi="Times New Roman" w:cs="Times New Roman"/>
          <w:sz w:val="26"/>
          <w:szCs w:val="26"/>
        </w:rPr>
        <w:t xml:space="preserve"> food in Japan is</w:t>
      </w:r>
    </w:p>
    <w:p w14:paraId="439483D0" w14:textId="0263E722" w:rsidR="00EA6FE0" w:rsidRPr="00EA6FE0" w:rsidRDefault="00C36079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11</w:t>
      </w:r>
      <w:r w:rsidR="00EC1176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C1176" w:rsidRPr="00EA6FE0">
        <w:rPr>
          <w:rFonts w:ascii="Times New Roman" w:hAnsi="Times New Roman" w:cs="Times New Roman"/>
          <w:sz w:val="26"/>
          <w:szCs w:val="26"/>
        </w:rPr>
        <w:t xml:space="preserve"> ___________________</w:t>
      </w:r>
      <w:r w:rsidR="00301F2D">
        <w:rPr>
          <w:rFonts w:ascii="Times New Roman" w:hAnsi="Times New Roman" w:cs="Times New Roman"/>
          <w:sz w:val="26"/>
          <w:szCs w:val="26"/>
        </w:rPr>
        <w:t>______</w:t>
      </w:r>
      <w:r w:rsidR="00EC1176" w:rsidRPr="00EA6FE0">
        <w:rPr>
          <w:rFonts w:ascii="Times New Roman" w:hAnsi="Times New Roman" w:cs="Times New Roman"/>
          <w:sz w:val="26"/>
          <w:szCs w:val="26"/>
        </w:rPr>
        <w:t>______</w:t>
      </w:r>
      <w:r w:rsidR="00301F2D">
        <w:rPr>
          <w:rFonts w:ascii="Times New Roman" w:hAnsi="Times New Roman" w:cs="Times New Roman"/>
          <w:sz w:val="26"/>
          <w:szCs w:val="26"/>
        </w:rPr>
        <w:t xml:space="preserve"> . It was crunchy and yummy!</w:t>
      </w:r>
    </w:p>
    <w:p w14:paraId="33919CDA" w14:textId="77777777" w:rsidR="00EA6FE0" w:rsidRPr="00EA6FE0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>Did you go to England this summer?</w:t>
      </w:r>
    </w:p>
    <w:p w14:paraId="30F6350D" w14:textId="0F3C7AA4" w:rsidR="00301F2D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Ted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 xml:space="preserve">Yes, we did. We did lots of things there. </w:t>
      </w:r>
      <w:r w:rsidR="00621822">
        <w:rPr>
          <w:rFonts w:ascii="Times New Roman" w:hAnsi="Times New Roman" w:cs="Times New Roman"/>
          <w:sz w:val="26"/>
          <w:szCs w:val="26"/>
        </w:rPr>
        <w:t xml:space="preserve">We </w:t>
      </w:r>
      <w:r w:rsidR="00EC1176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2</w:t>
      </w:r>
      <w:r w:rsidR="00EC1176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C1176" w:rsidRPr="00EA6FE0">
        <w:rPr>
          <w:rFonts w:ascii="Times New Roman" w:hAnsi="Times New Roman" w:cs="Times New Roman"/>
          <w:sz w:val="26"/>
          <w:szCs w:val="26"/>
        </w:rPr>
        <w:t xml:space="preserve"> __________________</w:t>
      </w:r>
      <w:r w:rsidR="00301F2D">
        <w:rPr>
          <w:rFonts w:ascii="Times New Roman" w:hAnsi="Times New Roman" w:cs="Times New Roman"/>
          <w:sz w:val="26"/>
          <w:szCs w:val="26"/>
        </w:rPr>
        <w:t>_</w:t>
      </w:r>
      <w:r w:rsidR="00EC1176" w:rsidRPr="00EA6FE0">
        <w:rPr>
          <w:rFonts w:ascii="Times New Roman" w:hAnsi="Times New Roman" w:cs="Times New Roman"/>
          <w:sz w:val="26"/>
          <w:szCs w:val="26"/>
        </w:rPr>
        <w:t>__</w:t>
      </w:r>
      <w:r w:rsidR="00301F2D">
        <w:rPr>
          <w:rFonts w:ascii="Times New Roman" w:hAnsi="Times New Roman" w:cs="Times New Roman"/>
          <w:sz w:val="26"/>
          <w:szCs w:val="26"/>
        </w:rPr>
        <w:t>______</w:t>
      </w:r>
      <w:r w:rsidR="00EC1176" w:rsidRPr="00EA6FE0">
        <w:rPr>
          <w:rFonts w:ascii="Times New Roman" w:hAnsi="Times New Roman" w:cs="Times New Roman"/>
          <w:sz w:val="26"/>
          <w:szCs w:val="26"/>
        </w:rPr>
        <w:t>_____</w:t>
      </w:r>
      <w:r w:rsidR="00EC1176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B42E742" w14:textId="25BC7CB6" w:rsidR="00301F2D" w:rsidRDefault="00301F2D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______________ </w:t>
      </w:r>
      <w:r w:rsidR="00621822">
        <w:rPr>
          <w:rFonts w:ascii="Times New Roman" w:hAnsi="Times New Roman" w:cs="Times New Roman"/>
          <w:sz w:val="26"/>
          <w:szCs w:val="26"/>
        </w:rPr>
        <w:t xml:space="preserve">. The actors and actresses were </w:t>
      </w:r>
      <w:r w:rsidR="009C7575">
        <w:rPr>
          <w:rFonts w:ascii="Times New Roman" w:hAnsi="Times New Roman" w:cs="Times New Roman"/>
          <w:sz w:val="26"/>
          <w:szCs w:val="26"/>
        </w:rPr>
        <w:t xml:space="preserve">great! </w:t>
      </w:r>
      <w:r w:rsidR="00DC3B4C">
        <w:rPr>
          <w:rFonts w:ascii="Times New Roman" w:hAnsi="Times New Roman" w:cs="Times New Roman"/>
          <w:sz w:val="26"/>
          <w:szCs w:val="26"/>
        </w:rPr>
        <w:t>W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e </w:t>
      </w:r>
      <w:proofErr w:type="gramStart"/>
      <w:r w:rsidR="00EC1176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proofErr w:type="gramEnd"/>
      <w:r w:rsidR="00EC1176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C1176" w:rsidRPr="00EA6FE0">
        <w:rPr>
          <w:rFonts w:ascii="Times New Roman" w:hAnsi="Times New Roman" w:cs="Times New Roman"/>
          <w:sz w:val="26"/>
          <w:szCs w:val="26"/>
        </w:rPr>
        <w:t xml:space="preserve"> __________________</w:t>
      </w:r>
      <w:r>
        <w:rPr>
          <w:rFonts w:ascii="Times New Roman" w:hAnsi="Times New Roman" w:cs="Times New Roman"/>
          <w:sz w:val="26"/>
          <w:szCs w:val="26"/>
        </w:rPr>
        <w:t>__</w:t>
      </w:r>
    </w:p>
    <w:p w14:paraId="4B208636" w14:textId="77777777" w:rsidR="00301F2D" w:rsidRDefault="00301F2D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  <w:vertAlign w:val="superscript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EC1176" w:rsidRPr="00EA6FE0">
        <w:rPr>
          <w:rFonts w:ascii="Times New Roman" w:hAnsi="Times New Roman" w:cs="Times New Roman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>________________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 </w:t>
      </w:r>
      <w:r w:rsidR="00DC3B4C">
        <w:rPr>
          <w:rFonts w:ascii="Times New Roman" w:hAnsi="Times New Roman" w:cs="Times New Roman"/>
          <w:sz w:val="26"/>
          <w:szCs w:val="26"/>
        </w:rPr>
        <w:t>too</w:t>
      </w:r>
      <w:r w:rsidR="00EA6FE0" w:rsidRPr="00EA6FE0">
        <w:rPr>
          <w:rFonts w:ascii="Times New Roman" w:hAnsi="Times New Roman" w:cs="Times New Roman"/>
          <w:sz w:val="26"/>
          <w:szCs w:val="26"/>
        </w:rPr>
        <w:t>. Kings and queens lived there a long time ago. We also</w:t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 xml:space="preserve"> </w:t>
      </w:r>
    </w:p>
    <w:p w14:paraId="743B2C50" w14:textId="39330FD3" w:rsidR="00EA6FE0" w:rsidRPr="00EA6FE0" w:rsidRDefault="00301F2D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vertAlign w:val="superscript"/>
        </w:rPr>
        <w:tab/>
      </w:r>
      <w:r>
        <w:rPr>
          <w:rFonts w:ascii="Times New Roman" w:hAnsi="Times New Roman" w:cs="Times New Roman"/>
          <w:sz w:val="26"/>
          <w:szCs w:val="26"/>
          <w:vertAlign w:val="superscript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="00D96BC9">
        <w:rPr>
          <w:rFonts w:ascii="Times New Roman" w:hAnsi="Times New Roman" w:cs="Times New Roman"/>
          <w:sz w:val="26"/>
          <w:szCs w:val="26"/>
          <w:vertAlign w:val="superscript"/>
        </w:rPr>
        <w:t>4</w:t>
      </w:r>
      <w:r w:rsidR="00EA6FE0" w:rsidRPr="00EA6FE0">
        <w:rPr>
          <w:rFonts w:ascii="Times New Roman" w:hAnsi="Times New Roman" w:cs="Times New Roman"/>
          <w:sz w:val="26"/>
          <w:szCs w:val="26"/>
          <w:vertAlign w:val="superscript"/>
        </w:rPr>
        <w:t>.</w:t>
      </w:r>
      <w:r w:rsidR="00EA6FE0" w:rsidRPr="00EA6FE0">
        <w:rPr>
          <w:rFonts w:ascii="Times New Roman" w:hAnsi="Times New Roman" w:cs="Times New Roman"/>
          <w:sz w:val="26"/>
          <w:szCs w:val="26"/>
        </w:rPr>
        <w:t xml:space="preserve"> ____________________________________ . The view was amazing from up there.</w:t>
      </w:r>
    </w:p>
    <w:p w14:paraId="104C4179" w14:textId="24575AF5" w:rsidR="007726E1" w:rsidRDefault="00EA6FE0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 w:rsidRPr="00EA6FE0">
        <w:rPr>
          <w:rFonts w:ascii="Times New Roman" w:hAnsi="Times New Roman" w:cs="Times New Roman"/>
          <w:sz w:val="26"/>
          <w:szCs w:val="26"/>
        </w:rPr>
        <w:t>Bob</w:t>
      </w:r>
      <w:r w:rsidRPr="00EA6FE0">
        <w:rPr>
          <w:rFonts w:ascii="Times New Roman" w:hAnsi="Times New Roman" w:cs="Times New Roman"/>
          <w:sz w:val="26"/>
          <w:szCs w:val="26"/>
        </w:rPr>
        <w:tab/>
        <w:t>:</w:t>
      </w:r>
      <w:r w:rsidRPr="00EA6FE0">
        <w:rPr>
          <w:rFonts w:ascii="Times New Roman" w:hAnsi="Times New Roman" w:cs="Times New Roman"/>
          <w:sz w:val="26"/>
          <w:szCs w:val="26"/>
        </w:rPr>
        <w:tab/>
        <w:t xml:space="preserve">I know you </w:t>
      </w:r>
      <w:r w:rsidR="00A935A3">
        <w:rPr>
          <w:rFonts w:ascii="Times New Roman" w:hAnsi="Times New Roman" w:cs="Times New Roman"/>
          <w:sz w:val="26"/>
          <w:szCs w:val="26"/>
        </w:rPr>
        <w:t>went to Sunny Amusement Park</w:t>
      </w:r>
      <w:r w:rsidRPr="00EA6FE0">
        <w:rPr>
          <w:rFonts w:ascii="Times New Roman" w:hAnsi="Times New Roman" w:cs="Times New Roman"/>
          <w:sz w:val="26"/>
          <w:szCs w:val="26"/>
        </w:rPr>
        <w:t xml:space="preserve">. Did you </w:t>
      </w:r>
      <w:r w:rsidRPr="00EA6FE0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="001F7DE0">
        <w:rPr>
          <w:rFonts w:ascii="Times New Roman" w:hAnsi="Times New Roman" w:cs="Times New Roman"/>
          <w:sz w:val="26"/>
          <w:szCs w:val="26"/>
          <w:vertAlign w:val="superscript"/>
        </w:rPr>
        <w:t>5</w:t>
      </w:r>
      <w:r w:rsidRPr="00EA6FE0">
        <w:rPr>
          <w:rFonts w:ascii="Times New Roman" w:hAnsi="Times New Roman" w:cs="Times New Roman"/>
          <w:sz w:val="26"/>
          <w:szCs w:val="26"/>
          <w:vertAlign w:val="superscript"/>
        </w:rPr>
        <w:t xml:space="preserve">. </w:t>
      </w:r>
      <w:r w:rsidRPr="00EA6FE0">
        <w:rPr>
          <w:rFonts w:ascii="Times New Roman" w:hAnsi="Times New Roman" w:cs="Times New Roman"/>
          <w:sz w:val="26"/>
          <w:szCs w:val="26"/>
        </w:rPr>
        <w:t>______________</w:t>
      </w:r>
      <w:r w:rsidR="007726E1">
        <w:rPr>
          <w:rFonts w:ascii="Times New Roman" w:hAnsi="Times New Roman" w:cs="Times New Roman"/>
          <w:sz w:val="26"/>
          <w:szCs w:val="26"/>
        </w:rPr>
        <w:t>____</w:t>
      </w:r>
      <w:r w:rsidRPr="00EA6FE0">
        <w:rPr>
          <w:rFonts w:ascii="Times New Roman" w:hAnsi="Times New Roman" w:cs="Times New Roman"/>
          <w:sz w:val="26"/>
          <w:szCs w:val="26"/>
        </w:rPr>
        <w:t xml:space="preserve">___ the </w:t>
      </w:r>
    </w:p>
    <w:p w14:paraId="604A5BDF" w14:textId="2243418C" w:rsidR="00EA6FE0" w:rsidRPr="00EA6FE0" w:rsidRDefault="007726E1" w:rsidP="00AA4172">
      <w:pPr>
        <w:tabs>
          <w:tab w:val="left" w:pos="786"/>
          <w:tab w:val="left" w:pos="1086"/>
        </w:tabs>
        <w:adjustRightInd w:val="0"/>
        <w:snapToGrid w:val="0"/>
        <w:spacing w:line="360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 w:rsidR="00EA6FE0" w:rsidRPr="00EA6FE0">
        <w:rPr>
          <w:rFonts w:ascii="Times New Roman" w:hAnsi="Times New Roman" w:cs="Times New Roman"/>
          <w:sz w:val="26"/>
          <w:szCs w:val="26"/>
        </w:rPr>
        <w:t>___________________________</w:t>
      </w:r>
      <w:r w:rsidR="00A935A3">
        <w:rPr>
          <w:rFonts w:ascii="Times New Roman" w:hAnsi="Times New Roman" w:cs="Times New Roman"/>
          <w:sz w:val="26"/>
          <w:szCs w:val="26"/>
        </w:rPr>
        <w:t xml:space="preserve"> </w:t>
      </w:r>
      <w:r w:rsidR="00EA6FE0" w:rsidRPr="00EA6FE0">
        <w:rPr>
          <w:rFonts w:ascii="Times New Roman" w:hAnsi="Times New Roman" w:cs="Times New Roman"/>
          <w:sz w:val="26"/>
          <w:szCs w:val="26"/>
        </w:rPr>
        <w:t>?</w:t>
      </w:r>
    </w:p>
    <w:p w14:paraId="095C5D77" w14:textId="0CFE881E" w:rsidR="00EA6FE0" w:rsidRDefault="00EA6FE0" w:rsidP="00AA4172">
      <w:pPr>
        <w:pStyle w:val="RPHead"/>
        <w:adjustRightInd w:val="0"/>
        <w:spacing w:line="360" w:lineRule="exact"/>
        <w:ind w:leftChars="0" w:left="83" w:hangingChars="32" w:hanging="83"/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</w:pPr>
      <w:r w:rsidRPr="00EA6FE0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Ted</w:t>
      </w:r>
      <w:r w:rsidRPr="00EA6FE0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ab/>
        <w:t>:</w:t>
      </w:r>
      <w:r w:rsidRPr="00EA6FE0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ab/>
        <w:t>No, I didn’t. I’m not really interested in them.</w:t>
      </w:r>
    </w:p>
    <w:p w14:paraId="1454C30F" w14:textId="7F071EA5" w:rsidR="006C3B8B" w:rsidRDefault="006C3B8B" w:rsidP="00AA4172">
      <w:pPr>
        <w:pStyle w:val="RPHead"/>
        <w:adjustRightInd w:val="0"/>
        <w:spacing w:line="360" w:lineRule="exact"/>
        <w:ind w:leftChars="0" w:left="83" w:hangingChars="32" w:hanging="83"/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</w:pPr>
      <w:r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Bob:</w:t>
      </w:r>
      <w:r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ab/>
        <w:t>Did you</w:t>
      </w:r>
      <w:r w:rsidR="00465484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 xml:space="preserve"> try </w:t>
      </w:r>
      <w:r w:rsidR="00734A18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1</w:t>
      </w:r>
      <w:r w:rsidR="001F7DE0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6</w:t>
      </w:r>
      <w:r w:rsidR="00734A18" w:rsidRPr="00734A18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.</w:t>
      </w:r>
      <w:r w:rsidR="00734A18" w:rsidRPr="00734A18">
        <w:rPr>
          <w:rFonts w:ascii="Times New Roman" w:hAnsi="Times New Roman"/>
          <w:b w:val="0"/>
          <w:bCs w:val="0"/>
          <w:sz w:val="26"/>
          <w:szCs w:val="26"/>
        </w:rPr>
        <w:t xml:space="preserve"> _______________________</w:t>
      </w:r>
      <w:r w:rsidR="007726E1">
        <w:rPr>
          <w:rFonts w:ascii="Times New Roman" w:hAnsi="Times New Roman"/>
          <w:b w:val="0"/>
          <w:bCs w:val="0"/>
          <w:sz w:val="26"/>
          <w:szCs w:val="26"/>
        </w:rPr>
        <w:t>____</w:t>
      </w:r>
      <w:r w:rsidR="00734A18" w:rsidRPr="00734A18">
        <w:rPr>
          <w:rFonts w:ascii="Times New Roman" w:hAnsi="Times New Roman"/>
          <w:b w:val="0"/>
          <w:bCs w:val="0"/>
          <w:sz w:val="26"/>
          <w:szCs w:val="26"/>
        </w:rPr>
        <w:t xml:space="preserve">__ </w:t>
      </w:r>
      <w:r w:rsidR="00465484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?</w:t>
      </w:r>
    </w:p>
    <w:p w14:paraId="506E8BF6" w14:textId="6ED51791" w:rsidR="00172FE6" w:rsidRPr="00EA6FE0" w:rsidRDefault="00465484" w:rsidP="007726E1">
      <w:pPr>
        <w:pStyle w:val="RPHead"/>
        <w:adjustRightInd w:val="0"/>
        <w:spacing w:line="360" w:lineRule="exact"/>
        <w:ind w:leftChars="0" w:left="959" w:hangingChars="369" w:hanging="959"/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</w:pPr>
      <w:r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Ted:</w:t>
      </w:r>
      <w:r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ab/>
      </w:r>
      <w:r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ab/>
        <w:t xml:space="preserve">No, I didn’t. It wasn’t Christmas so </w:t>
      </w:r>
      <w:r w:rsidR="00810345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it was hard to find</w:t>
      </w:r>
      <w:r w:rsidR="004B6498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.</w:t>
      </w:r>
      <w:r w:rsidR="00C11728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 xml:space="preserve"> One afternoon, my mum missed Chinese </w:t>
      </w:r>
      <w:proofErr w:type="gramStart"/>
      <w:r w:rsidR="00C11728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>food</w:t>
      </w:r>
      <w:proofErr w:type="gramEnd"/>
      <w:r w:rsidR="00C11728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 xml:space="preserve"> so we ate </w:t>
      </w:r>
      <w:r w:rsidR="00734A18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1</w:t>
      </w:r>
      <w:r w:rsidR="001F7DE0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7</w:t>
      </w:r>
      <w:r w:rsidR="00734A18" w:rsidRPr="00734A18">
        <w:rPr>
          <w:rFonts w:ascii="Times New Roman" w:hAnsi="Times New Roman"/>
          <w:b w:val="0"/>
          <w:bCs w:val="0"/>
          <w:sz w:val="26"/>
          <w:szCs w:val="26"/>
          <w:vertAlign w:val="superscript"/>
        </w:rPr>
        <w:t>.</w:t>
      </w:r>
      <w:r w:rsidR="00734A18" w:rsidRPr="00734A18">
        <w:rPr>
          <w:rFonts w:ascii="Times New Roman" w:hAnsi="Times New Roman"/>
          <w:b w:val="0"/>
          <w:bCs w:val="0"/>
          <w:sz w:val="26"/>
          <w:szCs w:val="26"/>
        </w:rPr>
        <w:t xml:space="preserve"> ______________________</w:t>
      </w:r>
      <w:r w:rsidR="00095560">
        <w:rPr>
          <w:rFonts w:ascii="Times New Roman" w:eastAsiaTheme="minorEastAsia" w:hAnsi="Times New Roman"/>
          <w:b w:val="0"/>
          <w:bCs w:val="0"/>
          <w:kern w:val="2"/>
          <w:sz w:val="26"/>
          <w:szCs w:val="26"/>
        </w:rPr>
        <w:t xml:space="preserve"> in China Town.</w:t>
      </w:r>
    </w:p>
    <w:p w14:paraId="2CF322B0" w14:textId="7F93EB8F" w:rsidR="008B30C7" w:rsidRDefault="008B30C7">
      <w:pPr>
        <w:widowControl/>
      </w:pPr>
      <w:r>
        <w:br w:type="page"/>
      </w:r>
    </w:p>
    <w:p w14:paraId="4F7B3A73" w14:textId="0387031A" w:rsidR="00815DB1" w:rsidRPr="00A26A37" w:rsidRDefault="00267440" w:rsidP="00B00145">
      <w:pPr>
        <w:rPr>
          <w:rFonts w:ascii="新細明體" w:hAnsi="新細明體"/>
          <w:color w:val="FF0000"/>
          <w:kern w:val="0"/>
          <w:lang w:eastAsia="zh-HK"/>
        </w:rPr>
      </w:pPr>
      <w:r w:rsidRPr="00BE1167">
        <w:rPr>
          <w:rFonts w:ascii="Arial" w:hAnsi="Arial" w:cs="Arial"/>
          <w:b/>
          <w:noProof/>
          <w:sz w:val="2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3BAC56F" wp14:editId="67B72D6D">
                <wp:simplePos x="0" y="0"/>
                <wp:positionH relativeFrom="column">
                  <wp:posOffset>2024380</wp:posOffset>
                </wp:positionH>
                <wp:positionV relativeFrom="paragraph">
                  <wp:posOffset>-714375</wp:posOffset>
                </wp:positionV>
                <wp:extent cx="2238375" cy="581025"/>
                <wp:effectExtent l="0" t="0" r="0" b="0"/>
                <wp:wrapNone/>
                <wp:docPr id="45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314BBF" w14:textId="77777777" w:rsidR="00045FA4" w:rsidRPr="00045FA4" w:rsidRDefault="00045FA4">
                            <w:pPr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45FA4"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BAC56F" id="文字方塊 45" o:spid="_x0000_s1098" type="#_x0000_t202" style="position:absolute;margin-left:159.4pt;margin-top:-56.25pt;width:176.25pt;height:45.75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" filled="f" stroked="f" strokeweight=".5pt">
                <v:textbox>
                  <w:txbxContent>
                    <w:p w14:paraId="51314BBF" w14:textId="77777777" w:rsidR="00045FA4" w:rsidRPr="00045FA4" w:rsidRDefault="00045FA4">
                      <w:pPr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45FA4"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NSWERS</w:t>
                      </w:r>
                    </w:p>
                  </w:txbxContent>
                </v:textbox>
              </v:shape>
            </w:pict>
          </mc:Fallback>
        </mc:AlternateContent>
      </w:r>
      <w:r w:rsidRPr="00BE1167">
        <w:rPr>
          <w:rFonts w:ascii="Arial" w:hAnsi="Arial" w:cs="Arial"/>
          <w:b/>
          <w:noProof/>
          <w:sz w:val="22"/>
          <w:szCs w:val="32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748B504B" wp14:editId="79569C70">
                <wp:simplePos x="0" y="0"/>
                <wp:positionH relativeFrom="column">
                  <wp:posOffset>-578485</wp:posOffset>
                </wp:positionH>
                <wp:positionV relativeFrom="paragraph">
                  <wp:posOffset>-1250315</wp:posOffset>
                </wp:positionV>
                <wp:extent cx="7553325" cy="1390650"/>
                <wp:effectExtent l="0" t="0" r="9525" b="0"/>
                <wp:wrapNone/>
                <wp:docPr id="44" name="流程圖: 文件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53325" cy="139065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26500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流程圖: 文件 44" o:spid="_x0000_s1026" type="#_x0000_t114" style="position:absolute;margin-left:-45.55pt;margin-top:-98.45pt;width:594.75pt;height:109.5pt;flip:x;z-index:-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045FA4" w:rsidRPr="00BE1167">
        <w:rPr>
          <w:rFonts w:ascii="Arial" w:eastAsia="新細明體" w:hAnsi="Arial" w:cs="Arial" w:hint="eastAsia"/>
          <w:b/>
          <w:noProof/>
          <w:color w:val="FF0000"/>
          <w:szCs w:val="24"/>
        </w:rPr>
        <w:t xml:space="preserve">Book </w:t>
      </w:r>
      <w:r w:rsidR="001A66A8" w:rsidRPr="00BE1167">
        <w:rPr>
          <w:rFonts w:ascii="Arial" w:eastAsia="新細明體" w:hAnsi="Arial" w:cs="Arial"/>
          <w:b/>
          <w:noProof/>
          <w:color w:val="FF0000"/>
          <w:szCs w:val="24"/>
          <w:lang w:eastAsia="zh-HK"/>
        </w:rPr>
        <w:t>5</w:t>
      </w:r>
      <w:r w:rsidR="00B00145">
        <w:rPr>
          <w:rFonts w:ascii="Arial" w:eastAsia="新細明體" w:hAnsi="Arial" w:cs="Arial"/>
          <w:b/>
          <w:noProof/>
          <w:color w:val="FF0000"/>
          <w:szCs w:val="24"/>
          <w:lang w:eastAsia="zh-HK"/>
        </w:rPr>
        <w:t>A</w:t>
      </w:r>
      <w:r w:rsidR="00045FA4" w:rsidRPr="00BE1167">
        <w:rPr>
          <w:rFonts w:ascii="Arial" w:eastAsia="新細明體" w:hAnsi="Arial" w:cs="Arial" w:hint="eastAsia"/>
          <w:b/>
          <w:noProof/>
          <w:color w:val="FF0000"/>
          <w:szCs w:val="24"/>
        </w:rPr>
        <w:t xml:space="preserve"> Chapter </w:t>
      </w:r>
      <w:r w:rsidR="00B00145">
        <w:rPr>
          <w:rFonts w:ascii="Arial" w:eastAsia="新細明體" w:hAnsi="Arial" w:cs="Arial"/>
          <w:b/>
          <w:noProof/>
          <w:color w:val="FF0000"/>
          <w:szCs w:val="24"/>
          <w:lang w:eastAsia="zh-HK"/>
        </w:rPr>
        <w:t>6</w:t>
      </w:r>
      <w:r w:rsidR="00045FA4" w:rsidRPr="00BE1167">
        <w:rPr>
          <w:rFonts w:ascii="Arial" w:eastAsia="新細明體" w:hAnsi="Arial" w:cs="Arial" w:hint="eastAsia"/>
          <w:b/>
          <w:noProof/>
          <w:color w:val="FF0000"/>
          <w:szCs w:val="24"/>
        </w:rPr>
        <w:t xml:space="preserve"> Graded Worksheets</w:t>
      </w:r>
      <w:r w:rsidR="00BE1167" w:rsidRPr="00BE1167">
        <w:rPr>
          <w:rFonts w:ascii="Arial" w:eastAsia="新細明體" w:hAnsi="Arial" w:cs="Arial"/>
          <w:b/>
          <w:noProof/>
          <w:color w:val="FF0000"/>
          <w:szCs w:val="24"/>
        </w:rPr>
        <w:br/>
      </w:r>
      <w:r w:rsidR="00BE1167" w:rsidRPr="00045FA4">
        <w:rPr>
          <w:rFonts w:ascii="Arial" w:eastAsia="新細明體" w:hAnsi="Arial" w:cs="Arial"/>
          <w:b/>
          <w:color w:val="FF0000"/>
          <w:szCs w:val="24"/>
        </w:rPr>
        <w:t>Workshee</w:t>
      </w:r>
      <w:r w:rsidR="00BE1167" w:rsidRPr="00447C29">
        <w:rPr>
          <w:rFonts w:ascii="Arial" w:eastAsia="新細明體" w:hAnsi="Arial" w:cs="Arial"/>
          <w:b/>
          <w:color w:val="FF0000"/>
          <w:szCs w:val="24"/>
        </w:rPr>
        <w:t>t</w:t>
      </w:r>
      <w:r w:rsidR="00BE1167" w:rsidRPr="00C40A3C">
        <w:rPr>
          <w:rFonts w:ascii="Arial" w:eastAsia="新細明體" w:hAnsi="Arial" w:cs="Arial"/>
          <w:b/>
          <w:color w:val="FF0000"/>
          <w:szCs w:val="24"/>
        </w:rPr>
        <w:t xml:space="preserve"> </w:t>
      </w:r>
      <w:r w:rsidR="00BE1167"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="004D08B2"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</w:p>
    <w:p w14:paraId="204AF5CB" w14:textId="276BF8B1" w:rsidR="00A26A37" w:rsidRPr="00A26A37" w:rsidRDefault="00A26A37" w:rsidP="00A26A37">
      <w:pPr>
        <w:rPr>
          <w:rFonts w:ascii="Arial" w:eastAsia="新細明體" w:hAnsi="Arial" w:cs="Arial"/>
          <w:noProof/>
          <w:color w:val="FF0000"/>
          <w:szCs w:val="24"/>
        </w:rPr>
      </w:pPr>
      <w:r>
        <w:rPr>
          <w:rFonts w:ascii="Arial" w:eastAsia="新細明體" w:hAnsi="Arial" w:cs="Arial"/>
          <w:noProof/>
          <w:color w:val="FF0000"/>
          <w:szCs w:val="24"/>
        </w:rPr>
        <w:t>1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F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2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G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3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Q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4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A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5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O</w:t>
      </w:r>
    </w:p>
    <w:p w14:paraId="354EC6FF" w14:textId="77FE924F" w:rsidR="00A26A37" w:rsidRPr="00A26A37" w:rsidRDefault="00A26A37" w:rsidP="00A26A37">
      <w:pPr>
        <w:rPr>
          <w:rFonts w:ascii="Arial" w:eastAsia="新細明體" w:hAnsi="Arial" w:cs="Arial"/>
          <w:noProof/>
          <w:color w:val="FF0000"/>
          <w:szCs w:val="24"/>
        </w:rPr>
      </w:pPr>
      <w:r>
        <w:rPr>
          <w:rFonts w:ascii="Arial" w:eastAsia="新細明體" w:hAnsi="Arial" w:cs="Arial"/>
          <w:noProof/>
          <w:color w:val="FF0000"/>
          <w:szCs w:val="24"/>
        </w:rPr>
        <w:t>6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P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7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H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8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J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9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B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0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K</w:t>
      </w:r>
    </w:p>
    <w:p w14:paraId="17EF7F0D" w14:textId="15FE64EE" w:rsidR="00A26A37" w:rsidRPr="00A26A37" w:rsidRDefault="00A26A37" w:rsidP="00A26A37">
      <w:pPr>
        <w:rPr>
          <w:rFonts w:ascii="Arial" w:eastAsia="新細明體" w:hAnsi="Arial" w:cs="Arial"/>
          <w:noProof/>
          <w:color w:val="FF0000"/>
          <w:szCs w:val="24"/>
        </w:rPr>
      </w:pPr>
      <w:r>
        <w:rPr>
          <w:rFonts w:ascii="Arial" w:eastAsia="新細明體" w:hAnsi="Arial" w:cs="Arial"/>
          <w:noProof/>
          <w:color w:val="FF0000"/>
          <w:szCs w:val="24"/>
        </w:rPr>
        <w:t>11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L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2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E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3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I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4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D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5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N</w:t>
      </w:r>
    </w:p>
    <w:p w14:paraId="56662D02" w14:textId="628C0F5D" w:rsidR="00815DB1" w:rsidRDefault="00A26A37" w:rsidP="00A26A37">
      <w:pPr>
        <w:rPr>
          <w:rFonts w:ascii="Arial" w:eastAsia="新細明體" w:hAnsi="Arial" w:cs="Arial"/>
          <w:noProof/>
          <w:color w:val="FF0000"/>
          <w:szCs w:val="24"/>
        </w:rPr>
      </w:pPr>
      <w:r>
        <w:rPr>
          <w:rFonts w:ascii="Arial" w:eastAsia="新細明體" w:hAnsi="Arial" w:cs="Arial"/>
          <w:noProof/>
          <w:color w:val="FF0000"/>
          <w:szCs w:val="24"/>
        </w:rPr>
        <w:t>16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M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>
        <w:rPr>
          <w:rFonts w:ascii="Arial" w:eastAsia="新細明體" w:hAnsi="Arial" w:cs="Arial"/>
          <w:noProof/>
          <w:color w:val="FF0000"/>
          <w:szCs w:val="24"/>
        </w:rPr>
        <w:tab/>
        <w:t>17</w:t>
      </w:r>
      <w:r>
        <w:rPr>
          <w:rFonts w:ascii="Arial" w:eastAsia="新細明體" w:hAnsi="Arial" w:cs="Arial"/>
          <w:noProof/>
          <w:color w:val="FF0000"/>
          <w:szCs w:val="24"/>
        </w:rPr>
        <w:tab/>
      </w:r>
      <w:r w:rsidRPr="00A26A37">
        <w:rPr>
          <w:rFonts w:ascii="Arial" w:eastAsia="新細明體" w:hAnsi="Arial" w:cs="Arial"/>
          <w:noProof/>
          <w:color w:val="FF0000"/>
          <w:szCs w:val="24"/>
        </w:rPr>
        <w:t>C</w:t>
      </w:r>
    </w:p>
    <w:p w14:paraId="3C726BD3" w14:textId="3423A3CE" w:rsidR="00A26A37" w:rsidRDefault="00A26A37" w:rsidP="00B00145">
      <w:pPr>
        <w:rPr>
          <w:rFonts w:ascii="Arial" w:eastAsia="新細明體" w:hAnsi="Arial" w:cs="Arial"/>
          <w:noProof/>
          <w:color w:val="FF0000"/>
          <w:szCs w:val="24"/>
        </w:rPr>
      </w:pPr>
    </w:p>
    <w:p w14:paraId="31855E4F" w14:textId="6C5B6F16" w:rsidR="00590E31" w:rsidRPr="00590E31" w:rsidRDefault="00815DB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045FA4">
        <w:rPr>
          <w:rFonts w:ascii="Arial" w:eastAsia="新細明體" w:hAnsi="Arial" w:cs="Arial"/>
          <w:b/>
          <w:color w:val="FF0000"/>
          <w:szCs w:val="24"/>
        </w:rPr>
        <w:t>Workshee</w:t>
      </w:r>
      <w:r w:rsidRPr="00447C29">
        <w:rPr>
          <w:rFonts w:ascii="Arial" w:eastAsia="新細明體" w:hAnsi="Arial" w:cs="Arial"/>
          <w:b/>
          <w:color w:val="FF0000"/>
          <w:szCs w:val="24"/>
        </w:rPr>
        <w:t>t</w:t>
      </w:r>
      <w:r w:rsidRPr="00C40A3C">
        <w:rPr>
          <w:rFonts w:ascii="Arial" w:eastAsia="新細明體" w:hAnsi="Arial" w:cs="Arial"/>
          <w:b/>
          <w:color w:val="FF0000"/>
          <w:szCs w:val="24"/>
        </w:rPr>
        <w:t xml:space="preserve">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  <w:r w:rsidR="004D08B2"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  <w:r w:rsidR="00BE1167">
        <w:rPr>
          <w:rFonts w:ascii="Arial" w:eastAsia="新細明體" w:hAnsi="Arial" w:cs="Arial"/>
          <w:noProof/>
          <w:color w:val="FF0000"/>
          <w:szCs w:val="24"/>
        </w:rPr>
        <w:br/>
      </w:r>
      <w:r w:rsidR="00590E31"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 w:rsidR="00590E31"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xplore a cave</w:t>
      </w:r>
    </w:p>
    <w:p w14:paraId="647FC647" w14:textId="739B904E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2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go on a boat trip</w:t>
      </w:r>
    </w:p>
    <w:p w14:paraId="14E679DF" w14:textId="6487646F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3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at a roast goose</w:t>
      </w:r>
    </w:p>
    <w:p w14:paraId="68DE1EF3" w14:textId="3FB3F4D6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4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ch a play at a theatre</w:t>
      </w:r>
    </w:p>
    <w:p w14:paraId="2C56404C" w14:textId="6E9514A8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5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look at some mountains</w:t>
      </w:r>
    </w:p>
    <w:p w14:paraId="03ED6C4B" w14:textId="3B834325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6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go on a castle tour</w:t>
      </w:r>
    </w:p>
    <w:p w14:paraId="46603411" w14:textId="3DCE7A78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7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ake a ride in a hot-air balloon</w:t>
      </w:r>
    </w:p>
    <w:p w14:paraId="73BA3A34" w14:textId="08A7B43A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8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at a roast turkey</w:t>
      </w:r>
    </w:p>
    <w:p w14:paraId="4A57C86A" w14:textId="332DC4F8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9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</w:r>
      <w:proofErr w:type="gramStart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look</w:t>
      </w:r>
      <w:proofErr w:type="gramEnd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at some mountains</w:t>
      </w:r>
    </w:p>
    <w:p w14:paraId="24B05729" w14:textId="05E794D7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proofErr w:type="gramStart"/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0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ake</w:t>
      </w:r>
      <w:proofErr w:type="gramEnd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photos with cartoon characters</w:t>
      </w:r>
    </w:p>
    <w:p w14:paraId="1C0C92C5" w14:textId="59CA8244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1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 a chocolate factory</w:t>
      </w:r>
    </w:p>
    <w:p w14:paraId="29673EFF" w14:textId="72D88CD9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2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at sushi at a fish market</w:t>
      </w:r>
    </w:p>
    <w:p w14:paraId="78E895A6" w14:textId="17F7DFE9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3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</w:r>
      <w:proofErr w:type="gramStart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go</w:t>
      </w:r>
      <w:proofErr w:type="gramEnd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skiing</w:t>
      </w:r>
    </w:p>
    <w:p w14:paraId="0DC1F96B" w14:textId="40F1FB71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4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 xml:space="preserve">eat rice with deep-fried pork </w:t>
      </w:r>
      <w:proofErr w:type="gramStart"/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chop</w:t>
      </w:r>
      <w:proofErr w:type="gramEnd"/>
    </w:p>
    <w:p w14:paraId="658A37F0" w14:textId="768D3B60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5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 a temple</w:t>
      </w:r>
    </w:p>
    <w:p w14:paraId="0290E9A1" w14:textId="5700BEFA" w:rsidR="00590E31" w:rsidRPr="00590E31" w:rsidRDefault="00590E31" w:rsidP="00590E3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6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 a fishing village</w:t>
      </w:r>
    </w:p>
    <w:p w14:paraId="2B3981CE" w14:textId="43B11615" w:rsidR="004D08B2" w:rsidRDefault="00590E31" w:rsidP="00590E31">
      <w:pPr>
        <w:rPr>
          <w:rFonts w:ascii="Arial" w:eastAsia="新細明體" w:hAnsi="Arial" w:cs="Arial"/>
          <w:b/>
          <w:color w:val="FF0000"/>
          <w:szCs w:val="24"/>
        </w:rPr>
      </w:pPr>
      <w:r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7</w:t>
      </w:r>
      <w:r w:rsidRPr="00590E31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at pineapple fried rice</w:t>
      </w:r>
      <w:r w:rsidR="004D08B2">
        <w:rPr>
          <w:rFonts w:ascii="Arial" w:eastAsia="新細明體" w:hAnsi="Arial" w:cs="Arial"/>
          <w:b/>
          <w:color w:val="FF0000"/>
          <w:szCs w:val="24"/>
        </w:rPr>
        <w:br w:type="page"/>
      </w:r>
    </w:p>
    <w:p w14:paraId="3D61B3C6" w14:textId="29368282" w:rsidR="00BE1167" w:rsidRPr="00695525" w:rsidRDefault="00815DB1" w:rsidP="00695525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BE1167">
        <w:rPr>
          <w:rFonts w:ascii="Arial" w:hAnsi="Arial" w:cs="Arial"/>
          <w:b/>
          <w:noProof/>
          <w:sz w:val="2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10DEECB" wp14:editId="261D30CC">
                <wp:simplePos x="0" y="0"/>
                <wp:positionH relativeFrom="column">
                  <wp:posOffset>2069465</wp:posOffset>
                </wp:positionH>
                <wp:positionV relativeFrom="paragraph">
                  <wp:posOffset>-877570</wp:posOffset>
                </wp:positionV>
                <wp:extent cx="2238375" cy="581025"/>
                <wp:effectExtent l="0" t="0" r="0" b="0"/>
                <wp:wrapNone/>
                <wp:docPr id="86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9AEFF" w14:textId="77777777" w:rsidR="00815DB1" w:rsidRPr="00045FA4" w:rsidRDefault="00815DB1" w:rsidP="00815DB1">
                            <w:pPr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45FA4"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0DEECB" id="_x0000_s1099" type="#_x0000_t202" style="position:absolute;margin-left:162.95pt;margin-top:-69.1pt;width:176.25pt;height:45.75pt;z-index:25165824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" filled="f" stroked="f" strokeweight=".5pt">
                <v:textbox>
                  <w:txbxContent>
                    <w:p w14:paraId="6149AEFF" w14:textId="77777777" w:rsidR="00815DB1" w:rsidRPr="00045FA4" w:rsidRDefault="00815DB1" w:rsidP="00815DB1">
                      <w:pPr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45FA4"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NSWERS</w:t>
                      </w:r>
                    </w:p>
                  </w:txbxContent>
                </v:textbox>
              </v:shape>
            </w:pict>
          </mc:Fallback>
        </mc:AlternateContent>
      </w:r>
      <w:r w:rsidRPr="00BE1167">
        <w:rPr>
          <w:rFonts w:ascii="Arial" w:hAnsi="Arial" w:cs="Arial"/>
          <w:b/>
          <w:noProof/>
          <w:sz w:val="22"/>
          <w:szCs w:val="32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382512E3" wp14:editId="27BF4307">
                <wp:simplePos x="0" y="0"/>
                <wp:positionH relativeFrom="column">
                  <wp:posOffset>-533400</wp:posOffset>
                </wp:positionH>
                <wp:positionV relativeFrom="paragraph">
                  <wp:posOffset>-1248410</wp:posOffset>
                </wp:positionV>
                <wp:extent cx="7553325" cy="1390650"/>
                <wp:effectExtent l="0" t="0" r="9525" b="0"/>
                <wp:wrapNone/>
                <wp:docPr id="85" name="流程圖: 文件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53325" cy="139065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C6264" id="流程圖: 文件 44" o:spid="_x0000_s1026" type="#_x0000_t114" style="position:absolute;margin-left:-42pt;margin-top:-98.3pt;width:594.75pt;height:109.5pt;flip:x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" fillcolor="#a6a6a6" stroked="f" strokeweight="2pt">
                <v:fill color2="#e1e8f5" rotate="t" focus="100%" type="gradient"/>
              </v:shape>
            </w:pict>
          </mc:Fallback>
        </mc:AlternateContent>
      </w:r>
      <w:r w:rsidR="00BE1167" w:rsidRPr="00045FA4">
        <w:rPr>
          <w:rFonts w:ascii="Arial" w:eastAsia="新細明體" w:hAnsi="Arial" w:cs="Arial"/>
          <w:b/>
          <w:color w:val="FF0000"/>
          <w:szCs w:val="24"/>
        </w:rPr>
        <w:t>Workshee</w:t>
      </w:r>
      <w:r w:rsidR="00BE1167" w:rsidRPr="00447C29">
        <w:rPr>
          <w:rFonts w:ascii="Arial" w:eastAsia="新細明體" w:hAnsi="Arial" w:cs="Arial"/>
          <w:b/>
          <w:color w:val="FF0000"/>
          <w:szCs w:val="24"/>
        </w:rPr>
        <w:t xml:space="preserve">t </w:t>
      </w:r>
      <w:r w:rsidR="00BE1167"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="00BE1167" w:rsidRPr="00C40A3C">
        <w:rPr>
          <w:rFonts w:ascii="新細明體" w:hAnsi="新細明體" w:hint="eastAsia"/>
          <w:color w:val="FF0000"/>
          <w:kern w:val="0"/>
          <w:lang w:eastAsia="zh-HK"/>
        </w:rPr>
        <w:t>★★</w:t>
      </w:r>
      <w:r w:rsidR="00DF5385" w:rsidRPr="00C40A3C">
        <w:rPr>
          <w:rFonts w:ascii="新細明體" w:hAnsi="新細明體" w:hint="eastAsia"/>
          <w:color w:val="FF0000"/>
          <w:kern w:val="0"/>
          <w:lang w:eastAsia="zh-HK"/>
        </w:rPr>
        <w:t>★</w:t>
      </w:r>
    </w:p>
    <w:p w14:paraId="3000DE64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xplored a cave</w:t>
      </w:r>
    </w:p>
    <w:p w14:paraId="2C607906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2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boat trip</w:t>
      </w:r>
    </w:p>
    <w:p w14:paraId="0C0F94BA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3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ched a play at a theatre</w:t>
      </w:r>
    </w:p>
    <w:p w14:paraId="4CC96A3A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4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ate a roast goose</w:t>
      </w:r>
    </w:p>
    <w:p w14:paraId="65FD17EC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5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ook photos with cartoon characters</w:t>
      </w:r>
    </w:p>
    <w:p w14:paraId="398BA54E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6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chocolate factory</w:t>
      </w:r>
    </w:p>
    <w:p w14:paraId="3D5182BE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7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skiing</w:t>
      </w:r>
    </w:p>
    <w:p w14:paraId="7B1191F4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8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ate sushi at a fish market</w:t>
      </w:r>
    </w:p>
    <w:p w14:paraId="6C194329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9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</w:r>
      <w:proofErr w:type="gramStart"/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rice</w:t>
      </w:r>
      <w:proofErr w:type="gramEnd"/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with deep-fried pork </w:t>
      </w:r>
      <w:proofErr w:type="gramStart"/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chop</w:t>
      </w:r>
      <w:proofErr w:type="gramEnd"/>
    </w:p>
    <w:p w14:paraId="2032701C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0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castle tour</w:t>
      </w:r>
    </w:p>
    <w:p w14:paraId="4A03B185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1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ook a ride in a hot-air balloon</w:t>
      </w:r>
    </w:p>
    <w:p w14:paraId="0ABE22DF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2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ate a roast turkey</w:t>
      </w:r>
    </w:p>
    <w:p w14:paraId="3B4C7989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3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temple</w:t>
      </w:r>
    </w:p>
    <w:p w14:paraId="7FDF6345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proofErr w:type="gramStart"/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4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a</w:t>
      </w:r>
      <w:proofErr w:type="gramEnd"/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fishing village</w:t>
      </w:r>
    </w:p>
    <w:p w14:paraId="37F03A7D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5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looked at ... mountains</w:t>
      </w:r>
    </w:p>
    <w:p w14:paraId="1600A0F5" w14:textId="77777777" w:rsidR="002B5ED1" w:rsidRPr="00C83606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6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erfalls</w:t>
      </w:r>
    </w:p>
    <w:p w14:paraId="312B9EC9" w14:textId="77777777" w:rsidR="002B5ED1" w:rsidRPr="0021313C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7</w:t>
      </w:r>
      <w:r w:rsidRPr="00C83606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ate pineapple fried rice</w:t>
      </w:r>
    </w:p>
    <w:p w14:paraId="122EAC9E" w14:textId="77E6CD03" w:rsidR="00232B7A" w:rsidRDefault="00232B7A" w:rsidP="00D96BC9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</w:p>
    <w:p w14:paraId="004D0A45" w14:textId="77777777" w:rsidR="004D08B2" w:rsidRDefault="004D08B2" w:rsidP="004D08B2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</w:p>
    <w:p w14:paraId="11B634CD" w14:textId="20BFAB43" w:rsidR="00E7232F" w:rsidRDefault="00E7232F" w:rsidP="004D08B2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045FA4">
        <w:rPr>
          <w:rFonts w:ascii="Arial" w:eastAsia="新細明體" w:hAnsi="Arial" w:cs="Arial"/>
          <w:b/>
          <w:color w:val="FF0000"/>
          <w:szCs w:val="24"/>
        </w:rPr>
        <w:t>Workshee</w:t>
      </w:r>
      <w:r w:rsidRPr="00447C29">
        <w:rPr>
          <w:rFonts w:ascii="Arial" w:eastAsia="新細明體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Pr="00C40A3C">
        <w:rPr>
          <w:rFonts w:ascii="新細明體" w:hAnsi="新細明體" w:hint="eastAsia"/>
          <w:color w:val="FF0000"/>
          <w:kern w:val="0"/>
          <w:lang w:eastAsia="zh-HK"/>
        </w:rPr>
        <w:t>★★★★</w:t>
      </w:r>
    </w:p>
    <w:p w14:paraId="6C53F548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ook photos with cartoon characters</w:t>
      </w:r>
    </w:p>
    <w:p w14:paraId="6BF5BB79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2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... temple</w:t>
      </w:r>
    </w:p>
    <w:p w14:paraId="4D25F596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3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sushi at a fish market</w:t>
      </w:r>
    </w:p>
    <w:p w14:paraId="444B533C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4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</w:r>
      <w:proofErr w:type="gramStart"/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rice</w:t>
      </w:r>
      <w:proofErr w:type="gramEnd"/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with deep-fried pork </w:t>
      </w:r>
      <w:proofErr w:type="gramStart"/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chop</w:t>
      </w:r>
      <w:proofErr w:type="gramEnd"/>
    </w:p>
    <w:p w14:paraId="18C4F32D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5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skiing</w:t>
      </w:r>
    </w:p>
    <w:p w14:paraId="56B1B8AC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6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chocolate factory</w:t>
      </w:r>
    </w:p>
    <w:p w14:paraId="7B068894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7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ook a ride in a hot-air balloon</w:t>
      </w:r>
    </w:p>
    <w:p w14:paraId="44B29DC3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8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boat trip</w:t>
      </w:r>
    </w:p>
    <w:p w14:paraId="135B0F65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9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xplored a cave</w:t>
      </w:r>
    </w:p>
    <w:p w14:paraId="276A4918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0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ched a play at a theatre</w:t>
      </w:r>
    </w:p>
    <w:p w14:paraId="3382E86C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1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castle tour</w:t>
      </w:r>
    </w:p>
    <w:p w14:paraId="401B54BF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2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roast turkey</w:t>
      </w:r>
    </w:p>
    <w:p w14:paraId="738EF13C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3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 xml:space="preserve">roast </w:t>
      </w:r>
      <w:proofErr w:type="gramStart"/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goose</w:t>
      </w:r>
      <w:proofErr w:type="gramEnd"/>
    </w:p>
    <w:p w14:paraId="4DC9806F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4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fishing village</w:t>
      </w:r>
    </w:p>
    <w:p w14:paraId="4651030E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5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looked at some mountains</w:t>
      </w:r>
    </w:p>
    <w:p w14:paraId="2CEF1D08" w14:textId="77777777" w:rsidR="002B5ED1" w:rsidRPr="00D96BC9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6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erfalls</w:t>
      </w:r>
    </w:p>
    <w:p w14:paraId="3FBF138A" w14:textId="78CDCB12" w:rsidR="0021313C" w:rsidRDefault="002B5ED1" w:rsidP="002B5ED1">
      <w:pPr>
        <w:widowControl/>
        <w:rPr>
          <w:rFonts w:ascii="Arial" w:eastAsia="新細明體" w:hAnsi="Arial" w:cs="Arial"/>
          <w:b/>
          <w:color w:val="FF0000"/>
          <w:szCs w:val="24"/>
        </w:rPr>
      </w:pP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7</w:t>
      </w:r>
      <w:r w:rsidRPr="00D96BC9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pineapple fried rice</w:t>
      </w:r>
      <w:r>
        <w:rPr>
          <w:rFonts w:ascii="Arial" w:eastAsia="新細明體" w:hAnsi="Arial" w:cs="Arial"/>
          <w:b/>
          <w:color w:val="FF0000"/>
          <w:szCs w:val="24"/>
        </w:rPr>
        <w:t xml:space="preserve"> </w:t>
      </w:r>
      <w:r w:rsidR="0021313C">
        <w:rPr>
          <w:rFonts w:ascii="Arial" w:eastAsia="新細明體" w:hAnsi="Arial" w:cs="Arial"/>
          <w:b/>
          <w:color w:val="FF0000"/>
          <w:szCs w:val="24"/>
        </w:rPr>
        <w:br w:type="page"/>
      </w:r>
    </w:p>
    <w:p w14:paraId="5F64CCAF" w14:textId="1B5BA140" w:rsidR="0021313C" w:rsidRDefault="0021313C" w:rsidP="00E7232F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BE1167">
        <w:rPr>
          <w:rFonts w:ascii="Arial" w:hAnsi="Arial" w:cs="Arial"/>
          <w:b/>
          <w:noProof/>
          <w:sz w:val="22"/>
          <w:szCs w:val="32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lastRenderedPageBreak/>
        <mc:AlternateContent>
          <mc:Choice Requires="wps">
            <w:drawing>
              <wp:anchor distT="0" distB="0" distL="114300" distR="114300" simplePos="0" relativeHeight="251658288" behindDoc="1" locked="0" layoutInCell="1" allowOverlap="1" wp14:anchorId="1A2777F4" wp14:editId="29052C17">
                <wp:simplePos x="0" y="0"/>
                <wp:positionH relativeFrom="column">
                  <wp:posOffset>-533400</wp:posOffset>
                </wp:positionH>
                <wp:positionV relativeFrom="paragraph">
                  <wp:posOffset>-1245235</wp:posOffset>
                </wp:positionV>
                <wp:extent cx="7553325" cy="1390650"/>
                <wp:effectExtent l="0" t="0" r="9525" b="0"/>
                <wp:wrapNone/>
                <wp:docPr id="1513065594" name="流程圖: 文件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53325" cy="1390650"/>
                        </a:xfrm>
                        <a:prstGeom prst="flowChartDocument">
                          <a:avLst/>
                        </a:prstGeom>
                        <a:gradFill flip="none" rotWithShape="1">
                          <a:gsLst>
                            <a:gs pos="0">
                              <a:sysClr val="window" lastClr="FFFFFF">
                                <a:lumMod val="65000"/>
                              </a:sysClr>
                            </a:gs>
                            <a:gs pos="100000">
                              <a:srgbClr val="4F81BD">
                                <a:tint val="23500"/>
                                <a:satMod val="16000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D316B" id="流程圖: 文件 44" o:spid="_x0000_s1026" type="#_x0000_t114" style="position:absolute;margin-left:-42pt;margin-top:-98.05pt;width:594.75pt;height:109.5pt;flip:x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" fillcolor="#a6a6a6" stroked="f" strokeweight="2pt">
                <v:fill color2="#e1e8f5" rotate="t" focus="100%" type="gradient"/>
              </v:shape>
            </w:pict>
          </mc:Fallback>
        </mc:AlternateContent>
      </w:r>
      <w:r w:rsidRPr="00BE1167">
        <w:rPr>
          <w:rFonts w:ascii="Arial" w:hAnsi="Arial" w:cs="Arial"/>
          <w:b/>
          <w:noProof/>
          <w:sz w:val="22"/>
          <w:szCs w:val="32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435ED71E" wp14:editId="62A9D960">
                <wp:simplePos x="0" y="0"/>
                <wp:positionH relativeFrom="column">
                  <wp:posOffset>2069465</wp:posOffset>
                </wp:positionH>
                <wp:positionV relativeFrom="paragraph">
                  <wp:posOffset>-874395</wp:posOffset>
                </wp:positionV>
                <wp:extent cx="2238375" cy="581025"/>
                <wp:effectExtent l="0" t="0" r="0" b="0"/>
                <wp:wrapNone/>
                <wp:docPr id="42873681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A8D82E" w14:textId="77777777" w:rsidR="0021313C" w:rsidRPr="00045FA4" w:rsidRDefault="0021313C" w:rsidP="0021313C">
                            <w:pPr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45FA4">
                              <w:rPr>
                                <w:rFonts w:ascii="Cooper Black" w:hAnsi="Cooper Black"/>
                                <w:sz w:val="56"/>
                                <w:lang w:eastAsia="zh-HK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5ED71E" id="_x0000_s1100" type="#_x0000_t202" style="position:absolute;margin-left:162.95pt;margin-top:-68.85pt;width:176.25pt;height:45.75pt;z-index:2516582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" filled="f" stroked="f" strokeweight=".5pt">
                <v:textbox>
                  <w:txbxContent>
                    <w:p w14:paraId="1AA8D82E" w14:textId="77777777" w:rsidR="0021313C" w:rsidRPr="00045FA4" w:rsidRDefault="0021313C" w:rsidP="0021313C">
                      <w:pPr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45FA4">
                        <w:rPr>
                          <w:rFonts w:ascii="Cooper Black" w:hAnsi="Cooper Black"/>
                          <w:sz w:val="56"/>
                          <w:lang w:eastAsia="zh-HK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NSWERS</w:t>
                      </w:r>
                    </w:p>
                  </w:txbxContent>
                </v:textbox>
              </v:shape>
            </w:pict>
          </mc:Fallback>
        </mc:AlternateContent>
      </w:r>
      <w:r w:rsidRPr="00045FA4">
        <w:rPr>
          <w:rFonts w:ascii="Arial" w:eastAsia="新細明體" w:hAnsi="Arial" w:cs="Arial"/>
          <w:b/>
          <w:color w:val="FF0000"/>
          <w:szCs w:val="24"/>
        </w:rPr>
        <w:t>Workshee</w:t>
      </w:r>
      <w:r w:rsidRPr="00447C29">
        <w:rPr>
          <w:rFonts w:ascii="Arial" w:eastAsia="新細明體" w:hAnsi="Arial" w:cs="Arial"/>
          <w:b/>
          <w:color w:val="FF0000"/>
          <w:szCs w:val="24"/>
        </w:rPr>
        <w:t xml:space="preserve">t </w:t>
      </w:r>
      <w:r>
        <w:rPr>
          <w:rFonts w:cs="Arial" w:hint="eastAsia"/>
          <w:b/>
          <w:color w:val="FF0000"/>
          <w:sz w:val="28"/>
          <w:szCs w:val="28"/>
          <w:lang w:eastAsia="zh-HK"/>
        </w:rPr>
        <w:t>1</w:t>
      </w:r>
      <w:r w:rsidRPr="00C40A3C">
        <w:rPr>
          <w:rFonts w:ascii="新細明體" w:hAnsi="新細明體" w:hint="eastAsia"/>
          <w:color w:val="FF0000"/>
          <w:kern w:val="0"/>
          <w:lang w:eastAsia="zh-HK"/>
        </w:rPr>
        <w:t>★★★★★</w:t>
      </w:r>
    </w:p>
    <w:p w14:paraId="6A8A5509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boat trip</w:t>
      </w:r>
    </w:p>
    <w:p w14:paraId="57ED1921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2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xplored a cave</w:t>
      </w:r>
    </w:p>
    <w:p w14:paraId="3DE9DF2E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3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temple</w:t>
      </w:r>
    </w:p>
    <w:p w14:paraId="5023B988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4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pineapple fried rice</w:t>
      </w:r>
    </w:p>
    <w:p w14:paraId="05917DBC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5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fishing village</w:t>
      </w:r>
    </w:p>
    <w:p w14:paraId="39915B48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6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looked at some mountains</w:t>
      </w:r>
    </w:p>
    <w:p w14:paraId="1867A5A9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7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erfalls</w:t>
      </w:r>
    </w:p>
    <w:p w14:paraId="5B4B0954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8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skiing</w:t>
      </w:r>
    </w:p>
    <w:p w14:paraId="68B1B98C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9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visited a chocolate factory</w:t>
      </w:r>
    </w:p>
    <w:p w14:paraId="05282E7E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0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eat sushi at a fish market</w:t>
      </w:r>
    </w:p>
    <w:p w14:paraId="718C4A33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1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</w:r>
      <w:proofErr w:type="gramStart"/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rice</w:t>
      </w:r>
      <w:proofErr w:type="gramEnd"/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 xml:space="preserve"> with deep-fried pork chop</w:t>
      </w:r>
    </w:p>
    <w:p w14:paraId="2E0769BC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2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atched a play at a theatre</w:t>
      </w:r>
    </w:p>
    <w:p w14:paraId="6D7017A7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3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went on a tour at a castle</w:t>
      </w:r>
    </w:p>
    <w:p w14:paraId="00485104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4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ook a ride in a hot-air balloon</w:t>
      </w:r>
    </w:p>
    <w:p w14:paraId="7158B6EE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5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>take photos with ... cartoon characters</w:t>
      </w:r>
    </w:p>
    <w:p w14:paraId="736EB64E" w14:textId="77777777" w:rsidR="002B5ED1" w:rsidRPr="001F7DE0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6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 xml:space="preserve">roast </w:t>
      </w:r>
      <w:proofErr w:type="gramStart"/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turkey</w:t>
      </w:r>
      <w:proofErr w:type="gramEnd"/>
    </w:p>
    <w:p w14:paraId="7954C17F" w14:textId="77777777" w:rsidR="002B5ED1" w:rsidRDefault="002B5ED1" w:rsidP="002B5ED1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17</w:t>
      </w:r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ab/>
        <w:t xml:space="preserve">roast </w:t>
      </w:r>
      <w:proofErr w:type="gramStart"/>
      <w:r w:rsidRPr="001F7DE0">
        <w:rPr>
          <w:rFonts w:ascii="Arial" w:hAnsi="Arial" w:cs="Arial"/>
          <w:color w:val="FF0000"/>
          <w:szCs w:val="20"/>
          <w:shd w:val="clear" w:color="auto" w:fill="FFFFFF"/>
          <w:lang w:eastAsia="zh-HK"/>
        </w:rPr>
        <w:t>goose</w:t>
      </w:r>
      <w:proofErr w:type="gramEnd"/>
    </w:p>
    <w:p w14:paraId="35C1E880" w14:textId="25592D50" w:rsidR="0021313C" w:rsidRPr="0021313C" w:rsidRDefault="0021313C" w:rsidP="00C83606">
      <w:pPr>
        <w:rPr>
          <w:rFonts w:ascii="Arial" w:hAnsi="Arial" w:cs="Arial"/>
          <w:color w:val="FF0000"/>
          <w:szCs w:val="20"/>
          <w:shd w:val="clear" w:color="auto" w:fill="FFFFFF"/>
          <w:lang w:eastAsia="zh-HK"/>
        </w:rPr>
      </w:pPr>
    </w:p>
    <w:sectPr w:rsidR="0021313C" w:rsidRPr="0021313C" w:rsidSect="0063300E">
      <w:footerReference w:type="default" r:id="rId55"/>
      <w:pgSz w:w="11906" w:h="16838"/>
      <w:pgMar w:top="1985" w:right="851" w:bottom="1135" w:left="851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E082A" w14:textId="77777777" w:rsidR="00FE574F" w:rsidRDefault="00FE574F" w:rsidP="00457571">
      <w:r>
        <w:separator/>
      </w:r>
    </w:p>
  </w:endnote>
  <w:endnote w:type="continuationSeparator" w:id="0">
    <w:p w14:paraId="7A23B390" w14:textId="77777777" w:rsidR="00FE574F" w:rsidRDefault="00FE574F" w:rsidP="00457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volini">
    <w:panose1 w:val="020F0504020203020204"/>
    <w:charset w:val="00"/>
    <w:family w:val="swiss"/>
    <w:notTrueType/>
    <w:pitch w:val="variable"/>
    <w:sig w:usb0="A00002AF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oper Black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D67BF" w14:textId="7F134758" w:rsidR="00546379" w:rsidRPr="00994441" w:rsidRDefault="00B540C9" w:rsidP="009160E5">
    <w:pPr>
      <w:tabs>
        <w:tab w:val="center" w:pos="5026"/>
        <w:tab w:val="right" w:pos="10219"/>
      </w:tabs>
      <w:snapToGrid w:val="0"/>
      <w:textAlignment w:val="center"/>
      <w:rPr>
        <w:rFonts w:ascii="Arial" w:eastAsia="新細明體" w:hAnsi="Arial" w:cs="Times New Roman"/>
        <w:sz w:val="20"/>
        <w:szCs w:val="20"/>
        <w:lang w:eastAsia="zh-HK"/>
      </w:rPr>
    </w:pPr>
    <w:r>
      <w:rPr>
        <w:noProof/>
      </w:rPr>
      <w:drawing>
        <wp:inline distT="0" distB="0" distL="0" distR="0" wp14:anchorId="512F2699" wp14:editId="18E89067">
          <wp:extent cx="702945" cy="212090"/>
          <wp:effectExtent l="0" t="0" r="1905" b="0"/>
          <wp:docPr id="13" name="圖片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945" cy="212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160E5" w:rsidRPr="009160E5">
      <w:rPr>
        <w:rFonts w:ascii="Arial" w:eastAsia="新細明體" w:hAnsi="Arial" w:cs="Times New Roman" w:hint="eastAsia"/>
        <w:b/>
        <w:color w:val="FFFFFF"/>
        <w:sz w:val="28"/>
        <w:szCs w:val="20"/>
      </w:rPr>
      <w:t xml:space="preserve"> </w:t>
    </w:r>
    <w:r w:rsidR="006D375E" w:rsidRPr="006D375E">
      <w:rPr>
        <w:rFonts w:ascii="Arial" w:hAnsi="Arial"/>
        <w:sz w:val="20"/>
        <w:szCs w:val="20"/>
        <w:lang w:eastAsia="zh-HK"/>
      </w:rPr>
      <w:t>Primary Longman E</w:t>
    </w:r>
    <w:r w:rsidR="00351547">
      <w:rPr>
        <w:rFonts w:ascii="Arial" w:hAnsi="Arial"/>
        <w:sz w:val="20"/>
        <w:szCs w:val="20"/>
        <w:lang w:eastAsia="zh-HK"/>
      </w:rPr>
      <w:t>nglish 5A</w:t>
    </w:r>
    <w:r>
      <w:rPr>
        <w:rFonts w:ascii="Arial" w:hAnsi="Arial" w:hint="eastAsia"/>
        <w:sz w:val="20"/>
        <w:szCs w:val="20"/>
        <w:lang w:eastAsia="zh-HK"/>
      </w:rPr>
      <w:tab/>
    </w:r>
    <w:r w:rsidR="009160E5" w:rsidRPr="009160E5">
      <w:rPr>
        <w:rFonts w:ascii="Arial" w:eastAsia="新細明體" w:hAnsi="Arial" w:cs="Times New Roman" w:hint="eastAsia"/>
        <w:bCs/>
        <w:color w:val="FFFFFF"/>
        <w:sz w:val="28"/>
        <w:szCs w:val="20"/>
      </w:rPr>
      <w:t>1/</w:t>
    </w:r>
    <w:r w:rsidR="009160E5" w:rsidRPr="009160E5">
      <w:rPr>
        <w:rFonts w:ascii="Arial" w:eastAsia="新細明體" w:hAnsi="Arial" w:cs="Times New Roman"/>
        <w:bCs/>
        <w:color w:val="FFFFFF"/>
        <w:sz w:val="28"/>
        <w:szCs w:val="20"/>
      </w:rPr>
      <w:t>2</w:t>
    </w:r>
    <w:r w:rsidR="009160E5" w:rsidRPr="009160E5">
      <w:rPr>
        <w:rFonts w:ascii="Arial" w:eastAsia="新細明體" w:hAnsi="Arial" w:cs="Times New Roman" w:hint="eastAsia"/>
        <w:sz w:val="20"/>
        <w:szCs w:val="20"/>
      </w:rPr>
      <w:tab/>
    </w:r>
    <w:r w:rsidR="009160E5" w:rsidRPr="009160E5">
      <w:rPr>
        <w:rFonts w:ascii="Arial" w:eastAsia="新細明體" w:hAnsi="Arial" w:cs="Times New Roman"/>
        <w:sz w:val="20"/>
        <w:szCs w:val="20"/>
      </w:rPr>
      <w:t>© 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2108F" w14:textId="77777777" w:rsidR="00FE574F" w:rsidRDefault="00FE574F" w:rsidP="00457571">
      <w:r>
        <w:separator/>
      </w:r>
    </w:p>
  </w:footnote>
  <w:footnote w:type="continuationSeparator" w:id="0">
    <w:p w14:paraId="1B8EAD16" w14:textId="77777777" w:rsidR="00FE574F" w:rsidRDefault="00FE574F" w:rsidP="00457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4F2D0C"/>
    <w:multiLevelType w:val="hybridMultilevel"/>
    <w:tmpl w:val="39BC750E"/>
    <w:lvl w:ilvl="0" w:tplc="D5DCFC7E">
      <w:start w:val="14"/>
      <w:numFmt w:val="decimal"/>
      <w:lvlText w:val="%1"/>
      <w:lvlJc w:val="left"/>
      <w:pPr>
        <w:tabs>
          <w:tab w:val="num" w:pos="516"/>
        </w:tabs>
        <w:ind w:left="516" w:hanging="516"/>
      </w:pPr>
      <w:rPr>
        <w:rFonts w:ascii="Century Gothic" w:hAnsi="Century Gothic" w:cs="Arial" w:hint="default"/>
        <w:w w:val="100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32A681B"/>
    <w:multiLevelType w:val="hybridMultilevel"/>
    <w:tmpl w:val="33D25F4C"/>
    <w:lvl w:ilvl="0" w:tplc="24A40062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981379649">
    <w:abstractNumId w:val="0"/>
    <w:lvlOverride w:ilvl="0">
      <w:startOverride w:val="1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59896154">
    <w:abstractNumId w:val="0"/>
  </w:num>
  <w:num w:numId="3" w16cid:durableId="1259680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17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xNjUyNDYxNDcwMjVS0lEKTi0uzszPAykwqgUAoITlNiwAAAA="/>
  </w:docVars>
  <w:rsids>
    <w:rsidRoot w:val="00700E05"/>
    <w:rsid w:val="000030D1"/>
    <w:rsid w:val="00010D02"/>
    <w:rsid w:val="00012C10"/>
    <w:rsid w:val="000133BD"/>
    <w:rsid w:val="0002012F"/>
    <w:rsid w:val="0002017D"/>
    <w:rsid w:val="000312E0"/>
    <w:rsid w:val="000378D5"/>
    <w:rsid w:val="00041EEC"/>
    <w:rsid w:val="00045FA4"/>
    <w:rsid w:val="00051DBD"/>
    <w:rsid w:val="00056538"/>
    <w:rsid w:val="00060372"/>
    <w:rsid w:val="000608A5"/>
    <w:rsid w:val="000821F4"/>
    <w:rsid w:val="00083AE5"/>
    <w:rsid w:val="000856BD"/>
    <w:rsid w:val="00085E26"/>
    <w:rsid w:val="00092293"/>
    <w:rsid w:val="00095560"/>
    <w:rsid w:val="000A392E"/>
    <w:rsid w:val="000B32C4"/>
    <w:rsid w:val="000B5FDC"/>
    <w:rsid w:val="000C7F2F"/>
    <w:rsid w:val="000D0441"/>
    <w:rsid w:val="000D4927"/>
    <w:rsid w:val="000E098D"/>
    <w:rsid w:val="000F7926"/>
    <w:rsid w:val="0010063A"/>
    <w:rsid w:val="00102902"/>
    <w:rsid w:val="001034E2"/>
    <w:rsid w:val="0011334C"/>
    <w:rsid w:val="0011438C"/>
    <w:rsid w:val="00125CFD"/>
    <w:rsid w:val="001327F1"/>
    <w:rsid w:val="0013357A"/>
    <w:rsid w:val="00142BD5"/>
    <w:rsid w:val="001461E6"/>
    <w:rsid w:val="00155F78"/>
    <w:rsid w:val="00157108"/>
    <w:rsid w:val="00172FE6"/>
    <w:rsid w:val="00181176"/>
    <w:rsid w:val="00190356"/>
    <w:rsid w:val="0019496C"/>
    <w:rsid w:val="001A12AB"/>
    <w:rsid w:val="001A66A8"/>
    <w:rsid w:val="001B187B"/>
    <w:rsid w:val="001B5CCB"/>
    <w:rsid w:val="001B768C"/>
    <w:rsid w:val="001C4540"/>
    <w:rsid w:val="001C54AF"/>
    <w:rsid w:val="001D5D6B"/>
    <w:rsid w:val="001E6512"/>
    <w:rsid w:val="001F4D98"/>
    <w:rsid w:val="001F4E71"/>
    <w:rsid w:val="001F7DE0"/>
    <w:rsid w:val="0020513D"/>
    <w:rsid w:val="002057F0"/>
    <w:rsid w:val="00211C05"/>
    <w:rsid w:val="0021313C"/>
    <w:rsid w:val="00214B01"/>
    <w:rsid w:val="00214D50"/>
    <w:rsid w:val="00215119"/>
    <w:rsid w:val="00215B2F"/>
    <w:rsid w:val="002161C0"/>
    <w:rsid w:val="00224E48"/>
    <w:rsid w:val="00230606"/>
    <w:rsid w:val="00232B7A"/>
    <w:rsid w:val="002354F9"/>
    <w:rsid w:val="002472DC"/>
    <w:rsid w:val="00250F95"/>
    <w:rsid w:val="00253BC3"/>
    <w:rsid w:val="00255023"/>
    <w:rsid w:val="00257370"/>
    <w:rsid w:val="00267440"/>
    <w:rsid w:val="002677AC"/>
    <w:rsid w:val="002730D4"/>
    <w:rsid w:val="00274936"/>
    <w:rsid w:val="00275979"/>
    <w:rsid w:val="002832BD"/>
    <w:rsid w:val="0028727D"/>
    <w:rsid w:val="002B48BD"/>
    <w:rsid w:val="002B5ED1"/>
    <w:rsid w:val="002B6EAA"/>
    <w:rsid w:val="002C6661"/>
    <w:rsid w:val="002C6928"/>
    <w:rsid w:val="002D4525"/>
    <w:rsid w:val="002F7DA7"/>
    <w:rsid w:val="00301F2D"/>
    <w:rsid w:val="00312FE1"/>
    <w:rsid w:val="003244B9"/>
    <w:rsid w:val="003252A8"/>
    <w:rsid w:val="00326BC8"/>
    <w:rsid w:val="003353C3"/>
    <w:rsid w:val="00346205"/>
    <w:rsid w:val="00351547"/>
    <w:rsid w:val="003544E8"/>
    <w:rsid w:val="00355F4C"/>
    <w:rsid w:val="00356268"/>
    <w:rsid w:val="003670F3"/>
    <w:rsid w:val="0037309A"/>
    <w:rsid w:val="00375FC0"/>
    <w:rsid w:val="00386051"/>
    <w:rsid w:val="00386652"/>
    <w:rsid w:val="00386C91"/>
    <w:rsid w:val="003B06EF"/>
    <w:rsid w:val="003B078B"/>
    <w:rsid w:val="003F428F"/>
    <w:rsid w:val="00401275"/>
    <w:rsid w:val="004162F2"/>
    <w:rsid w:val="004215C9"/>
    <w:rsid w:val="00423ED4"/>
    <w:rsid w:val="00424704"/>
    <w:rsid w:val="00433ED5"/>
    <w:rsid w:val="004366AB"/>
    <w:rsid w:val="0044249C"/>
    <w:rsid w:val="00447C29"/>
    <w:rsid w:val="00451601"/>
    <w:rsid w:val="004518C0"/>
    <w:rsid w:val="00454C8F"/>
    <w:rsid w:val="00457571"/>
    <w:rsid w:val="00465484"/>
    <w:rsid w:val="00466287"/>
    <w:rsid w:val="00467E7B"/>
    <w:rsid w:val="00471037"/>
    <w:rsid w:val="004769E7"/>
    <w:rsid w:val="00485A9D"/>
    <w:rsid w:val="004A043C"/>
    <w:rsid w:val="004A059D"/>
    <w:rsid w:val="004A1A46"/>
    <w:rsid w:val="004A6F66"/>
    <w:rsid w:val="004B47BC"/>
    <w:rsid w:val="004B4878"/>
    <w:rsid w:val="004B6498"/>
    <w:rsid w:val="004D08B2"/>
    <w:rsid w:val="004E0B4B"/>
    <w:rsid w:val="004F414B"/>
    <w:rsid w:val="004F7C78"/>
    <w:rsid w:val="00504CF3"/>
    <w:rsid w:val="00506750"/>
    <w:rsid w:val="00507144"/>
    <w:rsid w:val="005144D5"/>
    <w:rsid w:val="00521240"/>
    <w:rsid w:val="00521E46"/>
    <w:rsid w:val="00525EFC"/>
    <w:rsid w:val="00526C4F"/>
    <w:rsid w:val="00533520"/>
    <w:rsid w:val="00540D61"/>
    <w:rsid w:val="00543057"/>
    <w:rsid w:val="00546379"/>
    <w:rsid w:val="005748FC"/>
    <w:rsid w:val="00575771"/>
    <w:rsid w:val="005858EB"/>
    <w:rsid w:val="00590E31"/>
    <w:rsid w:val="00591281"/>
    <w:rsid w:val="00591D17"/>
    <w:rsid w:val="00591F21"/>
    <w:rsid w:val="0059222C"/>
    <w:rsid w:val="005923A5"/>
    <w:rsid w:val="00595F5E"/>
    <w:rsid w:val="005A2809"/>
    <w:rsid w:val="005A2B6A"/>
    <w:rsid w:val="005A5DDD"/>
    <w:rsid w:val="005B3825"/>
    <w:rsid w:val="005B5843"/>
    <w:rsid w:val="005D0904"/>
    <w:rsid w:val="005D401F"/>
    <w:rsid w:val="005E0FF0"/>
    <w:rsid w:val="005E123A"/>
    <w:rsid w:val="005F4D93"/>
    <w:rsid w:val="00600327"/>
    <w:rsid w:val="0060255B"/>
    <w:rsid w:val="00610D83"/>
    <w:rsid w:val="006164F2"/>
    <w:rsid w:val="00621822"/>
    <w:rsid w:val="00626484"/>
    <w:rsid w:val="0063300E"/>
    <w:rsid w:val="00641010"/>
    <w:rsid w:val="00645505"/>
    <w:rsid w:val="006477BD"/>
    <w:rsid w:val="00651E2E"/>
    <w:rsid w:val="006528E0"/>
    <w:rsid w:val="00657EF4"/>
    <w:rsid w:val="006712CF"/>
    <w:rsid w:val="00680734"/>
    <w:rsid w:val="00680820"/>
    <w:rsid w:val="00685BBA"/>
    <w:rsid w:val="00687163"/>
    <w:rsid w:val="00693A0C"/>
    <w:rsid w:val="00695525"/>
    <w:rsid w:val="006A2692"/>
    <w:rsid w:val="006A4CAA"/>
    <w:rsid w:val="006B168A"/>
    <w:rsid w:val="006B4A54"/>
    <w:rsid w:val="006C3B8B"/>
    <w:rsid w:val="006C6EAA"/>
    <w:rsid w:val="006D375E"/>
    <w:rsid w:val="006E1064"/>
    <w:rsid w:val="006E4273"/>
    <w:rsid w:val="006F0BBA"/>
    <w:rsid w:val="006F170B"/>
    <w:rsid w:val="006F2843"/>
    <w:rsid w:val="006F2B6C"/>
    <w:rsid w:val="006F2E40"/>
    <w:rsid w:val="006F5B20"/>
    <w:rsid w:val="006F6E1B"/>
    <w:rsid w:val="00700E05"/>
    <w:rsid w:val="00707CDE"/>
    <w:rsid w:val="00710CD3"/>
    <w:rsid w:val="0071431C"/>
    <w:rsid w:val="0071479A"/>
    <w:rsid w:val="00722426"/>
    <w:rsid w:val="00723EAF"/>
    <w:rsid w:val="0073344E"/>
    <w:rsid w:val="00734A18"/>
    <w:rsid w:val="00736F16"/>
    <w:rsid w:val="007370B4"/>
    <w:rsid w:val="007452D2"/>
    <w:rsid w:val="00747B43"/>
    <w:rsid w:val="00747D63"/>
    <w:rsid w:val="00747D6B"/>
    <w:rsid w:val="0075217C"/>
    <w:rsid w:val="0075464D"/>
    <w:rsid w:val="00755A5A"/>
    <w:rsid w:val="00755C20"/>
    <w:rsid w:val="0076466E"/>
    <w:rsid w:val="007726E1"/>
    <w:rsid w:val="00773626"/>
    <w:rsid w:val="00786CBA"/>
    <w:rsid w:val="007875C7"/>
    <w:rsid w:val="007A4CD7"/>
    <w:rsid w:val="007B1655"/>
    <w:rsid w:val="007B41CC"/>
    <w:rsid w:val="007F585A"/>
    <w:rsid w:val="00804085"/>
    <w:rsid w:val="00804F07"/>
    <w:rsid w:val="00810345"/>
    <w:rsid w:val="008108F0"/>
    <w:rsid w:val="00814DA3"/>
    <w:rsid w:val="00815DB1"/>
    <w:rsid w:val="00817055"/>
    <w:rsid w:val="008241A3"/>
    <w:rsid w:val="00825737"/>
    <w:rsid w:val="00834D75"/>
    <w:rsid w:val="008368E4"/>
    <w:rsid w:val="00841AD7"/>
    <w:rsid w:val="008441D9"/>
    <w:rsid w:val="008463B8"/>
    <w:rsid w:val="00851B39"/>
    <w:rsid w:val="00852EA9"/>
    <w:rsid w:val="00855E55"/>
    <w:rsid w:val="008653BE"/>
    <w:rsid w:val="0086629E"/>
    <w:rsid w:val="00867FCF"/>
    <w:rsid w:val="008812E3"/>
    <w:rsid w:val="00882D30"/>
    <w:rsid w:val="00894CE1"/>
    <w:rsid w:val="0089636E"/>
    <w:rsid w:val="008B1F80"/>
    <w:rsid w:val="008B30C7"/>
    <w:rsid w:val="008B38F1"/>
    <w:rsid w:val="008B713C"/>
    <w:rsid w:val="008C5EAF"/>
    <w:rsid w:val="008C6B16"/>
    <w:rsid w:val="008C6BEF"/>
    <w:rsid w:val="00904A06"/>
    <w:rsid w:val="009079C5"/>
    <w:rsid w:val="009160E5"/>
    <w:rsid w:val="00925A0F"/>
    <w:rsid w:val="00926019"/>
    <w:rsid w:val="00927C4F"/>
    <w:rsid w:val="00930DAB"/>
    <w:rsid w:val="00935CAF"/>
    <w:rsid w:val="009415B3"/>
    <w:rsid w:val="00941B35"/>
    <w:rsid w:val="00943422"/>
    <w:rsid w:val="00947E2F"/>
    <w:rsid w:val="009528D1"/>
    <w:rsid w:val="0096057C"/>
    <w:rsid w:val="009743B3"/>
    <w:rsid w:val="00984709"/>
    <w:rsid w:val="00991DA4"/>
    <w:rsid w:val="00992D76"/>
    <w:rsid w:val="00994441"/>
    <w:rsid w:val="00996AC7"/>
    <w:rsid w:val="009A02F9"/>
    <w:rsid w:val="009A1468"/>
    <w:rsid w:val="009A63E2"/>
    <w:rsid w:val="009A7C36"/>
    <w:rsid w:val="009B10B1"/>
    <w:rsid w:val="009C6130"/>
    <w:rsid w:val="009C7575"/>
    <w:rsid w:val="009D0A14"/>
    <w:rsid w:val="009D0A7B"/>
    <w:rsid w:val="009D276D"/>
    <w:rsid w:val="009E56AB"/>
    <w:rsid w:val="009E6A7A"/>
    <w:rsid w:val="009E75C4"/>
    <w:rsid w:val="00A047A3"/>
    <w:rsid w:val="00A050C6"/>
    <w:rsid w:val="00A11EC1"/>
    <w:rsid w:val="00A12A5F"/>
    <w:rsid w:val="00A161E5"/>
    <w:rsid w:val="00A21C4C"/>
    <w:rsid w:val="00A25A33"/>
    <w:rsid w:val="00A26A37"/>
    <w:rsid w:val="00A36914"/>
    <w:rsid w:val="00A46969"/>
    <w:rsid w:val="00A53C5F"/>
    <w:rsid w:val="00A63C70"/>
    <w:rsid w:val="00A6608F"/>
    <w:rsid w:val="00A72F79"/>
    <w:rsid w:val="00A750B8"/>
    <w:rsid w:val="00A772D7"/>
    <w:rsid w:val="00A777BA"/>
    <w:rsid w:val="00A935A3"/>
    <w:rsid w:val="00AA01BD"/>
    <w:rsid w:val="00AA3AA5"/>
    <w:rsid w:val="00AA4172"/>
    <w:rsid w:val="00AA7328"/>
    <w:rsid w:val="00AB3F88"/>
    <w:rsid w:val="00AB46BC"/>
    <w:rsid w:val="00AC571C"/>
    <w:rsid w:val="00AD0AE9"/>
    <w:rsid w:val="00AD450B"/>
    <w:rsid w:val="00AE13E0"/>
    <w:rsid w:val="00AF4442"/>
    <w:rsid w:val="00AF45B7"/>
    <w:rsid w:val="00B00145"/>
    <w:rsid w:val="00B01BD1"/>
    <w:rsid w:val="00B16571"/>
    <w:rsid w:val="00B22275"/>
    <w:rsid w:val="00B266FA"/>
    <w:rsid w:val="00B30D95"/>
    <w:rsid w:val="00B41F5D"/>
    <w:rsid w:val="00B42A2C"/>
    <w:rsid w:val="00B5330F"/>
    <w:rsid w:val="00B540C9"/>
    <w:rsid w:val="00B571C2"/>
    <w:rsid w:val="00B641FE"/>
    <w:rsid w:val="00B832FC"/>
    <w:rsid w:val="00B85582"/>
    <w:rsid w:val="00BA0DB2"/>
    <w:rsid w:val="00BA3EF3"/>
    <w:rsid w:val="00BA6D8E"/>
    <w:rsid w:val="00BB3740"/>
    <w:rsid w:val="00BB5530"/>
    <w:rsid w:val="00BC675A"/>
    <w:rsid w:val="00BC72CF"/>
    <w:rsid w:val="00BE1167"/>
    <w:rsid w:val="00BE4552"/>
    <w:rsid w:val="00BE60FA"/>
    <w:rsid w:val="00BE7598"/>
    <w:rsid w:val="00BF120D"/>
    <w:rsid w:val="00BF164F"/>
    <w:rsid w:val="00BF6AE1"/>
    <w:rsid w:val="00C1152B"/>
    <w:rsid w:val="00C11728"/>
    <w:rsid w:val="00C22839"/>
    <w:rsid w:val="00C26668"/>
    <w:rsid w:val="00C30331"/>
    <w:rsid w:val="00C36079"/>
    <w:rsid w:val="00C40A3C"/>
    <w:rsid w:val="00C46A87"/>
    <w:rsid w:val="00C47433"/>
    <w:rsid w:val="00C523BF"/>
    <w:rsid w:val="00C573F7"/>
    <w:rsid w:val="00C6540F"/>
    <w:rsid w:val="00C662F5"/>
    <w:rsid w:val="00C670E4"/>
    <w:rsid w:val="00C679F1"/>
    <w:rsid w:val="00C67C89"/>
    <w:rsid w:val="00C70CD7"/>
    <w:rsid w:val="00C7119D"/>
    <w:rsid w:val="00C7276E"/>
    <w:rsid w:val="00C74DA0"/>
    <w:rsid w:val="00C75665"/>
    <w:rsid w:val="00C814C1"/>
    <w:rsid w:val="00C8182F"/>
    <w:rsid w:val="00C83606"/>
    <w:rsid w:val="00C84AA6"/>
    <w:rsid w:val="00C86CA3"/>
    <w:rsid w:val="00C905F1"/>
    <w:rsid w:val="00C92D84"/>
    <w:rsid w:val="00C951E2"/>
    <w:rsid w:val="00C96F9F"/>
    <w:rsid w:val="00CA25AF"/>
    <w:rsid w:val="00CA2BB7"/>
    <w:rsid w:val="00CA6D21"/>
    <w:rsid w:val="00CB60C4"/>
    <w:rsid w:val="00CC02BD"/>
    <w:rsid w:val="00CC244E"/>
    <w:rsid w:val="00CC3C53"/>
    <w:rsid w:val="00CC4863"/>
    <w:rsid w:val="00CC6340"/>
    <w:rsid w:val="00CD0293"/>
    <w:rsid w:val="00CE2F6A"/>
    <w:rsid w:val="00CE6187"/>
    <w:rsid w:val="00CE7DC8"/>
    <w:rsid w:val="00CF49DF"/>
    <w:rsid w:val="00CF4BD0"/>
    <w:rsid w:val="00CF5F60"/>
    <w:rsid w:val="00D04349"/>
    <w:rsid w:val="00D11F69"/>
    <w:rsid w:val="00D12A03"/>
    <w:rsid w:val="00D1434F"/>
    <w:rsid w:val="00D14BAA"/>
    <w:rsid w:val="00D177A8"/>
    <w:rsid w:val="00D27627"/>
    <w:rsid w:val="00D34C7B"/>
    <w:rsid w:val="00D34D83"/>
    <w:rsid w:val="00D406AF"/>
    <w:rsid w:val="00D44EF5"/>
    <w:rsid w:val="00D464AE"/>
    <w:rsid w:val="00D53307"/>
    <w:rsid w:val="00D537B5"/>
    <w:rsid w:val="00D545F9"/>
    <w:rsid w:val="00D7119F"/>
    <w:rsid w:val="00D74632"/>
    <w:rsid w:val="00D8023D"/>
    <w:rsid w:val="00D91860"/>
    <w:rsid w:val="00D937D2"/>
    <w:rsid w:val="00D94BDC"/>
    <w:rsid w:val="00D96BC9"/>
    <w:rsid w:val="00DA5816"/>
    <w:rsid w:val="00DB57D2"/>
    <w:rsid w:val="00DC0C3B"/>
    <w:rsid w:val="00DC163C"/>
    <w:rsid w:val="00DC3B4C"/>
    <w:rsid w:val="00DC64A1"/>
    <w:rsid w:val="00DD5180"/>
    <w:rsid w:val="00DD78A3"/>
    <w:rsid w:val="00DE053E"/>
    <w:rsid w:val="00DE06E4"/>
    <w:rsid w:val="00DE4C35"/>
    <w:rsid w:val="00DE641A"/>
    <w:rsid w:val="00DE7771"/>
    <w:rsid w:val="00DF5385"/>
    <w:rsid w:val="00E018F4"/>
    <w:rsid w:val="00E01B3C"/>
    <w:rsid w:val="00E11691"/>
    <w:rsid w:val="00E13F0B"/>
    <w:rsid w:val="00E15922"/>
    <w:rsid w:val="00E204D4"/>
    <w:rsid w:val="00E2238B"/>
    <w:rsid w:val="00E22C37"/>
    <w:rsid w:val="00E25897"/>
    <w:rsid w:val="00E270A9"/>
    <w:rsid w:val="00E3213A"/>
    <w:rsid w:val="00E44BC2"/>
    <w:rsid w:val="00E7232F"/>
    <w:rsid w:val="00E745FE"/>
    <w:rsid w:val="00E74896"/>
    <w:rsid w:val="00E82F56"/>
    <w:rsid w:val="00E8472B"/>
    <w:rsid w:val="00E90B55"/>
    <w:rsid w:val="00E92668"/>
    <w:rsid w:val="00E93641"/>
    <w:rsid w:val="00E96296"/>
    <w:rsid w:val="00EA613F"/>
    <w:rsid w:val="00EA6FE0"/>
    <w:rsid w:val="00EB35AA"/>
    <w:rsid w:val="00EB545B"/>
    <w:rsid w:val="00EC1176"/>
    <w:rsid w:val="00EC3E3C"/>
    <w:rsid w:val="00EC577F"/>
    <w:rsid w:val="00EC5D7B"/>
    <w:rsid w:val="00ED16B1"/>
    <w:rsid w:val="00ED4C63"/>
    <w:rsid w:val="00EE03A9"/>
    <w:rsid w:val="00EE3793"/>
    <w:rsid w:val="00EF4026"/>
    <w:rsid w:val="00EF62FD"/>
    <w:rsid w:val="00EF7D7B"/>
    <w:rsid w:val="00F01482"/>
    <w:rsid w:val="00F07FEF"/>
    <w:rsid w:val="00F24722"/>
    <w:rsid w:val="00F34342"/>
    <w:rsid w:val="00F46DDC"/>
    <w:rsid w:val="00F51A5D"/>
    <w:rsid w:val="00F61903"/>
    <w:rsid w:val="00F7277A"/>
    <w:rsid w:val="00F77F3F"/>
    <w:rsid w:val="00F807EF"/>
    <w:rsid w:val="00F8085A"/>
    <w:rsid w:val="00F83F87"/>
    <w:rsid w:val="00F936A7"/>
    <w:rsid w:val="00FA0270"/>
    <w:rsid w:val="00FA4AB9"/>
    <w:rsid w:val="00FB3D70"/>
    <w:rsid w:val="00FB446D"/>
    <w:rsid w:val="00FD2F63"/>
    <w:rsid w:val="00FD5F4B"/>
    <w:rsid w:val="00FE0021"/>
    <w:rsid w:val="00FE48C1"/>
    <w:rsid w:val="00FE574F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71"/>
    <o:shapelayout v:ext="edit">
      <o:idmap v:ext="edit" data="2"/>
    </o:shapelayout>
  </w:shapeDefaults>
  <w:decimalSymbol w:val="."/>
  <w:listSeparator w:val=","/>
  <w14:docId w14:val="19C6A820"/>
  <w15:docId w15:val="{5E9A64EF-0AD2-4555-8D68-DEFFF2732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440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C54A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">
    <w:name w:val="Chapter"/>
    <w:basedOn w:val="Normal"/>
    <w:rsid w:val="00700E05"/>
    <w:pPr>
      <w:framePr w:w="3260" w:h="1021" w:hSpace="181" w:wrap="around" w:vAnchor="text" w:hAnchor="page" w:x="8291" w:y="358"/>
      <w:widowControl/>
      <w:tabs>
        <w:tab w:val="left" w:pos="1050"/>
      </w:tabs>
    </w:pPr>
    <w:rPr>
      <w:rFonts w:ascii="Arial" w:eastAsia="新細明體" w:hAnsi="Arial" w:cs="Times New Roman"/>
      <w:b/>
      <w:kern w:val="0"/>
      <w:szCs w:val="24"/>
    </w:rPr>
  </w:style>
  <w:style w:type="table" w:styleId="TableGrid">
    <w:name w:val="Table Grid"/>
    <w:basedOn w:val="TableNormal"/>
    <w:uiPriority w:val="59"/>
    <w:rsid w:val="00700E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DD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DDC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nhideWhenUsed/>
    <w:rsid w:val="0045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45757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5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57571"/>
    <w:rPr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D4525"/>
    <w:rPr>
      <w:color w:val="808080"/>
    </w:rPr>
  </w:style>
  <w:style w:type="paragraph" w:customStyle="1" w:styleId="Head01">
    <w:name w:val="Head_01"/>
    <w:basedOn w:val="Normal"/>
    <w:rsid w:val="00546379"/>
    <w:pPr>
      <w:framePr w:w="9197" w:h="794" w:hSpace="181" w:wrap="around" w:vAnchor="text" w:hAnchor="page" w:x="1420" w:y="214"/>
      <w:widowControl/>
      <w:tabs>
        <w:tab w:val="left" w:pos="1050"/>
      </w:tabs>
      <w:snapToGrid w:val="0"/>
    </w:pPr>
    <w:rPr>
      <w:rFonts w:ascii="Arial" w:eastAsia="新細明體" w:hAnsi="Arial" w:cs="Times New Roman"/>
      <w:kern w:val="0"/>
      <w:sz w:val="28"/>
      <w:szCs w:val="28"/>
    </w:rPr>
  </w:style>
  <w:style w:type="paragraph" w:customStyle="1" w:styleId="RPHead">
    <w:name w:val="RP Head"/>
    <w:basedOn w:val="Heading1"/>
    <w:rsid w:val="001C54AF"/>
    <w:pPr>
      <w:widowControl/>
      <w:snapToGrid w:val="0"/>
      <w:spacing w:before="0" w:after="0" w:line="240" w:lineRule="auto"/>
      <w:ind w:leftChars="25" w:left="155" w:hangingChars="130" w:hanging="130"/>
    </w:pPr>
    <w:rPr>
      <w:rFonts w:ascii="Century Gothic" w:eastAsia="Century Gothic" w:hAnsi="Century Gothic" w:cs="Times New Roman"/>
      <w:sz w:val="34"/>
      <w:szCs w:val="34"/>
    </w:rPr>
  </w:style>
  <w:style w:type="character" w:customStyle="1" w:styleId="Heading1Char">
    <w:name w:val="Heading 1 Char"/>
    <w:basedOn w:val="DefaultParagraphFont"/>
    <w:link w:val="Heading1"/>
    <w:uiPriority w:val="9"/>
    <w:rsid w:val="001C54A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Index1">
    <w:name w:val="index 1"/>
    <w:basedOn w:val="Normal"/>
    <w:next w:val="Normal"/>
    <w:autoRedefine/>
    <w:semiHidden/>
    <w:rsid w:val="00651E2E"/>
    <w:pPr>
      <w:snapToGrid w:val="0"/>
      <w:spacing w:line="240" w:lineRule="exact"/>
      <w:ind w:left="357" w:hanging="357"/>
    </w:pPr>
    <w:rPr>
      <w:rFonts w:ascii="Times New Roman" w:eastAsia="新細明體" w:hAnsi="Times New Roman" w:cs="Times New Roman"/>
      <w:sz w:val="36"/>
      <w:szCs w:val="24"/>
    </w:rPr>
  </w:style>
  <w:style w:type="paragraph" w:styleId="IndexHeading">
    <w:name w:val="index heading"/>
    <w:basedOn w:val="Normal"/>
    <w:next w:val="Index1"/>
    <w:semiHidden/>
    <w:rsid w:val="00651E2E"/>
    <w:pPr>
      <w:snapToGrid w:val="0"/>
    </w:pPr>
    <w:rPr>
      <w:rFonts w:ascii="Times New Roman" w:eastAsia="新細明體" w:hAnsi="Times New Roman" w:cs="Times New Roman"/>
      <w:sz w:val="36"/>
      <w:szCs w:val="24"/>
    </w:rPr>
  </w:style>
  <w:style w:type="character" w:customStyle="1" w:styleId="RPQ1-3">
    <w:name w:val="RP Q1-3 字元"/>
    <w:basedOn w:val="DefaultParagraphFont"/>
    <w:rsid w:val="00651E2E"/>
    <w:rPr>
      <w:rFonts w:ascii="Century Gothic" w:eastAsia="新細明體" w:hAnsi="Century Gothic" w:cs="Arial"/>
      <w:kern w:val="2"/>
      <w:sz w:val="34"/>
      <w:szCs w:val="34"/>
      <w:lang w:val="en-US" w:eastAsia="zh-TW" w:bidi="ar-SA"/>
    </w:rPr>
  </w:style>
  <w:style w:type="paragraph" w:customStyle="1" w:styleId="RPChoose">
    <w:name w:val="RP Choose"/>
    <w:basedOn w:val="Normal"/>
    <w:rsid w:val="00651E2E"/>
    <w:pPr>
      <w:snapToGrid w:val="0"/>
      <w:ind w:left="132" w:firstLine="6"/>
    </w:pPr>
    <w:rPr>
      <w:rFonts w:ascii="Century Gothic" w:eastAsia="新細明體" w:hAnsi="Century Gothic" w:cs="Arial"/>
      <w:sz w:val="34"/>
      <w:szCs w:val="34"/>
    </w:rPr>
  </w:style>
  <w:style w:type="character" w:customStyle="1" w:styleId="RPChoose0">
    <w:name w:val="RP Choose 字元"/>
    <w:basedOn w:val="DefaultParagraphFont"/>
    <w:rsid w:val="00651E2E"/>
    <w:rPr>
      <w:rFonts w:ascii="Century Gothic" w:eastAsia="新細明體" w:hAnsi="Century Gothic" w:cs="Arial"/>
      <w:kern w:val="2"/>
      <w:sz w:val="34"/>
      <w:szCs w:val="34"/>
      <w:lang w:val="en-US" w:eastAsia="zh-TW" w:bidi="ar-SA"/>
    </w:rPr>
  </w:style>
  <w:style w:type="paragraph" w:customStyle="1" w:styleId="RPno">
    <w:name w:val="RP no"/>
    <w:basedOn w:val="Normal"/>
    <w:rsid w:val="001327F1"/>
    <w:pPr>
      <w:widowControl/>
      <w:snapToGrid w:val="0"/>
      <w:jc w:val="center"/>
    </w:pPr>
    <w:rPr>
      <w:rFonts w:ascii="Century Gothic" w:eastAsia="Batang" w:hAnsi="Century Gothic" w:cs="Tahoma"/>
      <w:b/>
      <w:bCs/>
      <w:color w:val="FFFFFF"/>
      <w:kern w:val="0"/>
      <w:sz w:val="30"/>
      <w:szCs w:val="30"/>
      <w:lang w:val="en-GB"/>
    </w:rPr>
  </w:style>
  <w:style w:type="paragraph" w:customStyle="1" w:styleId="RP">
    <w:name w:val="RP 內文"/>
    <w:basedOn w:val="Normal"/>
    <w:rsid w:val="003244B9"/>
    <w:pPr>
      <w:tabs>
        <w:tab w:val="center" w:pos="350"/>
        <w:tab w:val="left" w:pos="560"/>
        <w:tab w:val="left" w:pos="3105"/>
      </w:tabs>
      <w:snapToGrid w:val="0"/>
    </w:pPr>
    <w:rPr>
      <w:rFonts w:ascii="Century Gothic" w:eastAsia="新細明體" w:hAnsi="Century Gothic" w:cs="Times New Roman"/>
      <w:sz w:val="34"/>
      <w:szCs w:val="34"/>
    </w:rPr>
  </w:style>
  <w:style w:type="character" w:customStyle="1" w:styleId="RPChooseAB">
    <w:name w:val="RP Choose AB 字元"/>
    <w:basedOn w:val="DefaultParagraphFont"/>
    <w:rsid w:val="00ED16B1"/>
    <w:rPr>
      <w:rFonts w:ascii="Century Gothic" w:eastAsia="新細明體" w:hAnsi="Century Gothic" w:cs="Arial" w:hint="default"/>
      <w:sz w:val="28"/>
      <w:szCs w:val="28"/>
      <w:lang w:val="en-GB" w:eastAsia="zh-TW" w:bidi="ar-SA"/>
    </w:rPr>
  </w:style>
  <w:style w:type="paragraph" w:styleId="NoSpacing">
    <w:name w:val="No Spacing"/>
    <w:uiPriority w:val="1"/>
    <w:qFormat/>
    <w:rsid w:val="00D537B5"/>
    <w:pPr>
      <w:widowControl w:val="0"/>
    </w:pPr>
  </w:style>
  <w:style w:type="paragraph" w:styleId="ListParagraph">
    <w:name w:val="List Paragraph"/>
    <w:basedOn w:val="Normal"/>
    <w:uiPriority w:val="34"/>
    <w:qFormat/>
    <w:rsid w:val="00CE2F6A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B53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33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3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30F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A6FE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6FE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9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4.png"/><Relationship Id="rId21" Type="http://schemas.openxmlformats.org/officeDocument/2006/relationships/image" Target="media/image10.png"/><Relationship Id="rId34" Type="http://schemas.openxmlformats.org/officeDocument/2006/relationships/image" Target="media/image21.png"/><Relationship Id="rId42" Type="http://schemas.openxmlformats.org/officeDocument/2006/relationships/oleObject" Target="embeddings/oleObject5.bin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oleObject" Target="embeddings/oleObject1.bin"/><Relationship Id="rId11" Type="http://schemas.openxmlformats.org/officeDocument/2006/relationships/image" Target="media/image1.jp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image" Target="media/image25.jpe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" Type="http://schemas.openxmlformats.org/officeDocument/2006/relationships/numbering" Target="numbering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oleObject" Target="embeddings/oleObject3.bin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jpeg"/><Relationship Id="rId33" Type="http://schemas.openxmlformats.org/officeDocument/2006/relationships/oleObject" Target="embeddings/oleObject2.bin"/><Relationship Id="rId38" Type="http://schemas.openxmlformats.org/officeDocument/2006/relationships/oleObject" Target="embeddings/oleObject4.bin"/><Relationship Id="rId46" Type="http://schemas.openxmlformats.org/officeDocument/2006/relationships/image" Target="media/image30.png"/><Relationship Id="rId20" Type="http://schemas.openxmlformats.org/officeDocument/2006/relationships/image" Target="media/image9.png"/><Relationship Id="rId41" Type="http://schemas.openxmlformats.org/officeDocument/2006/relationships/image" Target="media/image26.png"/><Relationship Id="rId54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2.jpeg"/><Relationship Id="rId49" Type="http://schemas.openxmlformats.org/officeDocument/2006/relationships/image" Target="media/image33.sv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28.png"/><Relationship Id="rId52" Type="http://schemas.openxmlformats.org/officeDocument/2006/relationships/image" Target="media/image3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77d846f48fa6d3914ffde1cefecd4c50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29a37b74a8c481784ee7ca4e0b0e2957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EA725A1-6305-4F28-9703-2E7E460D96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F96E91-5943-44EE-8364-515B03DC2F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E6FD53-69B3-4D40-930E-FA04365D69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19dc3-2774-4bb3-bd51-e2fea1f33844"/>
    <ds:schemaRef ds:uri="ea194019-af41-4f5f-90aa-3f3df5d17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3A640B-2A6B-40FA-81FB-7BB6B4BD2294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docMetadata/LabelInfo.xml><?xml version="1.0" encoding="utf-8"?>
<clbl:labelList xmlns:clbl="http://schemas.microsoft.com/office/2020/mipLabelMetadata">
  <clbl:label id="{8cc434d7-97d0-47d3-b5c5-14fe0e33e34b}" enabled="0" method="" siteId="{8cc434d7-97d0-47d3-b5c5-14fe0e33e34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7</TotalTime>
  <Pages>8</Pages>
  <Words>1079</Words>
  <Characters>5040</Characters>
  <Application>Microsoft Office Word</Application>
  <DocSecurity>0</DocSecurity>
  <Lines>180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w, Connie</dc:creator>
  <cp:lastModifiedBy>Connie Chow</cp:lastModifiedBy>
  <cp:revision>180</cp:revision>
  <cp:lastPrinted>2025-10-24T09:00:00Z</cp:lastPrinted>
  <dcterms:created xsi:type="dcterms:W3CDTF">2024-09-04T10:51:00Z</dcterms:created>
  <dcterms:modified xsi:type="dcterms:W3CDTF">2025-10-2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4" name="Order">
    <vt:r8>19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docLang">
    <vt:lpwstr>en</vt:lpwstr>
  </property>
</Properties>
</file>